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F92D2F">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F92D2F">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F92D2F">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F92D2F">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F92D2F">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F92D2F">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F92D2F">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F92D2F">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F92D2F">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F92D2F">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F92D2F">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F92D2F">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F92D2F">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F92D2F">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F92D2F">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F92D2F">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F92D2F">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F92D2F">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F92D2F">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F92D2F">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F92D2F">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F92D2F">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F92D2F">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F92D2F">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F92D2F">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F92D2F">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F92D2F">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F92D2F">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F92D2F">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F92D2F">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F92D2F">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F92D2F">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F92D2F">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F92D2F">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92D2F" w:rsidRPr="00D2146B" w:rsidRDefault="00F92D2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92D2F" w:rsidRPr="00D2146B" w:rsidRDefault="00F92D2F"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92D2F" w:rsidRDefault="00F92D2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92D2F" w:rsidRDefault="00F92D2F" w:rsidP="00942B30">
                              <w:pPr>
                                <w:spacing w:before="60" w:line="256" w:lineRule="auto"/>
                                <w:jc w:val="center"/>
                                <w:rPr>
                                  <w:sz w:val="24"/>
                                  <w:szCs w:val="24"/>
                                </w:rPr>
                              </w:pPr>
                              <w:r>
                                <w:rPr>
                                  <w:rFonts w:eastAsia="Calibri"/>
                                  <w:color w:val="000000"/>
                                  <w:sz w:val="18"/>
                                  <w:szCs w:val="18"/>
                                </w:rPr>
                                <w:t>Parser</w:t>
                              </w:r>
                            </w:p>
                            <w:p w14:paraId="1ABFD117" w14:textId="77777777" w:rsidR="00F92D2F" w:rsidRDefault="00F92D2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92D2F" w:rsidRDefault="00F92D2F" w:rsidP="003727AB">
                              <w:pPr>
                                <w:spacing w:before="60" w:line="254" w:lineRule="auto"/>
                                <w:jc w:val="center"/>
                                <w:rPr>
                                  <w:sz w:val="24"/>
                                  <w:szCs w:val="24"/>
                                </w:rPr>
                              </w:pPr>
                              <w:r>
                                <w:rPr>
                                  <w:rFonts w:eastAsia="Calibri"/>
                                  <w:color w:val="000000"/>
                                  <w:sz w:val="18"/>
                                  <w:szCs w:val="18"/>
                                </w:rPr>
                                <w:t>Scanner</w:t>
                              </w:r>
                            </w:p>
                            <w:p w14:paraId="03FD0412" w14:textId="77777777" w:rsidR="00F92D2F" w:rsidRDefault="00F92D2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92D2F" w:rsidRDefault="00F92D2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92D2F" w:rsidRDefault="00F92D2F" w:rsidP="003567A1">
                              <w:pPr>
                                <w:spacing w:before="0" w:line="252" w:lineRule="auto"/>
                                <w:jc w:val="center"/>
                                <w:rPr>
                                  <w:sz w:val="24"/>
                                  <w:szCs w:val="24"/>
                                </w:rPr>
                              </w:pPr>
                            </w:p>
                            <w:p w14:paraId="217B84F7" w14:textId="77777777" w:rsidR="00F92D2F" w:rsidRDefault="00F92D2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92D2F" w:rsidRDefault="00F92D2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92D2F" w:rsidRPr="00EF6288" w:rsidRDefault="00F92D2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92D2F" w:rsidRDefault="00F92D2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92D2F" w:rsidRDefault="00F92D2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92D2F" w:rsidRDefault="00F92D2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92D2F" w:rsidRPr="00E962F6" w:rsidRDefault="00F92D2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92D2F" w:rsidRDefault="00F92D2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F92D2F" w:rsidRDefault="00F92D2F"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F92D2F" w:rsidRDefault="00F92D2F"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92D2F" w:rsidRDefault="00F92D2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92D2F" w:rsidRDefault="00F92D2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92D2F" w:rsidRPr="00D2146B" w:rsidRDefault="00F92D2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92D2F" w:rsidRPr="00D2146B" w:rsidRDefault="00F92D2F"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92D2F" w:rsidRDefault="00F92D2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92D2F" w:rsidRDefault="00F92D2F" w:rsidP="00942B30">
                        <w:pPr>
                          <w:spacing w:before="60" w:line="256" w:lineRule="auto"/>
                          <w:jc w:val="center"/>
                          <w:rPr>
                            <w:sz w:val="24"/>
                            <w:szCs w:val="24"/>
                          </w:rPr>
                        </w:pPr>
                        <w:r>
                          <w:rPr>
                            <w:rFonts w:eastAsia="Calibri"/>
                            <w:color w:val="000000"/>
                            <w:sz w:val="18"/>
                            <w:szCs w:val="18"/>
                          </w:rPr>
                          <w:t>Parser</w:t>
                        </w:r>
                      </w:p>
                      <w:p w14:paraId="1ABFD117" w14:textId="77777777" w:rsidR="00F92D2F" w:rsidRDefault="00F92D2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92D2F" w:rsidRDefault="00F92D2F" w:rsidP="003727AB">
                        <w:pPr>
                          <w:spacing w:before="60" w:line="254" w:lineRule="auto"/>
                          <w:jc w:val="center"/>
                          <w:rPr>
                            <w:sz w:val="24"/>
                            <w:szCs w:val="24"/>
                          </w:rPr>
                        </w:pPr>
                        <w:r>
                          <w:rPr>
                            <w:rFonts w:eastAsia="Calibri"/>
                            <w:color w:val="000000"/>
                            <w:sz w:val="18"/>
                            <w:szCs w:val="18"/>
                          </w:rPr>
                          <w:t>Scanner</w:t>
                        </w:r>
                      </w:p>
                      <w:p w14:paraId="03FD0412" w14:textId="77777777" w:rsidR="00F92D2F" w:rsidRDefault="00F92D2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92D2F" w:rsidRDefault="00F92D2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92D2F" w:rsidRDefault="00F92D2F" w:rsidP="003567A1">
                        <w:pPr>
                          <w:spacing w:before="0" w:line="252" w:lineRule="auto"/>
                          <w:jc w:val="center"/>
                          <w:rPr>
                            <w:sz w:val="24"/>
                            <w:szCs w:val="24"/>
                          </w:rPr>
                        </w:pPr>
                      </w:p>
                      <w:p w14:paraId="217B84F7" w14:textId="77777777" w:rsidR="00F92D2F" w:rsidRDefault="00F92D2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92D2F" w:rsidRDefault="00F92D2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92D2F" w:rsidRPr="00EF6288" w:rsidRDefault="00F92D2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92D2F" w:rsidRDefault="00F92D2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92D2F" w:rsidRDefault="00F92D2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92D2F" w:rsidRDefault="00F92D2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92D2F" w:rsidRPr="00E962F6" w:rsidRDefault="00F92D2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92D2F" w:rsidRDefault="00F92D2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F92D2F" w:rsidRDefault="00F92D2F"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F92D2F" w:rsidRDefault="00F92D2F"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92D2F" w:rsidRDefault="00F92D2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92D2F" w:rsidRDefault="00F92D2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92D2F" w:rsidRPr="00D2146B" w:rsidRDefault="00F92D2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92D2F" w:rsidRPr="00D2146B" w:rsidRDefault="00F92D2F"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92D2F" w:rsidRDefault="00F92D2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92D2F" w:rsidRDefault="00F92D2F" w:rsidP="00541B67">
                              <w:pPr>
                                <w:spacing w:before="60" w:line="256" w:lineRule="auto"/>
                                <w:jc w:val="center"/>
                                <w:rPr>
                                  <w:sz w:val="24"/>
                                  <w:szCs w:val="24"/>
                                </w:rPr>
                              </w:pPr>
                              <w:r>
                                <w:rPr>
                                  <w:rFonts w:eastAsia="Calibri"/>
                                  <w:color w:val="000000"/>
                                  <w:sz w:val="18"/>
                                  <w:szCs w:val="18"/>
                                </w:rPr>
                                <w:t>Parser</w:t>
                              </w:r>
                            </w:p>
                            <w:p w14:paraId="738A4637" w14:textId="77777777" w:rsidR="00F92D2F" w:rsidRDefault="00F92D2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92D2F" w:rsidRDefault="00F92D2F" w:rsidP="00541B67">
                              <w:pPr>
                                <w:spacing w:before="60" w:line="254" w:lineRule="auto"/>
                                <w:jc w:val="center"/>
                                <w:rPr>
                                  <w:sz w:val="24"/>
                                  <w:szCs w:val="24"/>
                                </w:rPr>
                              </w:pPr>
                              <w:r>
                                <w:rPr>
                                  <w:rFonts w:eastAsia="Calibri"/>
                                  <w:color w:val="000000"/>
                                  <w:sz w:val="18"/>
                                  <w:szCs w:val="18"/>
                                </w:rPr>
                                <w:t>Scanner</w:t>
                              </w:r>
                            </w:p>
                            <w:p w14:paraId="1FC59E41" w14:textId="77777777" w:rsidR="00F92D2F" w:rsidRDefault="00F92D2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92D2F" w:rsidRDefault="00F92D2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92D2F" w:rsidRDefault="00F92D2F" w:rsidP="00541B67">
                              <w:pPr>
                                <w:spacing w:before="0" w:line="252" w:lineRule="auto"/>
                                <w:jc w:val="center"/>
                                <w:rPr>
                                  <w:sz w:val="24"/>
                                  <w:szCs w:val="24"/>
                                </w:rPr>
                              </w:pPr>
                            </w:p>
                            <w:p w14:paraId="1164C4DA" w14:textId="77777777" w:rsidR="00F92D2F" w:rsidRDefault="00F92D2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92D2F" w:rsidRDefault="00F92D2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92D2F" w:rsidRPr="00EF6288" w:rsidRDefault="00F92D2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92D2F" w:rsidRDefault="00F92D2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92D2F" w:rsidRDefault="00F92D2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92D2F" w:rsidRDefault="00F92D2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92D2F" w:rsidRPr="00E962F6" w:rsidRDefault="00F92D2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92D2F" w:rsidRDefault="00F92D2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F92D2F" w:rsidRDefault="00F92D2F"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F92D2F" w:rsidRDefault="00F92D2F"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F92D2F" w:rsidRDefault="00F92D2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F92D2F" w:rsidRDefault="00F92D2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92D2F" w:rsidRPr="00D2146B" w:rsidRDefault="00F92D2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92D2F" w:rsidRPr="00D2146B" w:rsidRDefault="00F92D2F"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92D2F" w:rsidRDefault="00F92D2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92D2F" w:rsidRDefault="00F92D2F" w:rsidP="00541B67">
                        <w:pPr>
                          <w:spacing w:before="60" w:line="256" w:lineRule="auto"/>
                          <w:jc w:val="center"/>
                          <w:rPr>
                            <w:sz w:val="24"/>
                            <w:szCs w:val="24"/>
                          </w:rPr>
                        </w:pPr>
                        <w:r>
                          <w:rPr>
                            <w:rFonts w:eastAsia="Calibri"/>
                            <w:color w:val="000000"/>
                            <w:sz w:val="18"/>
                            <w:szCs w:val="18"/>
                          </w:rPr>
                          <w:t>Parser</w:t>
                        </w:r>
                      </w:p>
                      <w:p w14:paraId="738A4637" w14:textId="77777777" w:rsidR="00F92D2F" w:rsidRDefault="00F92D2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92D2F" w:rsidRDefault="00F92D2F" w:rsidP="00541B67">
                        <w:pPr>
                          <w:spacing w:before="60" w:line="254" w:lineRule="auto"/>
                          <w:jc w:val="center"/>
                          <w:rPr>
                            <w:sz w:val="24"/>
                            <w:szCs w:val="24"/>
                          </w:rPr>
                        </w:pPr>
                        <w:r>
                          <w:rPr>
                            <w:rFonts w:eastAsia="Calibri"/>
                            <w:color w:val="000000"/>
                            <w:sz w:val="18"/>
                            <w:szCs w:val="18"/>
                          </w:rPr>
                          <w:t>Scanner</w:t>
                        </w:r>
                      </w:p>
                      <w:p w14:paraId="1FC59E41" w14:textId="77777777" w:rsidR="00F92D2F" w:rsidRDefault="00F92D2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92D2F" w:rsidRDefault="00F92D2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92D2F" w:rsidRDefault="00F92D2F" w:rsidP="00541B67">
                        <w:pPr>
                          <w:spacing w:before="0" w:line="252" w:lineRule="auto"/>
                          <w:jc w:val="center"/>
                          <w:rPr>
                            <w:sz w:val="24"/>
                            <w:szCs w:val="24"/>
                          </w:rPr>
                        </w:pPr>
                      </w:p>
                      <w:p w14:paraId="1164C4DA" w14:textId="77777777" w:rsidR="00F92D2F" w:rsidRDefault="00F92D2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92D2F" w:rsidRDefault="00F92D2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92D2F" w:rsidRPr="00EF6288" w:rsidRDefault="00F92D2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92D2F" w:rsidRDefault="00F92D2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92D2F" w:rsidRDefault="00F92D2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92D2F" w:rsidRDefault="00F92D2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92D2F" w:rsidRPr="00E962F6" w:rsidRDefault="00F92D2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92D2F" w:rsidRDefault="00F92D2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F92D2F" w:rsidRDefault="00F92D2F"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F92D2F" w:rsidRDefault="00F92D2F"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92D2F" w:rsidRDefault="00F92D2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92D2F" w:rsidRDefault="00F92D2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F92D2F" w:rsidRDefault="00F92D2F" w:rsidP="007016BF">
                              <w:pPr>
                                <w:spacing w:before="60" w:after="0"/>
                                <w:jc w:val="center"/>
                                <w:rPr>
                                  <w:lang w:val="sv-SE"/>
                                </w:rPr>
                              </w:pPr>
                              <w:r>
                                <w:rPr>
                                  <w:lang w:val="sv-SE"/>
                                </w:rPr>
                                <w:t>Register Preparator</w:t>
                              </w:r>
                            </w:p>
                            <w:p w14:paraId="5B7E5EAE" w14:textId="77777777" w:rsidR="00F92D2F" w:rsidRPr="00C7380D" w:rsidRDefault="00F92D2F"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F92D2F" w:rsidRDefault="00F92D2F" w:rsidP="00F52895">
                              <w:pPr>
                                <w:spacing w:before="60" w:after="0"/>
                                <w:jc w:val="center"/>
                                <w:rPr>
                                  <w:lang w:val="sv-SE"/>
                                </w:rPr>
                              </w:pPr>
                              <w:r>
                                <w:rPr>
                                  <w:lang w:val="sv-SE"/>
                                </w:rPr>
                                <w:t>Register Allocator</w:t>
                              </w:r>
                            </w:p>
                            <w:p w14:paraId="49971E8A" w14:textId="77777777" w:rsidR="00F92D2F" w:rsidRDefault="00F92D2F"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F92D2F" w:rsidRPr="009C410A" w:rsidRDefault="00F92D2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92D2F" w:rsidRPr="009C410A" w:rsidRDefault="00F92D2F"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F92D2F" w:rsidRDefault="00F92D2F"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F92D2F" w:rsidRDefault="00F92D2F"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F92D2F" w:rsidRDefault="00F92D2F" w:rsidP="007016BF">
                              <w:pPr>
                                <w:pStyle w:val="Normalwebb"/>
                                <w:spacing w:before="60" w:line="252" w:lineRule="auto"/>
                                <w:jc w:val="center"/>
                              </w:pPr>
                              <w:r>
                                <w:rPr>
                                  <w:rFonts w:eastAsia="Calibri"/>
                                  <w:sz w:val="22"/>
                                  <w:szCs w:val="22"/>
                                  <w:lang w:val="en-US"/>
                                </w:rPr>
                                <w:t>Object Code</w:t>
                              </w:r>
                            </w:p>
                            <w:p w14:paraId="774C3A6C" w14:textId="77777777" w:rsidR="00F92D2F" w:rsidRDefault="00F92D2F"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F92D2F" w:rsidRDefault="00F92D2F"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F92D2F" w:rsidRDefault="00F92D2F"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F92D2F" w:rsidRDefault="00F92D2F" w:rsidP="007016BF">
                        <w:pPr>
                          <w:spacing w:before="60" w:after="0"/>
                          <w:jc w:val="center"/>
                          <w:rPr>
                            <w:lang w:val="sv-SE"/>
                          </w:rPr>
                        </w:pPr>
                        <w:r>
                          <w:rPr>
                            <w:lang w:val="sv-SE"/>
                          </w:rPr>
                          <w:t>Register Preparator</w:t>
                        </w:r>
                      </w:p>
                      <w:p w14:paraId="5B7E5EAE" w14:textId="77777777" w:rsidR="00F92D2F" w:rsidRPr="00C7380D" w:rsidRDefault="00F92D2F"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F92D2F" w:rsidRDefault="00F92D2F" w:rsidP="00F52895">
                        <w:pPr>
                          <w:spacing w:before="60" w:after="0"/>
                          <w:jc w:val="center"/>
                          <w:rPr>
                            <w:lang w:val="sv-SE"/>
                          </w:rPr>
                        </w:pPr>
                        <w:r>
                          <w:rPr>
                            <w:lang w:val="sv-SE"/>
                          </w:rPr>
                          <w:t>Register Allocator</w:t>
                        </w:r>
                      </w:p>
                      <w:p w14:paraId="49971E8A" w14:textId="77777777" w:rsidR="00F92D2F" w:rsidRDefault="00F92D2F"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F92D2F" w:rsidRPr="009C410A" w:rsidRDefault="00F92D2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92D2F" w:rsidRPr="009C410A" w:rsidRDefault="00F92D2F"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F92D2F" w:rsidRDefault="00F92D2F"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F92D2F" w:rsidRDefault="00F92D2F"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F92D2F" w:rsidRDefault="00F92D2F" w:rsidP="007016BF">
                        <w:pPr>
                          <w:pStyle w:val="Normalwebb"/>
                          <w:spacing w:before="60" w:line="252" w:lineRule="auto"/>
                          <w:jc w:val="center"/>
                        </w:pPr>
                        <w:r>
                          <w:rPr>
                            <w:rFonts w:eastAsia="Calibri"/>
                            <w:sz w:val="22"/>
                            <w:szCs w:val="22"/>
                            <w:lang w:val="en-US"/>
                          </w:rPr>
                          <w:t>Object Code</w:t>
                        </w:r>
                      </w:p>
                      <w:p w14:paraId="774C3A6C" w14:textId="77777777" w:rsidR="00F92D2F" w:rsidRDefault="00F92D2F"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F92D2F" w:rsidRDefault="00F92D2F"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F92D2F" w:rsidRDefault="00F92D2F"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w:t>
      </w:r>
      <w:r w:rsidRPr="00253302">
        <w:rPr>
          <w:highlight w:val="white"/>
        </w:rPr>
        <w:t xml:space="preserve">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3B9B06BA" w:rsidR="00C04514" w:rsidRPr="00C04514" w:rsidRDefault="00C04514" w:rsidP="00C04514">
      <w:pPr>
        <w:pStyle w:val="Code"/>
        <w:rPr>
          <w:highlight w:val="white"/>
        </w:rPr>
      </w:pPr>
      <w:r w:rsidRPr="00C04514">
        <w:rPr>
          <w:highlight w:val="white"/>
        </w:rPr>
        <w:t xml:space="preserve">      Type itemType = new Type(Sort.</w:t>
      </w:r>
      <w:r w:rsidR="005D4E81">
        <w:rPr>
          <w:highlight w:val="white"/>
        </w:rPr>
        <w:t>SignedInt</w:t>
      </w:r>
      <w:r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lastRenderedPageBreak/>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6496FFCB" w:rsidR="009A5544" w:rsidRPr="009A5544" w:rsidRDefault="009A5544" w:rsidP="009A5544">
      <w:pPr>
        <w:pStyle w:val="Code"/>
        <w:rPr>
          <w:highlight w:val="white"/>
        </w:rPr>
      </w:pPr>
      <w:r w:rsidRPr="009A5544">
        <w:rPr>
          <w:highlight w:val="white"/>
        </w:rPr>
        <w:t xml:space="preserve">      if ((compoundType != null) &amp;&amp;</w:t>
      </w:r>
      <w:r w:rsidR="00F92D2F">
        <w:rPr>
          <w:highlight w:val="white"/>
        </w:rPr>
        <w:t xml:space="preserve"> </w:t>
      </w:r>
      <w:r w:rsidRPr="009A5544">
        <w:rPr>
          <w:highlight w:val="white"/>
        </w:rPr>
        <w:t>(compoundType.</w:t>
      </w:r>
      <w:r w:rsidR="00F92D2F">
        <w:rPr>
          <w:highlight w:val="white"/>
        </w:rPr>
        <w:t>EnumItemSet</w:t>
      </w:r>
      <w:r w:rsidRPr="009A5544">
        <w:rPr>
          <w:highlight w:val="white"/>
        </w:rPr>
        <w:t xml:space="preserve"> != null))</w:t>
      </w:r>
      <w:r w:rsidR="00F92D2F">
        <w:rPr>
          <w:highlight w:val="white"/>
        </w:rPr>
        <w:t xml:space="preserve"> </w:t>
      </w:r>
      <w:r w:rsidRPr="009A5544">
        <w:rPr>
          <w:highlight w:val="white"/>
        </w:rPr>
        <w:t>{</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033BEAFD" w:rsidR="009A5544" w:rsidRPr="009A5544" w:rsidRDefault="009A5544" w:rsidP="009A5544">
      <w:pPr>
        <w:pStyle w:val="Code"/>
        <w:rPr>
          <w:highlight w:val="white"/>
        </w:rPr>
      </w:pPr>
      <w:r w:rsidRPr="009A5544">
        <w:rPr>
          <w:highlight w:val="white"/>
        </w:rPr>
        <w:t xml:space="preserve">          foreach (Pair&lt;Symbol,bool&gt; pair in compoundType.</w:t>
      </w:r>
      <w:r w:rsidR="00F92D2F">
        <w:rPr>
          <w:highlight w:val="white"/>
        </w:rPr>
        <w:t>EnumItemSet</w:t>
      </w:r>
      <w:r w:rsidRPr="009A5544">
        <w:rPr>
          <w:highlight w:val="white"/>
        </w:rPr>
        <w: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5C1DA4B0" w:rsidR="009A5544" w:rsidRPr="009A5544" w:rsidRDefault="009A5544" w:rsidP="009A5544">
      <w:pPr>
        <w:pStyle w:val="Code"/>
        <w:rPr>
          <w:highlight w:val="white"/>
        </w:rPr>
      </w:pPr>
      <w:r w:rsidRPr="009A5544">
        <w:rPr>
          <w:highlight w:val="white"/>
        </w:rPr>
        <w:t xml:space="preserve">          foreach (Pair&lt;Symbol,bool&gt; pair in compoundType.</w:t>
      </w:r>
      <w:r w:rsidR="00F92D2F">
        <w:rPr>
          <w:highlight w:val="white"/>
        </w:rPr>
        <w:t>EnumItemSet</w:t>
      </w:r>
      <w:r w:rsidRPr="009A5544">
        <w:rPr>
          <w:highlight w:val="white"/>
        </w:rPr>
        <w: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92D2F" w:rsidRPr="00D2146B" w:rsidRDefault="00F92D2F" w:rsidP="0050082D">
                              <w:pPr>
                                <w:spacing w:before="0" w:after="0"/>
                                <w:rPr>
                                  <w:sz w:val="18"/>
                                  <w:szCs w:val="18"/>
                                  <w:lang w:val="sv-SE"/>
                                </w:rPr>
                              </w:pPr>
                              <w:r>
                                <w:rPr>
                                  <w:sz w:val="18"/>
                                  <w:szCs w:val="18"/>
                                  <w:lang w:val="sv-SE"/>
                                </w:rPr>
                                <w:t>Static int globalInt</w:t>
                              </w:r>
                            </w:p>
                            <w:p w14:paraId="69A6032C" w14:textId="768161F7" w:rsidR="00F92D2F" w:rsidRDefault="00F92D2F" w:rsidP="0050082D">
                              <w:pPr>
                                <w:spacing w:before="0" w:after="0"/>
                                <w:rPr>
                                  <w:sz w:val="18"/>
                                  <w:szCs w:val="18"/>
                                  <w:lang w:val="sv-SE"/>
                                </w:rPr>
                              </w:pPr>
                              <w:r>
                                <w:rPr>
                                  <w:sz w:val="18"/>
                                  <w:szCs w:val="18"/>
                                  <w:lang w:val="sv-SE"/>
                                </w:rPr>
                                <w:t>Static int i</w:t>
                              </w:r>
                            </w:p>
                            <w:p w14:paraId="65DC2C71" w14:textId="7AEEED2D" w:rsidR="00F92D2F" w:rsidRDefault="00F92D2F" w:rsidP="0050082D">
                              <w:pPr>
                                <w:spacing w:before="0" w:after="0"/>
                                <w:rPr>
                                  <w:sz w:val="18"/>
                                  <w:szCs w:val="18"/>
                                  <w:lang w:val="sv-SE"/>
                                </w:rPr>
                              </w:pPr>
                            </w:p>
                            <w:p w14:paraId="3B0DD407" w14:textId="21D67AC3" w:rsidR="00F92D2F" w:rsidRPr="001B6705" w:rsidRDefault="00F92D2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92D2F" w:rsidRPr="00D2146B" w:rsidRDefault="00F92D2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92D2F" w:rsidRPr="00D2146B" w:rsidRDefault="00F92D2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92D2F" w:rsidRDefault="00F92D2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92D2F" w:rsidRPr="00D2146B" w:rsidRDefault="00F92D2F" w:rsidP="0050082D">
                              <w:pPr>
                                <w:spacing w:before="0" w:after="0" w:line="256" w:lineRule="auto"/>
                                <w:rPr>
                                  <w:sz w:val="18"/>
                                  <w:szCs w:val="18"/>
                                </w:rPr>
                              </w:pPr>
                              <w:r>
                                <w:rPr>
                                  <w:sz w:val="18"/>
                                  <w:szCs w:val="18"/>
                                </w:rPr>
                                <w:t>Auto mainChar : char</w:t>
                              </w:r>
                            </w:p>
                            <w:p w14:paraId="302437A3" w14:textId="77777777" w:rsidR="00F92D2F" w:rsidRDefault="00F92D2F" w:rsidP="0050082D">
                              <w:pPr>
                                <w:spacing w:before="0" w:after="0" w:line="256" w:lineRule="auto"/>
                                <w:rPr>
                                  <w:rFonts w:eastAsia="Calibri"/>
                                  <w:color w:val="000000"/>
                                  <w:sz w:val="18"/>
                                  <w:szCs w:val="18"/>
                                </w:rPr>
                              </w:pPr>
                            </w:p>
                            <w:p w14:paraId="71CC6A80" w14:textId="77C30F45" w:rsidR="00F92D2F" w:rsidRPr="00D2146B" w:rsidRDefault="00F92D2F" w:rsidP="008C458D">
                              <w:pPr>
                                <w:spacing w:before="0" w:after="0" w:line="256" w:lineRule="auto"/>
                                <w:rPr>
                                  <w:sz w:val="18"/>
                                  <w:szCs w:val="18"/>
                                </w:rPr>
                              </w:pPr>
                              <w:r>
                                <w:rPr>
                                  <w:rFonts w:eastAsia="Calibri"/>
                                  <w:color w:val="000000"/>
                                  <w:sz w:val="18"/>
                                  <w:szCs w:val="18"/>
                                </w:rPr>
                                <w:t>m_parentTable</w:t>
                              </w:r>
                            </w:p>
                            <w:p w14:paraId="4A1EB75F" w14:textId="77777777" w:rsidR="00F92D2F" w:rsidRPr="00D2146B" w:rsidRDefault="00F92D2F" w:rsidP="0050082D">
                              <w:pPr>
                                <w:spacing w:before="0" w:after="0" w:line="256" w:lineRule="auto"/>
                                <w:rPr>
                                  <w:sz w:val="18"/>
                                  <w:szCs w:val="18"/>
                                </w:rPr>
                              </w:pPr>
                              <w:r w:rsidRPr="00D2146B">
                                <w:rPr>
                                  <w:rFonts w:eastAsia="Calibri"/>
                                  <w:color w:val="000000"/>
                                  <w:sz w:val="18"/>
                                  <w:szCs w:val="18"/>
                                </w:rPr>
                                <w:t> </w:t>
                              </w:r>
                            </w:p>
                            <w:p w14:paraId="176D8F8E" w14:textId="77777777" w:rsidR="00F92D2F" w:rsidRPr="00D2146B" w:rsidRDefault="00F92D2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92D2F" w:rsidRPr="00D2146B" w:rsidRDefault="00F92D2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92D2F" w:rsidRPr="00D2146B" w:rsidRDefault="00F92D2F" w:rsidP="0050082D">
                              <w:pPr>
                                <w:spacing w:before="0" w:after="0" w:line="254" w:lineRule="auto"/>
                                <w:rPr>
                                  <w:sz w:val="18"/>
                                  <w:szCs w:val="18"/>
                                </w:rPr>
                              </w:pPr>
                              <w:r>
                                <w:rPr>
                                  <w:rFonts w:eastAsia="Calibri"/>
                                  <w:color w:val="000000"/>
                                  <w:sz w:val="18"/>
                                  <w:szCs w:val="18"/>
                                </w:rPr>
                                <w:t>auto int i</w:t>
                              </w:r>
                            </w:p>
                            <w:p w14:paraId="1EB866A9" w14:textId="57278A33" w:rsidR="00F92D2F" w:rsidRDefault="00F92D2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92D2F" w:rsidRDefault="00F92D2F" w:rsidP="00073BF2">
                              <w:pPr>
                                <w:spacing w:before="0" w:after="0" w:line="254" w:lineRule="auto"/>
                                <w:rPr>
                                  <w:rFonts w:eastAsia="Calibri"/>
                                  <w:color w:val="000000"/>
                                  <w:sz w:val="18"/>
                                  <w:szCs w:val="18"/>
                                </w:rPr>
                              </w:pPr>
                            </w:p>
                            <w:p w14:paraId="55FF5C13" w14:textId="77777777" w:rsidR="00F92D2F" w:rsidRPr="00D2146B" w:rsidRDefault="00F92D2F" w:rsidP="00073BF2">
                              <w:pPr>
                                <w:spacing w:before="0" w:after="0" w:line="256" w:lineRule="auto"/>
                                <w:rPr>
                                  <w:sz w:val="18"/>
                                  <w:szCs w:val="18"/>
                                </w:rPr>
                              </w:pPr>
                              <w:r>
                                <w:rPr>
                                  <w:rFonts w:eastAsia="Calibri"/>
                                  <w:color w:val="000000"/>
                                  <w:sz w:val="18"/>
                                  <w:szCs w:val="18"/>
                                </w:rPr>
                                <w:t>m_parentTable</w:t>
                              </w:r>
                            </w:p>
                            <w:p w14:paraId="20CF0F08" w14:textId="77777777" w:rsidR="00F92D2F" w:rsidRPr="00D2146B" w:rsidRDefault="00F92D2F" w:rsidP="00073BF2">
                              <w:pPr>
                                <w:spacing w:before="0" w:after="0" w:line="254" w:lineRule="auto"/>
                                <w:rPr>
                                  <w:sz w:val="18"/>
                                  <w:szCs w:val="18"/>
                                </w:rPr>
                              </w:pPr>
                            </w:p>
                            <w:p w14:paraId="2347329E" w14:textId="77777777" w:rsidR="00F92D2F" w:rsidRPr="00D2146B" w:rsidRDefault="00F92D2F" w:rsidP="0050082D">
                              <w:pPr>
                                <w:spacing w:before="0" w:after="0" w:line="254" w:lineRule="auto"/>
                                <w:rPr>
                                  <w:sz w:val="18"/>
                                  <w:szCs w:val="18"/>
                                </w:rPr>
                              </w:pPr>
                              <w:r w:rsidRPr="00D2146B">
                                <w:rPr>
                                  <w:rFonts w:eastAsia="Calibri"/>
                                  <w:color w:val="000000"/>
                                  <w:sz w:val="18"/>
                                  <w:szCs w:val="18"/>
                                </w:rPr>
                                <w:t> </w:t>
                              </w:r>
                            </w:p>
                            <w:p w14:paraId="7D6DAD56" w14:textId="77777777" w:rsidR="00F92D2F" w:rsidRPr="00D2146B" w:rsidRDefault="00F92D2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92D2F" w:rsidRPr="00D2146B" w:rsidRDefault="00F92D2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92D2F" w:rsidRPr="00100F82" w:rsidRDefault="00F92D2F" w:rsidP="00100F82">
                              <w:pPr>
                                <w:spacing w:before="0" w:after="0"/>
                                <w:rPr>
                                  <w:sz w:val="18"/>
                                  <w:szCs w:val="18"/>
                                </w:rPr>
                              </w:pPr>
                              <w:r w:rsidRPr="00100F82">
                                <w:rPr>
                                  <w:sz w:val="18"/>
                                  <w:szCs w:val="18"/>
                                </w:rPr>
                                <w:t>auto int i</w:t>
                              </w:r>
                            </w:p>
                            <w:p w14:paraId="5D0A676C" w14:textId="673BC4F3" w:rsidR="00F92D2F" w:rsidRPr="00100F82" w:rsidRDefault="00F92D2F" w:rsidP="00100F82">
                              <w:pPr>
                                <w:spacing w:before="0" w:after="0"/>
                                <w:rPr>
                                  <w:sz w:val="18"/>
                                  <w:szCs w:val="18"/>
                                </w:rPr>
                              </w:pPr>
                              <w:r w:rsidRPr="00100F82">
                                <w:rPr>
                                  <w:sz w:val="18"/>
                                  <w:szCs w:val="18"/>
                                </w:rPr>
                                <w:t>auto double blockDouble</w:t>
                              </w:r>
                            </w:p>
                            <w:p w14:paraId="5B01AFF6" w14:textId="77777777" w:rsidR="00F92D2F" w:rsidRDefault="00F92D2F" w:rsidP="00100F82">
                              <w:pPr>
                                <w:spacing w:before="0" w:after="0" w:line="256" w:lineRule="auto"/>
                                <w:rPr>
                                  <w:rFonts w:eastAsia="Calibri"/>
                                  <w:color w:val="000000"/>
                                  <w:sz w:val="18"/>
                                  <w:szCs w:val="18"/>
                                </w:rPr>
                              </w:pPr>
                            </w:p>
                            <w:p w14:paraId="35EF25BA" w14:textId="6D9A7EDC" w:rsidR="00F92D2F" w:rsidRPr="00D2146B" w:rsidRDefault="00F92D2F" w:rsidP="00100F82">
                              <w:pPr>
                                <w:spacing w:before="0" w:after="0" w:line="256" w:lineRule="auto"/>
                                <w:rPr>
                                  <w:sz w:val="18"/>
                                  <w:szCs w:val="18"/>
                                </w:rPr>
                              </w:pPr>
                              <w:r>
                                <w:rPr>
                                  <w:rFonts w:eastAsia="Calibri"/>
                                  <w:color w:val="000000"/>
                                  <w:sz w:val="18"/>
                                  <w:szCs w:val="18"/>
                                </w:rPr>
                                <w:t>m_parentTable</w:t>
                              </w:r>
                            </w:p>
                            <w:p w14:paraId="274031CF" w14:textId="32871C06" w:rsidR="00F92D2F" w:rsidRDefault="00F92D2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92D2F" w:rsidRDefault="00F92D2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F92D2F" w:rsidRDefault="00F92D2F" w:rsidP="00D44BB8">
                              <w:pPr>
                                <w:spacing w:line="252" w:lineRule="auto"/>
                              </w:pPr>
                              <w:r>
                                <w:rPr>
                                  <w:rFonts w:eastAsia="Calibri"/>
                                  <w:color w:val="000000"/>
                                  <w:sz w:val="18"/>
                                  <w:szCs w:val="18"/>
                                </w:rPr>
                                <w:t>SymbolTable.CurrentTable</w:t>
                              </w:r>
                            </w:p>
                            <w:p w14:paraId="332537CB" w14:textId="66AB52F1" w:rsidR="00F92D2F" w:rsidRDefault="00F92D2F" w:rsidP="00D44BB8">
                              <w:pPr>
                                <w:spacing w:line="252" w:lineRule="auto"/>
                              </w:pPr>
                            </w:p>
                            <w:p w14:paraId="35DA4169" w14:textId="77777777" w:rsidR="00F92D2F" w:rsidRDefault="00F92D2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92D2F" w:rsidRPr="00610E6C" w:rsidRDefault="00F92D2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92D2F" w:rsidRPr="00D2146B" w:rsidRDefault="00F92D2F" w:rsidP="0050082D">
                        <w:pPr>
                          <w:spacing w:before="0" w:after="0"/>
                          <w:rPr>
                            <w:sz w:val="18"/>
                            <w:szCs w:val="18"/>
                            <w:lang w:val="sv-SE"/>
                          </w:rPr>
                        </w:pPr>
                        <w:r>
                          <w:rPr>
                            <w:sz w:val="18"/>
                            <w:szCs w:val="18"/>
                            <w:lang w:val="sv-SE"/>
                          </w:rPr>
                          <w:t>Static int globalInt</w:t>
                        </w:r>
                      </w:p>
                      <w:p w14:paraId="69A6032C" w14:textId="768161F7" w:rsidR="00F92D2F" w:rsidRDefault="00F92D2F" w:rsidP="0050082D">
                        <w:pPr>
                          <w:spacing w:before="0" w:after="0"/>
                          <w:rPr>
                            <w:sz w:val="18"/>
                            <w:szCs w:val="18"/>
                            <w:lang w:val="sv-SE"/>
                          </w:rPr>
                        </w:pPr>
                        <w:r>
                          <w:rPr>
                            <w:sz w:val="18"/>
                            <w:szCs w:val="18"/>
                            <w:lang w:val="sv-SE"/>
                          </w:rPr>
                          <w:t>Static int i</w:t>
                        </w:r>
                      </w:p>
                      <w:p w14:paraId="65DC2C71" w14:textId="7AEEED2D" w:rsidR="00F92D2F" w:rsidRDefault="00F92D2F" w:rsidP="0050082D">
                        <w:pPr>
                          <w:spacing w:before="0" w:after="0"/>
                          <w:rPr>
                            <w:sz w:val="18"/>
                            <w:szCs w:val="18"/>
                            <w:lang w:val="sv-SE"/>
                          </w:rPr>
                        </w:pPr>
                      </w:p>
                      <w:p w14:paraId="3B0DD407" w14:textId="21D67AC3" w:rsidR="00F92D2F" w:rsidRPr="001B6705" w:rsidRDefault="00F92D2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92D2F" w:rsidRPr="00D2146B" w:rsidRDefault="00F92D2F"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92D2F" w:rsidRPr="00D2146B" w:rsidRDefault="00F92D2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92D2F" w:rsidRDefault="00F92D2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92D2F" w:rsidRPr="00D2146B" w:rsidRDefault="00F92D2F" w:rsidP="0050082D">
                        <w:pPr>
                          <w:spacing w:before="0" w:after="0" w:line="256" w:lineRule="auto"/>
                          <w:rPr>
                            <w:sz w:val="18"/>
                            <w:szCs w:val="18"/>
                          </w:rPr>
                        </w:pPr>
                        <w:r>
                          <w:rPr>
                            <w:sz w:val="18"/>
                            <w:szCs w:val="18"/>
                          </w:rPr>
                          <w:t>Auto mainChar : char</w:t>
                        </w:r>
                      </w:p>
                      <w:p w14:paraId="302437A3" w14:textId="77777777" w:rsidR="00F92D2F" w:rsidRDefault="00F92D2F" w:rsidP="0050082D">
                        <w:pPr>
                          <w:spacing w:before="0" w:after="0" w:line="256" w:lineRule="auto"/>
                          <w:rPr>
                            <w:rFonts w:eastAsia="Calibri"/>
                            <w:color w:val="000000"/>
                            <w:sz w:val="18"/>
                            <w:szCs w:val="18"/>
                          </w:rPr>
                        </w:pPr>
                      </w:p>
                      <w:p w14:paraId="71CC6A80" w14:textId="77C30F45" w:rsidR="00F92D2F" w:rsidRPr="00D2146B" w:rsidRDefault="00F92D2F" w:rsidP="008C458D">
                        <w:pPr>
                          <w:spacing w:before="0" w:after="0" w:line="256" w:lineRule="auto"/>
                          <w:rPr>
                            <w:sz w:val="18"/>
                            <w:szCs w:val="18"/>
                          </w:rPr>
                        </w:pPr>
                        <w:r>
                          <w:rPr>
                            <w:rFonts w:eastAsia="Calibri"/>
                            <w:color w:val="000000"/>
                            <w:sz w:val="18"/>
                            <w:szCs w:val="18"/>
                          </w:rPr>
                          <w:t>m_parentTable</w:t>
                        </w:r>
                      </w:p>
                      <w:p w14:paraId="4A1EB75F" w14:textId="77777777" w:rsidR="00F92D2F" w:rsidRPr="00D2146B" w:rsidRDefault="00F92D2F" w:rsidP="0050082D">
                        <w:pPr>
                          <w:spacing w:before="0" w:after="0" w:line="256" w:lineRule="auto"/>
                          <w:rPr>
                            <w:sz w:val="18"/>
                            <w:szCs w:val="18"/>
                          </w:rPr>
                        </w:pPr>
                        <w:r w:rsidRPr="00D2146B">
                          <w:rPr>
                            <w:rFonts w:eastAsia="Calibri"/>
                            <w:color w:val="000000"/>
                            <w:sz w:val="18"/>
                            <w:szCs w:val="18"/>
                          </w:rPr>
                          <w:t> </w:t>
                        </w:r>
                      </w:p>
                      <w:p w14:paraId="176D8F8E" w14:textId="77777777" w:rsidR="00F92D2F" w:rsidRPr="00D2146B" w:rsidRDefault="00F92D2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92D2F" w:rsidRPr="00D2146B" w:rsidRDefault="00F92D2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92D2F" w:rsidRPr="00D2146B" w:rsidRDefault="00F92D2F" w:rsidP="0050082D">
                        <w:pPr>
                          <w:spacing w:before="0" w:after="0" w:line="254" w:lineRule="auto"/>
                          <w:rPr>
                            <w:sz w:val="18"/>
                            <w:szCs w:val="18"/>
                          </w:rPr>
                        </w:pPr>
                        <w:r>
                          <w:rPr>
                            <w:rFonts w:eastAsia="Calibri"/>
                            <w:color w:val="000000"/>
                            <w:sz w:val="18"/>
                            <w:szCs w:val="18"/>
                          </w:rPr>
                          <w:t>auto int i</w:t>
                        </w:r>
                      </w:p>
                      <w:p w14:paraId="1EB866A9" w14:textId="57278A33" w:rsidR="00F92D2F" w:rsidRDefault="00F92D2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92D2F" w:rsidRDefault="00F92D2F" w:rsidP="00073BF2">
                        <w:pPr>
                          <w:spacing w:before="0" w:after="0" w:line="254" w:lineRule="auto"/>
                          <w:rPr>
                            <w:rFonts w:eastAsia="Calibri"/>
                            <w:color w:val="000000"/>
                            <w:sz w:val="18"/>
                            <w:szCs w:val="18"/>
                          </w:rPr>
                        </w:pPr>
                      </w:p>
                      <w:p w14:paraId="55FF5C13" w14:textId="77777777" w:rsidR="00F92D2F" w:rsidRPr="00D2146B" w:rsidRDefault="00F92D2F" w:rsidP="00073BF2">
                        <w:pPr>
                          <w:spacing w:before="0" w:after="0" w:line="256" w:lineRule="auto"/>
                          <w:rPr>
                            <w:sz w:val="18"/>
                            <w:szCs w:val="18"/>
                          </w:rPr>
                        </w:pPr>
                        <w:r>
                          <w:rPr>
                            <w:rFonts w:eastAsia="Calibri"/>
                            <w:color w:val="000000"/>
                            <w:sz w:val="18"/>
                            <w:szCs w:val="18"/>
                          </w:rPr>
                          <w:t>m_parentTable</w:t>
                        </w:r>
                      </w:p>
                      <w:p w14:paraId="20CF0F08" w14:textId="77777777" w:rsidR="00F92D2F" w:rsidRPr="00D2146B" w:rsidRDefault="00F92D2F" w:rsidP="00073BF2">
                        <w:pPr>
                          <w:spacing w:before="0" w:after="0" w:line="254" w:lineRule="auto"/>
                          <w:rPr>
                            <w:sz w:val="18"/>
                            <w:szCs w:val="18"/>
                          </w:rPr>
                        </w:pPr>
                      </w:p>
                      <w:p w14:paraId="2347329E" w14:textId="77777777" w:rsidR="00F92D2F" w:rsidRPr="00D2146B" w:rsidRDefault="00F92D2F" w:rsidP="0050082D">
                        <w:pPr>
                          <w:spacing w:before="0" w:after="0" w:line="254" w:lineRule="auto"/>
                          <w:rPr>
                            <w:sz w:val="18"/>
                            <w:szCs w:val="18"/>
                          </w:rPr>
                        </w:pPr>
                        <w:r w:rsidRPr="00D2146B">
                          <w:rPr>
                            <w:rFonts w:eastAsia="Calibri"/>
                            <w:color w:val="000000"/>
                            <w:sz w:val="18"/>
                            <w:szCs w:val="18"/>
                          </w:rPr>
                          <w:t> </w:t>
                        </w:r>
                      </w:p>
                      <w:p w14:paraId="7D6DAD56" w14:textId="77777777" w:rsidR="00F92D2F" w:rsidRPr="00D2146B" w:rsidRDefault="00F92D2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92D2F" w:rsidRPr="00D2146B" w:rsidRDefault="00F92D2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92D2F" w:rsidRPr="00100F82" w:rsidRDefault="00F92D2F" w:rsidP="00100F82">
                        <w:pPr>
                          <w:spacing w:before="0" w:after="0"/>
                          <w:rPr>
                            <w:sz w:val="18"/>
                            <w:szCs w:val="18"/>
                          </w:rPr>
                        </w:pPr>
                        <w:r w:rsidRPr="00100F82">
                          <w:rPr>
                            <w:sz w:val="18"/>
                            <w:szCs w:val="18"/>
                          </w:rPr>
                          <w:t>auto int i</w:t>
                        </w:r>
                      </w:p>
                      <w:p w14:paraId="5D0A676C" w14:textId="673BC4F3" w:rsidR="00F92D2F" w:rsidRPr="00100F82" w:rsidRDefault="00F92D2F" w:rsidP="00100F82">
                        <w:pPr>
                          <w:spacing w:before="0" w:after="0"/>
                          <w:rPr>
                            <w:sz w:val="18"/>
                            <w:szCs w:val="18"/>
                          </w:rPr>
                        </w:pPr>
                        <w:r w:rsidRPr="00100F82">
                          <w:rPr>
                            <w:sz w:val="18"/>
                            <w:szCs w:val="18"/>
                          </w:rPr>
                          <w:t>auto double blockDouble</w:t>
                        </w:r>
                      </w:p>
                      <w:p w14:paraId="5B01AFF6" w14:textId="77777777" w:rsidR="00F92D2F" w:rsidRDefault="00F92D2F" w:rsidP="00100F82">
                        <w:pPr>
                          <w:spacing w:before="0" w:after="0" w:line="256" w:lineRule="auto"/>
                          <w:rPr>
                            <w:rFonts w:eastAsia="Calibri"/>
                            <w:color w:val="000000"/>
                            <w:sz w:val="18"/>
                            <w:szCs w:val="18"/>
                          </w:rPr>
                        </w:pPr>
                      </w:p>
                      <w:p w14:paraId="35EF25BA" w14:textId="6D9A7EDC" w:rsidR="00F92D2F" w:rsidRPr="00D2146B" w:rsidRDefault="00F92D2F" w:rsidP="00100F82">
                        <w:pPr>
                          <w:spacing w:before="0" w:after="0" w:line="256" w:lineRule="auto"/>
                          <w:rPr>
                            <w:sz w:val="18"/>
                            <w:szCs w:val="18"/>
                          </w:rPr>
                        </w:pPr>
                        <w:r>
                          <w:rPr>
                            <w:rFonts w:eastAsia="Calibri"/>
                            <w:color w:val="000000"/>
                            <w:sz w:val="18"/>
                            <w:szCs w:val="18"/>
                          </w:rPr>
                          <w:t>m_parentTable</w:t>
                        </w:r>
                      </w:p>
                      <w:p w14:paraId="274031CF" w14:textId="32871C06" w:rsidR="00F92D2F" w:rsidRDefault="00F92D2F"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92D2F" w:rsidRDefault="00F92D2F"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92D2F" w:rsidRDefault="00F92D2F" w:rsidP="00D44BB8">
                        <w:pPr>
                          <w:spacing w:line="252" w:lineRule="auto"/>
                        </w:pPr>
                        <w:r>
                          <w:rPr>
                            <w:rFonts w:eastAsia="Calibri"/>
                            <w:color w:val="000000"/>
                            <w:sz w:val="18"/>
                            <w:szCs w:val="18"/>
                          </w:rPr>
                          <w:t>SymbolTable.CurrentTable</w:t>
                        </w:r>
                      </w:p>
                      <w:p w14:paraId="332537CB" w14:textId="66AB52F1" w:rsidR="00F92D2F" w:rsidRDefault="00F92D2F" w:rsidP="00D44BB8">
                        <w:pPr>
                          <w:spacing w:line="252" w:lineRule="auto"/>
                        </w:pPr>
                      </w:p>
                      <w:p w14:paraId="35DA4169" w14:textId="77777777" w:rsidR="00F92D2F" w:rsidRDefault="00F92D2F"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92D2F" w:rsidRPr="00610E6C" w:rsidRDefault="00F92D2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rPr>
            </w:rPrChange>
          </w:rPr>
          <w:t>m_trueSet</w:t>
        </w:r>
        <w:r>
          <w:t xml:space="preserve"> and </w:t>
        </w:r>
        <w:r w:rsidRPr="00F366AE">
          <w:rPr>
            <w:rStyle w:val="KeyWord0"/>
            <w:rPrChange w:id="250" w:author="Stefan Bjornander" w:date="2015-04-25T10:42:00Z">
              <w:rPr>
                <w:rStyle w:val="CodeInText"/>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proofErr w:type="spellStart"/>
        <w:r w:rsidRPr="007D738C">
          <w:rPr>
            <w:rStyle w:val="KeyWord0"/>
            <w:rPrChange w:id="274" w:author="Stefan Bjornander" w:date="2015-04-25T10:38:00Z">
              <w:rPr>
                <w:rStyle w:val="CodeInText"/>
              </w:rPr>
            </w:rPrChange>
          </w:rPr>
          <w:t>enum</w:t>
        </w:r>
        <w:proofErr w:type="spellEnd"/>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rPr>
            </w:rPrChange>
          </w:rPr>
          <w:t>m_volatile</w:t>
        </w:r>
        <w:r>
          <w:t xml:space="preserve"> field in the </w:t>
        </w:r>
        <w:r w:rsidRPr="001832E0">
          <w:rPr>
            <w:rStyle w:val="KeyWord0"/>
            <w:rPrChange w:id="340"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it is constant</w:t>
        </w:r>
      </w:ins>
      <w:r w:rsidR="00D96162">
        <w:t xml:space="preserve"> in </w:t>
      </w:r>
      <w:r w:rsidR="00984E72">
        <w:t>itself</w:t>
      </w:r>
      <w:r w:rsidR="00C04FC7">
        <w:t>,</w:t>
      </w:r>
      <w:r w:rsidR="00984E72">
        <w:t xml:space="preserve"> or</w:t>
      </w:r>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2" w:name="_Toc49764382"/>
      <w:r>
        <w:t>Type Cast</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r>
        <w:t>Type Promotion</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proofErr w:type="spellStart"/>
      <w:r>
        <w:t>Goto</w:t>
      </w:r>
      <w:proofErr w:type="spellEnd"/>
      <w:r>
        <w:t xml:space="preserve"> Next Instructions</w:t>
      </w:r>
      <w:bookmarkEnd w:id="378"/>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proofErr w:type="spellStart"/>
      <w:r w:rsidRPr="00EC76D5">
        <w:t>Goto</w:t>
      </w:r>
      <w:proofErr w:type="spellEnd"/>
      <w:r w:rsidRPr="00EC76D5">
        <w:t xml:space="preserve"> Chains</w:t>
      </w:r>
      <w:bookmarkEnd w:id="380"/>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84"/>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t>Assembly Code Generation</w:t>
      </w:r>
      <w:bookmarkEnd w:id="389"/>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F92D2F" w:rsidRPr="00D2146B" w:rsidRDefault="00F92D2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92D2F" w:rsidRPr="00D2146B" w:rsidRDefault="00F92D2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92D2F" w:rsidRPr="00D2146B" w:rsidRDefault="00F92D2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92D2F" w:rsidRPr="00D2146B" w:rsidRDefault="00F92D2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92D2F" w:rsidRPr="00D2146B" w:rsidRDefault="00F92D2F" w:rsidP="00D2146B">
                              <w:pPr>
                                <w:spacing w:before="0" w:after="0"/>
                                <w:rPr>
                                  <w:sz w:val="18"/>
                                  <w:szCs w:val="18"/>
                                  <w:lang w:val="sv-SE"/>
                                </w:rPr>
                              </w:pPr>
                              <w:r w:rsidRPr="00D2146B">
                                <w:rPr>
                                  <w:sz w:val="18"/>
                                  <w:szCs w:val="18"/>
                                  <w:lang w:val="sv-SE"/>
                                </w:rPr>
                                <w:t>Ellipse Frame Pointer</w:t>
                              </w:r>
                            </w:p>
                            <w:p w14:paraId="366E1AE1" w14:textId="757FAE9A" w:rsidR="00F92D2F" w:rsidRPr="00D2146B" w:rsidRDefault="00F92D2F" w:rsidP="00D2146B">
                              <w:pPr>
                                <w:spacing w:before="0" w:after="0"/>
                                <w:rPr>
                                  <w:sz w:val="18"/>
                                  <w:szCs w:val="18"/>
                                  <w:lang w:val="sv-SE"/>
                                </w:rPr>
                              </w:pPr>
                              <w:r w:rsidRPr="00D2146B">
                                <w:rPr>
                                  <w:sz w:val="18"/>
                                  <w:szCs w:val="18"/>
                                  <w:lang w:val="sv-SE"/>
                                </w:rPr>
                                <w:t>Regular Frame Pointer</w:t>
                              </w:r>
                            </w:p>
                            <w:p w14:paraId="3E5A4966" w14:textId="38836501" w:rsidR="00F92D2F" w:rsidRPr="00D2146B" w:rsidRDefault="00F92D2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92D2F" w:rsidRPr="00D2146B" w:rsidRDefault="00F92D2F" w:rsidP="00D2146B">
                              <w:pPr>
                                <w:spacing w:before="0" w:after="0"/>
                                <w:rPr>
                                  <w:sz w:val="18"/>
                                  <w:szCs w:val="18"/>
                                  <w:lang w:val="sv-SE"/>
                                </w:rPr>
                              </w:pPr>
                            </w:p>
                            <w:p w14:paraId="48B5950A" w14:textId="77777777" w:rsidR="00F92D2F" w:rsidRPr="00D2146B" w:rsidRDefault="00F92D2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F92D2F" w:rsidRPr="00D2146B" w:rsidRDefault="00F92D2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F92D2F" w:rsidRPr="00D2146B" w:rsidRDefault="00F92D2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92D2F" w:rsidRPr="00D2146B" w:rsidRDefault="00F92D2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92D2F" w:rsidRPr="00D2146B" w:rsidRDefault="00F92D2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92D2F" w:rsidRPr="00D2146B" w:rsidRDefault="00F92D2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92D2F" w:rsidRPr="00D2146B" w:rsidRDefault="00F92D2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92D2F" w:rsidRPr="00D2146B" w:rsidRDefault="00F92D2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92D2F" w:rsidRPr="00D2146B" w:rsidRDefault="00F92D2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92D2F" w:rsidRPr="00D2146B" w:rsidRDefault="00F92D2F" w:rsidP="00D2146B">
                              <w:pPr>
                                <w:spacing w:before="0" w:after="0" w:line="256" w:lineRule="auto"/>
                                <w:rPr>
                                  <w:sz w:val="18"/>
                                  <w:szCs w:val="18"/>
                                </w:rPr>
                              </w:pPr>
                              <w:r w:rsidRPr="00D2146B">
                                <w:rPr>
                                  <w:rFonts w:eastAsia="Calibri"/>
                                  <w:color w:val="000000"/>
                                  <w:sz w:val="18"/>
                                  <w:szCs w:val="18"/>
                                </w:rPr>
                                <w:t> </w:t>
                              </w:r>
                            </w:p>
                            <w:p w14:paraId="2924CD49" w14:textId="77777777" w:rsidR="00F92D2F" w:rsidRPr="00D2146B" w:rsidRDefault="00F92D2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F92D2F" w:rsidRPr="00D2146B" w:rsidRDefault="00F92D2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F92D2F" w:rsidRPr="00D2146B" w:rsidRDefault="00F92D2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92D2F" w:rsidRPr="00D2146B" w:rsidRDefault="00F92D2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92D2F" w:rsidRPr="00D2146B" w:rsidRDefault="00F92D2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92D2F" w:rsidRPr="00D2146B" w:rsidRDefault="00F92D2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92D2F" w:rsidRPr="00D2146B" w:rsidRDefault="00F92D2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92D2F" w:rsidRPr="00D2146B" w:rsidRDefault="00F92D2F" w:rsidP="00D2146B">
                              <w:pPr>
                                <w:spacing w:before="0" w:after="0" w:line="254" w:lineRule="auto"/>
                                <w:rPr>
                                  <w:sz w:val="18"/>
                                  <w:szCs w:val="18"/>
                                </w:rPr>
                              </w:pPr>
                              <w:r w:rsidRPr="00D2146B">
                                <w:rPr>
                                  <w:rFonts w:eastAsia="Calibri"/>
                                  <w:color w:val="000000"/>
                                  <w:sz w:val="18"/>
                                  <w:szCs w:val="18"/>
                                </w:rPr>
                                <w:t> </w:t>
                              </w:r>
                            </w:p>
                            <w:p w14:paraId="1ECBE518" w14:textId="77777777" w:rsidR="00F92D2F" w:rsidRPr="00D2146B" w:rsidRDefault="00F92D2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F92D2F" w:rsidRPr="00D2146B" w:rsidRDefault="00F92D2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92D2F" w:rsidRPr="00D2146B" w:rsidRDefault="00F92D2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92D2F" w:rsidRPr="00D2146B" w:rsidRDefault="00F92D2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92D2F" w:rsidRPr="00D2146B" w:rsidRDefault="00F92D2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92D2F" w:rsidRPr="00D2146B" w:rsidRDefault="00F92D2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92D2F" w:rsidRPr="00D2146B" w:rsidRDefault="00F92D2F" w:rsidP="00D2146B">
                        <w:pPr>
                          <w:spacing w:before="0" w:after="0"/>
                          <w:rPr>
                            <w:sz w:val="18"/>
                            <w:szCs w:val="18"/>
                            <w:lang w:val="sv-SE"/>
                          </w:rPr>
                        </w:pPr>
                        <w:r w:rsidRPr="00D2146B">
                          <w:rPr>
                            <w:sz w:val="18"/>
                            <w:szCs w:val="18"/>
                            <w:lang w:val="sv-SE"/>
                          </w:rPr>
                          <w:t>Ellipse Frame Pointer</w:t>
                        </w:r>
                      </w:p>
                      <w:p w14:paraId="366E1AE1" w14:textId="757FAE9A" w:rsidR="00F92D2F" w:rsidRPr="00D2146B" w:rsidRDefault="00F92D2F" w:rsidP="00D2146B">
                        <w:pPr>
                          <w:spacing w:before="0" w:after="0"/>
                          <w:rPr>
                            <w:sz w:val="18"/>
                            <w:szCs w:val="18"/>
                            <w:lang w:val="sv-SE"/>
                          </w:rPr>
                        </w:pPr>
                        <w:r w:rsidRPr="00D2146B">
                          <w:rPr>
                            <w:sz w:val="18"/>
                            <w:szCs w:val="18"/>
                            <w:lang w:val="sv-SE"/>
                          </w:rPr>
                          <w:t>Regular Frame Pointer</w:t>
                        </w:r>
                      </w:p>
                      <w:p w14:paraId="3E5A4966" w14:textId="38836501" w:rsidR="00F92D2F" w:rsidRPr="00D2146B" w:rsidRDefault="00F92D2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92D2F" w:rsidRPr="00D2146B" w:rsidRDefault="00F92D2F" w:rsidP="00D2146B">
                        <w:pPr>
                          <w:spacing w:before="0" w:after="0"/>
                          <w:rPr>
                            <w:sz w:val="18"/>
                            <w:szCs w:val="18"/>
                            <w:lang w:val="sv-SE"/>
                          </w:rPr>
                        </w:pPr>
                      </w:p>
                      <w:p w14:paraId="48B5950A" w14:textId="77777777" w:rsidR="00F92D2F" w:rsidRPr="00D2146B" w:rsidRDefault="00F92D2F"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92D2F" w:rsidRPr="00D2146B" w:rsidRDefault="00F92D2F"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92D2F" w:rsidRPr="00D2146B" w:rsidRDefault="00F92D2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92D2F" w:rsidRPr="00D2146B" w:rsidRDefault="00F92D2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92D2F" w:rsidRPr="00D2146B" w:rsidRDefault="00F92D2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92D2F" w:rsidRPr="00D2146B" w:rsidRDefault="00F92D2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92D2F" w:rsidRPr="00D2146B" w:rsidRDefault="00F92D2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92D2F" w:rsidRPr="00D2146B" w:rsidRDefault="00F92D2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92D2F" w:rsidRPr="00D2146B" w:rsidRDefault="00F92D2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92D2F" w:rsidRPr="00D2146B" w:rsidRDefault="00F92D2F" w:rsidP="00D2146B">
                        <w:pPr>
                          <w:spacing w:before="0" w:after="0" w:line="256" w:lineRule="auto"/>
                          <w:rPr>
                            <w:sz w:val="18"/>
                            <w:szCs w:val="18"/>
                          </w:rPr>
                        </w:pPr>
                        <w:r w:rsidRPr="00D2146B">
                          <w:rPr>
                            <w:rFonts w:eastAsia="Calibri"/>
                            <w:color w:val="000000"/>
                            <w:sz w:val="18"/>
                            <w:szCs w:val="18"/>
                          </w:rPr>
                          <w:t> </w:t>
                        </w:r>
                      </w:p>
                      <w:p w14:paraId="2924CD49" w14:textId="77777777" w:rsidR="00F92D2F" w:rsidRPr="00D2146B" w:rsidRDefault="00F92D2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92D2F" w:rsidRPr="00D2146B" w:rsidRDefault="00F92D2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92D2F" w:rsidRPr="00D2146B" w:rsidRDefault="00F92D2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92D2F" w:rsidRPr="00D2146B" w:rsidRDefault="00F92D2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92D2F" w:rsidRPr="00D2146B" w:rsidRDefault="00F92D2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92D2F" w:rsidRPr="00D2146B" w:rsidRDefault="00F92D2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92D2F" w:rsidRPr="00D2146B" w:rsidRDefault="00F92D2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92D2F" w:rsidRPr="00D2146B" w:rsidRDefault="00F92D2F" w:rsidP="00D2146B">
                        <w:pPr>
                          <w:spacing w:before="0" w:after="0" w:line="254" w:lineRule="auto"/>
                          <w:rPr>
                            <w:sz w:val="18"/>
                            <w:szCs w:val="18"/>
                          </w:rPr>
                        </w:pPr>
                        <w:r w:rsidRPr="00D2146B">
                          <w:rPr>
                            <w:rFonts w:eastAsia="Calibri"/>
                            <w:color w:val="000000"/>
                            <w:sz w:val="18"/>
                            <w:szCs w:val="18"/>
                          </w:rPr>
                          <w:t> </w:t>
                        </w:r>
                      </w:p>
                      <w:p w14:paraId="1ECBE518" w14:textId="77777777" w:rsidR="00F92D2F" w:rsidRPr="00D2146B" w:rsidRDefault="00F92D2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92D2F" w:rsidRPr="00D2146B" w:rsidRDefault="00F92D2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92D2F" w:rsidRPr="00D2146B" w:rsidRDefault="00F92D2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92D2F" w:rsidRDefault="00F92D2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92D2F" w:rsidRDefault="00F92D2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92D2F" w:rsidRPr="00D2146B" w:rsidRDefault="00F92D2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92D2F" w:rsidRPr="00D2146B" w:rsidRDefault="00F92D2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92D2F" w:rsidRPr="00D2146B" w:rsidRDefault="00F92D2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92D2F" w:rsidRPr="00D2146B" w:rsidRDefault="00F92D2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92D2F" w:rsidRPr="00D2146B" w:rsidRDefault="00F92D2F" w:rsidP="002903DF">
                              <w:pPr>
                                <w:spacing w:before="0" w:after="0"/>
                                <w:rPr>
                                  <w:sz w:val="18"/>
                                  <w:szCs w:val="18"/>
                                  <w:lang w:val="sv-SE"/>
                                </w:rPr>
                              </w:pPr>
                              <w:r w:rsidRPr="00D2146B">
                                <w:rPr>
                                  <w:sz w:val="18"/>
                                  <w:szCs w:val="18"/>
                                  <w:lang w:val="sv-SE"/>
                                </w:rPr>
                                <w:t>Ellipse Frame Pointer</w:t>
                              </w:r>
                            </w:p>
                            <w:p w14:paraId="5718813E" w14:textId="77777777" w:rsidR="00F92D2F" w:rsidRPr="00D2146B" w:rsidRDefault="00F92D2F" w:rsidP="002903DF">
                              <w:pPr>
                                <w:spacing w:before="0" w:after="0"/>
                                <w:rPr>
                                  <w:sz w:val="18"/>
                                  <w:szCs w:val="18"/>
                                  <w:lang w:val="sv-SE"/>
                                </w:rPr>
                              </w:pPr>
                              <w:r w:rsidRPr="00D2146B">
                                <w:rPr>
                                  <w:sz w:val="18"/>
                                  <w:szCs w:val="18"/>
                                  <w:lang w:val="sv-SE"/>
                                </w:rPr>
                                <w:t>Regular Frame Pointer</w:t>
                              </w:r>
                            </w:p>
                            <w:p w14:paraId="62230721" w14:textId="77777777" w:rsidR="00F92D2F" w:rsidRPr="00D2146B" w:rsidRDefault="00F92D2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92D2F" w:rsidRPr="00D2146B" w:rsidRDefault="00F92D2F" w:rsidP="002903DF">
                              <w:pPr>
                                <w:spacing w:before="0" w:after="0"/>
                                <w:rPr>
                                  <w:sz w:val="18"/>
                                  <w:szCs w:val="18"/>
                                  <w:lang w:val="sv-SE"/>
                                </w:rPr>
                              </w:pPr>
                            </w:p>
                            <w:p w14:paraId="3BE3217A" w14:textId="77777777" w:rsidR="00F92D2F" w:rsidRPr="00D2146B" w:rsidRDefault="00F92D2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92D2F" w:rsidRPr="00D2146B" w:rsidRDefault="00F92D2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92D2F" w:rsidRDefault="00F92D2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92D2F" w:rsidRPr="00D2146B" w:rsidRDefault="00F92D2F" w:rsidP="002903DF">
                              <w:pPr>
                                <w:spacing w:before="0" w:after="0" w:line="256" w:lineRule="auto"/>
                                <w:rPr>
                                  <w:sz w:val="18"/>
                                  <w:szCs w:val="18"/>
                                </w:rPr>
                              </w:pPr>
                              <w:r>
                                <w:rPr>
                                  <w:rFonts w:eastAsia="Calibri"/>
                                  <w:color w:val="000000"/>
                                  <w:sz w:val="18"/>
                                  <w:szCs w:val="18"/>
                                </w:rPr>
                                <w:t>Elliptic parameter: 21</w:t>
                              </w:r>
                            </w:p>
                            <w:p w14:paraId="0F8126A1"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 </w:t>
                              </w:r>
                            </w:p>
                            <w:p w14:paraId="28313E96"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92D2F" w:rsidRPr="00D2146B" w:rsidRDefault="00F92D2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92D2F" w:rsidRPr="00D2146B" w:rsidRDefault="00F92D2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92D2F" w:rsidRPr="00D2146B" w:rsidRDefault="00F92D2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92D2F" w:rsidRPr="00D2146B" w:rsidRDefault="00F92D2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92D2F" w:rsidRPr="00D2146B" w:rsidRDefault="00F92D2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92D2F" w:rsidRPr="00D2146B" w:rsidRDefault="00F92D2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92D2F" w:rsidRPr="00D2146B" w:rsidRDefault="00F92D2F" w:rsidP="002903DF">
                              <w:pPr>
                                <w:spacing w:before="0" w:after="0" w:line="254" w:lineRule="auto"/>
                                <w:rPr>
                                  <w:sz w:val="18"/>
                                  <w:szCs w:val="18"/>
                                </w:rPr>
                              </w:pPr>
                              <w:r w:rsidRPr="00D2146B">
                                <w:rPr>
                                  <w:rFonts w:eastAsia="Calibri"/>
                                  <w:color w:val="000000"/>
                                  <w:sz w:val="18"/>
                                  <w:szCs w:val="18"/>
                                </w:rPr>
                                <w:t> </w:t>
                              </w:r>
                            </w:p>
                            <w:p w14:paraId="48FC4ABF" w14:textId="77777777" w:rsidR="00F92D2F" w:rsidRPr="00D2146B" w:rsidRDefault="00F92D2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92D2F" w:rsidRPr="00D2146B" w:rsidRDefault="00F92D2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92D2F" w:rsidRPr="00D2146B" w:rsidRDefault="00F92D2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92D2F" w:rsidRDefault="00F92D2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92D2F" w:rsidRDefault="00F92D2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92D2F" w:rsidRPr="00D2146B" w:rsidRDefault="00F92D2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92D2F" w:rsidRPr="00D2146B" w:rsidRDefault="00F92D2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92D2F" w:rsidRPr="00D2146B" w:rsidRDefault="00F92D2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92D2F" w:rsidRPr="00D2146B" w:rsidRDefault="00F92D2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92D2F" w:rsidRPr="00D2146B" w:rsidRDefault="00F92D2F" w:rsidP="002903DF">
                        <w:pPr>
                          <w:spacing w:before="0" w:after="0"/>
                          <w:rPr>
                            <w:sz w:val="18"/>
                            <w:szCs w:val="18"/>
                            <w:lang w:val="sv-SE"/>
                          </w:rPr>
                        </w:pPr>
                        <w:r w:rsidRPr="00D2146B">
                          <w:rPr>
                            <w:sz w:val="18"/>
                            <w:szCs w:val="18"/>
                            <w:lang w:val="sv-SE"/>
                          </w:rPr>
                          <w:t>Ellipse Frame Pointer</w:t>
                        </w:r>
                      </w:p>
                      <w:p w14:paraId="5718813E" w14:textId="77777777" w:rsidR="00F92D2F" w:rsidRPr="00D2146B" w:rsidRDefault="00F92D2F" w:rsidP="002903DF">
                        <w:pPr>
                          <w:spacing w:before="0" w:after="0"/>
                          <w:rPr>
                            <w:sz w:val="18"/>
                            <w:szCs w:val="18"/>
                            <w:lang w:val="sv-SE"/>
                          </w:rPr>
                        </w:pPr>
                        <w:r w:rsidRPr="00D2146B">
                          <w:rPr>
                            <w:sz w:val="18"/>
                            <w:szCs w:val="18"/>
                            <w:lang w:val="sv-SE"/>
                          </w:rPr>
                          <w:t>Regular Frame Pointer</w:t>
                        </w:r>
                      </w:p>
                      <w:p w14:paraId="62230721" w14:textId="77777777" w:rsidR="00F92D2F" w:rsidRPr="00D2146B" w:rsidRDefault="00F92D2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92D2F" w:rsidRPr="00D2146B" w:rsidRDefault="00F92D2F" w:rsidP="002903DF">
                        <w:pPr>
                          <w:spacing w:before="0" w:after="0"/>
                          <w:rPr>
                            <w:sz w:val="18"/>
                            <w:szCs w:val="18"/>
                            <w:lang w:val="sv-SE"/>
                          </w:rPr>
                        </w:pPr>
                      </w:p>
                      <w:p w14:paraId="3BE3217A" w14:textId="77777777" w:rsidR="00F92D2F" w:rsidRPr="00D2146B" w:rsidRDefault="00F92D2F"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92D2F" w:rsidRPr="00D2146B" w:rsidRDefault="00F92D2F"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92D2F" w:rsidRDefault="00F92D2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92D2F" w:rsidRPr="00D2146B" w:rsidRDefault="00F92D2F" w:rsidP="002903DF">
                        <w:pPr>
                          <w:spacing w:before="0" w:after="0" w:line="256" w:lineRule="auto"/>
                          <w:rPr>
                            <w:sz w:val="18"/>
                            <w:szCs w:val="18"/>
                          </w:rPr>
                        </w:pPr>
                        <w:r>
                          <w:rPr>
                            <w:rFonts w:eastAsia="Calibri"/>
                            <w:color w:val="000000"/>
                            <w:sz w:val="18"/>
                            <w:szCs w:val="18"/>
                          </w:rPr>
                          <w:t>Elliptic parameter: 21</w:t>
                        </w:r>
                      </w:p>
                      <w:p w14:paraId="0F8126A1"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 </w:t>
                        </w:r>
                      </w:p>
                      <w:p w14:paraId="28313E96" w14:textId="77777777" w:rsidR="00F92D2F" w:rsidRPr="00D2146B" w:rsidRDefault="00F92D2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92D2F" w:rsidRPr="00D2146B" w:rsidRDefault="00F92D2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92D2F" w:rsidRPr="00D2146B" w:rsidRDefault="00F92D2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92D2F" w:rsidRPr="00D2146B" w:rsidRDefault="00F92D2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92D2F" w:rsidRPr="00D2146B" w:rsidRDefault="00F92D2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92D2F" w:rsidRPr="00D2146B" w:rsidRDefault="00F92D2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92D2F" w:rsidRPr="00D2146B" w:rsidRDefault="00F92D2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92D2F" w:rsidRPr="00D2146B" w:rsidRDefault="00F92D2F" w:rsidP="002903DF">
                        <w:pPr>
                          <w:spacing w:before="0" w:after="0" w:line="254" w:lineRule="auto"/>
                          <w:rPr>
                            <w:sz w:val="18"/>
                            <w:szCs w:val="18"/>
                          </w:rPr>
                        </w:pPr>
                        <w:r w:rsidRPr="00D2146B">
                          <w:rPr>
                            <w:rFonts w:eastAsia="Calibri"/>
                            <w:color w:val="000000"/>
                            <w:sz w:val="18"/>
                            <w:szCs w:val="18"/>
                          </w:rPr>
                          <w:t> </w:t>
                        </w:r>
                      </w:p>
                      <w:p w14:paraId="48FC4ABF" w14:textId="77777777" w:rsidR="00F92D2F" w:rsidRPr="00D2146B" w:rsidRDefault="00F92D2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92D2F" w:rsidRPr="00D2146B" w:rsidRDefault="00F92D2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proofErr w:type="spellStart"/>
      <w:r>
        <w:rPr>
          <w:highlight w:val="white"/>
        </w:rPr>
        <w:t>ToString</w:t>
      </w:r>
      <w:bookmarkEnd w:id="393"/>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01"/>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92D2F" w:rsidRPr="00DF14A9" w:rsidRDefault="00F92D2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92D2F" w:rsidRPr="00490BCB" w:rsidRDefault="00F92D2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92D2F" w:rsidRPr="00490BCB" w:rsidRDefault="00F92D2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92D2F" w:rsidRPr="00490BCB" w:rsidRDefault="00F92D2F"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92D2F" w:rsidRPr="00490BCB" w:rsidRDefault="00F92D2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92D2F" w:rsidRPr="00490BCB" w:rsidRDefault="00F92D2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92D2F" w:rsidRPr="00490BCB" w:rsidRDefault="00F92D2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92D2F" w:rsidRPr="00090144" w:rsidRDefault="00F92D2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92D2F" w:rsidRPr="00090144" w:rsidRDefault="00F92D2F" w:rsidP="00B70491">
                              <w:pPr>
                                <w:spacing w:before="0" w:after="0" w:line="240" w:lineRule="auto"/>
                                <w:rPr>
                                  <w:rFonts w:eastAsia="Calibri"/>
                                  <w:color w:val="000000"/>
                                </w:rPr>
                              </w:pPr>
                              <w:r w:rsidRPr="00090144">
                                <w:rPr>
                                  <w:rFonts w:eastAsia="Calibri"/>
                                  <w:color w:val="000000"/>
                                </w:rPr>
                                <w:t>Frame pointer of</w:t>
                              </w:r>
                            </w:p>
                            <w:p w14:paraId="77E191A3" w14:textId="77777777" w:rsidR="00F92D2F" w:rsidRPr="00090144" w:rsidRDefault="00F92D2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92D2F" w:rsidRPr="00090144" w:rsidRDefault="00F92D2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92D2F" w:rsidRPr="00090144" w:rsidRDefault="00F92D2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92D2F" w:rsidRPr="00090144" w:rsidRDefault="00F92D2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92D2F" w:rsidRPr="00090144" w:rsidRDefault="00F92D2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92D2F" w:rsidRDefault="00F92D2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92D2F" w:rsidRDefault="00F92D2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92D2F" w:rsidRDefault="00F92D2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92D2F" w:rsidRDefault="00F92D2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92D2F" w:rsidRPr="00DF14A9" w:rsidRDefault="00F92D2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92D2F" w:rsidRPr="00490BCB" w:rsidRDefault="00F92D2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92D2F" w:rsidRPr="00490BCB" w:rsidRDefault="00F92D2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92D2F" w:rsidRPr="00490BCB" w:rsidRDefault="00F92D2F"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92D2F" w:rsidRPr="00490BCB" w:rsidRDefault="00F92D2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92D2F" w:rsidRPr="00490BCB" w:rsidRDefault="00F92D2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92D2F" w:rsidRPr="00490BCB" w:rsidRDefault="00F92D2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92D2F" w:rsidRPr="00490BCB" w:rsidRDefault="00F92D2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92D2F" w:rsidRPr="00090144" w:rsidRDefault="00F92D2F"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92D2F" w:rsidRPr="00090144" w:rsidRDefault="00F92D2F" w:rsidP="00B70491">
                        <w:pPr>
                          <w:spacing w:before="0" w:after="0" w:line="240" w:lineRule="auto"/>
                          <w:rPr>
                            <w:rFonts w:eastAsia="Calibri"/>
                            <w:color w:val="000000"/>
                          </w:rPr>
                        </w:pPr>
                        <w:r w:rsidRPr="00090144">
                          <w:rPr>
                            <w:rFonts w:eastAsia="Calibri"/>
                            <w:color w:val="000000"/>
                          </w:rPr>
                          <w:t>Frame pointer of</w:t>
                        </w:r>
                      </w:p>
                      <w:p w14:paraId="77E191A3" w14:textId="77777777" w:rsidR="00F92D2F" w:rsidRPr="00090144" w:rsidRDefault="00F92D2F"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92D2F" w:rsidRPr="00090144" w:rsidRDefault="00F92D2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92D2F" w:rsidRPr="00090144" w:rsidRDefault="00F92D2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92D2F" w:rsidRPr="00090144" w:rsidRDefault="00F92D2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92D2F" w:rsidRPr="00090144" w:rsidRDefault="00F92D2F"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92D2F" w:rsidRDefault="00F92D2F"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92D2F" w:rsidRDefault="00F92D2F"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92D2F" w:rsidRDefault="00F92D2F"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92D2F" w:rsidRDefault="00F92D2F"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t>Executable Code Generation</w:t>
      </w:r>
      <w:bookmarkEnd w:id="419"/>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92D2F" w:rsidRPr="00DF14A9" w:rsidRDefault="00F92D2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92D2F" w:rsidRPr="00490BCB" w:rsidRDefault="00F92D2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92D2F" w:rsidRPr="00490BCB" w:rsidRDefault="00F92D2F"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F92D2F" w:rsidRPr="00490BCB" w:rsidRDefault="00F92D2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F92D2F" w:rsidRPr="00490BCB" w:rsidRDefault="00F92D2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92D2F" w:rsidRPr="00090144" w:rsidRDefault="00F92D2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92D2F" w:rsidRPr="00090144" w:rsidRDefault="00F92D2F" w:rsidP="00605AE9">
                              <w:pPr>
                                <w:spacing w:before="0" w:after="0" w:line="240" w:lineRule="auto"/>
                                <w:rPr>
                                  <w:rFonts w:eastAsia="Calibri"/>
                                  <w:color w:val="000000"/>
                                </w:rPr>
                              </w:pPr>
                              <w:r w:rsidRPr="00090144">
                                <w:rPr>
                                  <w:rFonts w:eastAsia="Calibri"/>
                                  <w:color w:val="000000"/>
                                </w:rPr>
                                <w:t>Frame pointer of</w:t>
                              </w:r>
                            </w:p>
                            <w:p w14:paraId="68E90914" w14:textId="77777777" w:rsidR="00F92D2F" w:rsidRPr="00090144" w:rsidRDefault="00F92D2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92D2F" w:rsidRPr="00090144" w:rsidRDefault="00F92D2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92D2F" w:rsidRPr="00090144" w:rsidRDefault="00F92D2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92D2F" w:rsidRPr="00090144" w:rsidRDefault="00F92D2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92D2F" w:rsidRPr="00090144" w:rsidRDefault="00F92D2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92D2F" w:rsidRDefault="00F92D2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92D2F" w:rsidRDefault="00F92D2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92D2F" w:rsidRDefault="00F92D2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92D2F" w:rsidRDefault="00F92D2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F92D2F" w:rsidRDefault="00F92D2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F92D2F" w:rsidRDefault="00F92D2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92D2F" w:rsidRPr="00582B75" w:rsidRDefault="00F92D2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92D2F" w:rsidRPr="00490BCB" w:rsidRDefault="00F92D2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F92D2F" w:rsidRPr="00490BCB" w:rsidRDefault="00F92D2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92D2F" w:rsidRDefault="00F92D2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F92D2F" w:rsidRPr="00E55D4A" w:rsidRDefault="00F92D2F"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F92D2F" w:rsidRDefault="00F92D2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F92D2F" w:rsidRDefault="00F92D2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F92D2F" w:rsidRDefault="00F92D2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F92D2F" w:rsidRDefault="00F92D2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F92D2F" w:rsidRDefault="00F92D2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F92D2F" w:rsidRDefault="00F92D2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F92D2F" w:rsidRDefault="00F92D2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F92D2F" w:rsidRDefault="00F92D2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F92D2F" w:rsidRDefault="00F92D2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F92D2F" w:rsidRDefault="00F92D2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F92D2F" w:rsidRDefault="00F92D2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F92D2F" w:rsidRDefault="00F92D2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F92D2F" w:rsidRDefault="00F92D2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F92D2F" w:rsidRDefault="00F92D2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F92D2F" w:rsidRDefault="00F92D2F" w:rsidP="00496983">
                              <w:pPr>
                                <w:spacing w:before="0" w:line="257" w:lineRule="auto"/>
                                <w:jc w:val="center"/>
                                <w:rPr>
                                  <w:sz w:val="24"/>
                                  <w:szCs w:val="24"/>
                                </w:rPr>
                              </w:pPr>
                              <w:r>
                                <w:rPr>
                                  <w:rFonts w:eastAsia="Calibri"/>
                                  <w:color w:val="000000"/>
                                  <w:sz w:val="16"/>
                                  <w:szCs w:val="16"/>
                                </w:rPr>
                                <w:t>129</w:t>
                              </w:r>
                            </w:p>
                            <w:p w14:paraId="3E4A06D3" w14:textId="77777777" w:rsidR="00F92D2F" w:rsidRDefault="00F92D2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F92D2F" w:rsidRDefault="00F92D2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F92D2F" w:rsidRDefault="00F92D2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F92D2F" w:rsidRDefault="00F92D2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F92D2F" w:rsidRDefault="00F92D2F" w:rsidP="006A7496">
                              <w:pPr>
                                <w:spacing w:before="100" w:line="257" w:lineRule="auto"/>
                                <w:jc w:val="left"/>
                                <w:rPr>
                                  <w:sz w:val="24"/>
                                  <w:szCs w:val="24"/>
                                </w:rPr>
                              </w:pPr>
                              <w:r>
                                <w:rPr>
                                  <w:rFonts w:eastAsia="Calibri"/>
                                  <w:color w:val="000000"/>
                                  <w:sz w:val="16"/>
                                  <w:szCs w:val="16"/>
                                </w:rPr>
                                <w:t>Before</w:t>
                              </w:r>
                            </w:p>
                            <w:p w14:paraId="6B197F32" w14:textId="77777777" w:rsidR="00F92D2F" w:rsidRDefault="00F92D2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F92D2F" w:rsidRDefault="00F92D2F" w:rsidP="006A7496">
                              <w:pPr>
                                <w:spacing w:before="100" w:line="256" w:lineRule="auto"/>
                                <w:rPr>
                                  <w:sz w:val="24"/>
                                  <w:szCs w:val="24"/>
                                </w:rPr>
                              </w:pPr>
                              <w:r>
                                <w:rPr>
                                  <w:rFonts w:eastAsia="Calibri"/>
                                  <w:color w:val="000000"/>
                                  <w:sz w:val="16"/>
                                  <w:szCs w:val="16"/>
                                </w:rPr>
                                <w:t>After</w:t>
                              </w:r>
                            </w:p>
                            <w:p w14:paraId="7E3E04C8" w14:textId="77777777" w:rsidR="00F92D2F" w:rsidRDefault="00F92D2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92D2F" w:rsidRPr="00DF14A9" w:rsidRDefault="00F92D2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92D2F" w:rsidRPr="00490BCB" w:rsidRDefault="00F92D2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92D2F" w:rsidRPr="00490BCB" w:rsidRDefault="00F92D2F"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92D2F" w:rsidRPr="00490BCB" w:rsidRDefault="00F92D2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F92D2F" w:rsidRPr="00490BCB" w:rsidRDefault="00F92D2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F92D2F" w:rsidRPr="00490BCB" w:rsidRDefault="00F92D2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92D2F" w:rsidRPr="00090144" w:rsidRDefault="00F92D2F"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92D2F" w:rsidRPr="00090144" w:rsidRDefault="00F92D2F" w:rsidP="00605AE9">
                        <w:pPr>
                          <w:spacing w:before="0" w:after="0" w:line="240" w:lineRule="auto"/>
                          <w:rPr>
                            <w:rFonts w:eastAsia="Calibri"/>
                            <w:color w:val="000000"/>
                          </w:rPr>
                        </w:pPr>
                        <w:r w:rsidRPr="00090144">
                          <w:rPr>
                            <w:rFonts w:eastAsia="Calibri"/>
                            <w:color w:val="000000"/>
                          </w:rPr>
                          <w:t>Frame pointer of</w:t>
                        </w:r>
                      </w:p>
                      <w:p w14:paraId="68E90914" w14:textId="77777777" w:rsidR="00F92D2F" w:rsidRPr="00090144" w:rsidRDefault="00F92D2F"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92D2F" w:rsidRPr="00090144" w:rsidRDefault="00F92D2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92D2F" w:rsidRPr="00090144" w:rsidRDefault="00F92D2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92D2F" w:rsidRPr="00090144" w:rsidRDefault="00F92D2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92D2F" w:rsidRPr="00090144" w:rsidRDefault="00F92D2F"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92D2F" w:rsidRDefault="00F92D2F"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92D2F" w:rsidRDefault="00F92D2F"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92D2F" w:rsidRDefault="00F92D2F"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92D2F" w:rsidRDefault="00F92D2F"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92D2F" w:rsidRDefault="00F92D2F"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F92D2F" w:rsidRDefault="00F92D2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92D2F" w:rsidRPr="00582B75" w:rsidRDefault="00F92D2F"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92D2F" w:rsidRPr="00490BCB" w:rsidRDefault="00F92D2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92D2F" w:rsidRPr="00490BCB" w:rsidRDefault="00F92D2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92D2F" w:rsidRDefault="00F92D2F"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F92D2F" w:rsidRPr="00E55D4A" w:rsidRDefault="00F92D2F"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F92D2F" w:rsidRDefault="00F92D2F"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F92D2F" w:rsidRDefault="00F92D2F"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F92D2F" w:rsidRDefault="00F92D2F"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F92D2F" w:rsidRDefault="00F92D2F"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F92D2F" w:rsidRDefault="00F92D2F"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F92D2F" w:rsidRDefault="00F92D2F"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F92D2F" w:rsidRDefault="00F92D2F"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F92D2F" w:rsidRDefault="00F92D2F"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F92D2F" w:rsidRDefault="00F92D2F"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F92D2F" w:rsidRDefault="00F92D2F"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F92D2F" w:rsidRDefault="00F92D2F"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F92D2F" w:rsidRDefault="00F92D2F"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F92D2F" w:rsidRDefault="00F92D2F"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F92D2F" w:rsidRDefault="00F92D2F"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F92D2F" w:rsidRDefault="00F92D2F" w:rsidP="00496983">
                        <w:pPr>
                          <w:spacing w:before="0" w:line="257" w:lineRule="auto"/>
                          <w:jc w:val="center"/>
                          <w:rPr>
                            <w:sz w:val="24"/>
                            <w:szCs w:val="24"/>
                          </w:rPr>
                        </w:pPr>
                        <w:r>
                          <w:rPr>
                            <w:rFonts w:eastAsia="Calibri"/>
                            <w:color w:val="000000"/>
                            <w:sz w:val="16"/>
                            <w:szCs w:val="16"/>
                          </w:rPr>
                          <w:t>129</w:t>
                        </w:r>
                      </w:p>
                      <w:p w14:paraId="3E4A06D3" w14:textId="77777777" w:rsidR="00F92D2F" w:rsidRDefault="00F92D2F"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F92D2F" w:rsidRDefault="00F92D2F"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F92D2F" w:rsidRDefault="00F92D2F"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F92D2F" w:rsidRDefault="00F92D2F"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F92D2F" w:rsidRDefault="00F92D2F" w:rsidP="006A7496">
                        <w:pPr>
                          <w:spacing w:before="100" w:line="257" w:lineRule="auto"/>
                          <w:jc w:val="left"/>
                          <w:rPr>
                            <w:sz w:val="24"/>
                            <w:szCs w:val="24"/>
                          </w:rPr>
                        </w:pPr>
                        <w:r>
                          <w:rPr>
                            <w:rFonts w:eastAsia="Calibri"/>
                            <w:color w:val="000000"/>
                            <w:sz w:val="16"/>
                            <w:szCs w:val="16"/>
                          </w:rPr>
                          <w:t>Before</w:t>
                        </w:r>
                      </w:p>
                      <w:p w14:paraId="6B197F32" w14:textId="77777777" w:rsidR="00F92D2F" w:rsidRDefault="00F92D2F"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F92D2F" w:rsidRDefault="00F92D2F" w:rsidP="006A7496">
                        <w:pPr>
                          <w:spacing w:before="100" w:line="256" w:lineRule="auto"/>
                          <w:rPr>
                            <w:sz w:val="24"/>
                            <w:szCs w:val="24"/>
                          </w:rPr>
                        </w:pPr>
                        <w:r>
                          <w:rPr>
                            <w:rFonts w:eastAsia="Calibri"/>
                            <w:color w:val="000000"/>
                            <w:sz w:val="16"/>
                            <w:szCs w:val="16"/>
                          </w:rPr>
                          <w:t>After</w:t>
                        </w:r>
                      </w:p>
                      <w:p w14:paraId="7E3E04C8" w14:textId="77777777" w:rsidR="00F92D2F" w:rsidRDefault="00F92D2F"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t>The Preprocessor</w:t>
      </w:r>
      <w:bookmarkEnd w:id="443"/>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52" w:name="_Toc49764306"/>
      <w:r>
        <w:t>The Pre</w:t>
      </w:r>
      <w:r w:rsidR="00921465">
        <w:t xml:space="preserve">processor </w:t>
      </w:r>
      <w:r>
        <w:t>Parser</w:t>
      </w:r>
      <w:bookmarkEnd w:id="452"/>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3" w:name="_Toc49764309"/>
      <w:r w:rsidRPr="00EC76D5">
        <w:t>The Preprocessor</w:t>
      </w:r>
      <w:bookmarkEnd w:id="453"/>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4" w:name="_Toc49764310"/>
      <w:r w:rsidRPr="00EC76D5">
        <w:t>Tri Graphs</w:t>
      </w:r>
      <w:bookmarkEnd w:id="454"/>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5" w:name="_Toc49764311"/>
      <w:r w:rsidRPr="00EC76D5">
        <w:t>Comments, Strings, and Characters</w:t>
      </w:r>
      <w:bookmarkEnd w:id="455"/>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6" w:name="_Ref418258402"/>
      <w:bookmarkStart w:id="457" w:name="_Toc49764312"/>
      <w:r w:rsidRPr="00EC76D5">
        <w:t>Slash Codes</w:t>
      </w:r>
      <w:bookmarkEnd w:id="456"/>
      <w:bookmarkEnd w:id="457"/>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58" w:name="_Toc49764313"/>
      <w:r w:rsidRPr="00EC76D5">
        <w:t>The Line List</w:t>
      </w:r>
      <w:bookmarkEnd w:id="458"/>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59" w:name="_Toc49764314"/>
      <w:r w:rsidRPr="00EC76D5">
        <w:t>Lines</w:t>
      </w:r>
      <w:bookmarkEnd w:id="459"/>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0" w:name="_Toc49764315"/>
      <w:r w:rsidRPr="00EC76D5">
        <w:t>Includes</w:t>
      </w:r>
      <w:bookmarkEnd w:id="460"/>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1" w:name="_Toc49764316"/>
      <w:r w:rsidRPr="00EC76D5">
        <w:t>Macros</w:t>
      </w:r>
      <w:bookmarkEnd w:id="461"/>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62" w:name="_Toc49764317"/>
      <w:r w:rsidRPr="00EC76D5">
        <w:t>Conditional Programming</w:t>
      </w:r>
      <w:bookmarkEnd w:id="462"/>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3" w:name="_Toc49764318"/>
      <w:r w:rsidRPr="00EC76D5">
        <w:t>Macro Expansion</w:t>
      </w:r>
      <w:bookmarkEnd w:id="463"/>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4" w:name="_Toc49764319"/>
      <w:r w:rsidRPr="00EC76D5">
        <w:t>String Merging</w:t>
      </w:r>
      <w:bookmarkEnd w:id="464"/>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5" w:name="_Toc49764472"/>
      <w:r w:rsidRPr="00EC76D5">
        <w:t>The Preprocessor Grammar</w:t>
      </w:r>
      <w:bookmarkEnd w:id="465"/>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6" w:name="_Toc49764473"/>
      <w:r w:rsidRPr="00EC76D5">
        <w:t xml:space="preserve">The </w:t>
      </w:r>
      <w:r w:rsidR="001C7B67" w:rsidRPr="00EC76D5">
        <w:t>Language</w:t>
      </w:r>
      <w:r w:rsidRPr="00EC76D5">
        <w:t xml:space="preserve"> Grammar</w:t>
      </w:r>
      <w:bookmarkEnd w:id="466"/>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7" w:name="_Ref418184656"/>
      <w:bookmarkStart w:id="468" w:name="_Toc49764294"/>
      <w:bookmarkStart w:id="469" w:name="_Toc49764474"/>
      <w:proofErr w:type="spellStart"/>
      <w:r>
        <w:t>GPPG</w:t>
      </w:r>
      <w:proofErr w:type="spellEnd"/>
      <w:r>
        <w:t xml:space="preserve"> and </w:t>
      </w:r>
      <w:proofErr w:type="spellStart"/>
      <w:r>
        <w:t>GPLEX</w:t>
      </w:r>
      <w:bookmarkEnd w:id="467"/>
      <w:bookmarkEnd w:id="468"/>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0" w:name="_Toc49764295"/>
      <w:r w:rsidRPr="00EC76D5">
        <w:t>The Language</w:t>
      </w:r>
      <w:bookmarkEnd w:id="470"/>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1" w:name="_Toc49764296"/>
      <w:r w:rsidRPr="00EC76D5">
        <w:t>The Grammar</w:t>
      </w:r>
      <w:bookmarkEnd w:id="471"/>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t>read string , identifier ;</w:t>
      </w:r>
    </w:p>
    <w:p w14:paraId="13D07821" w14:textId="77777777" w:rsidR="007660EE" w:rsidRPr="00EC76D5" w:rsidRDefault="007660EE" w:rsidP="007660EE">
      <w:pPr>
        <w:pStyle w:val="Rubrik3"/>
      </w:pPr>
      <w:bookmarkStart w:id="472" w:name="_Toc49764297"/>
      <w:proofErr w:type="spellStart"/>
      <w:r>
        <w:t>GPPG</w:t>
      </w:r>
      <w:bookmarkEnd w:id="472"/>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6"/>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3"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4" w:name="_Toc49764298"/>
      <w:proofErr w:type="spellStart"/>
      <w:r w:rsidRPr="00EC76D5">
        <w:t>J</w:t>
      </w:r>
      <w:r>
        <w:t>Plex</w:t>
      </w:r>
      <w:bookmarkEnd w:id="473"/>
      <w:bookmarkEnd w:id="474"/>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t>}</w:t>
      </w:r>
    </w:p>
    <w:p w14:paraId="2551028A" w14:textId="77777777" w:rsidR="007660EE" w:rsidRPr="00EC76D5" w:rsidRDefault="007660EE" w:rsidP="007660EE">
      <w:pPr>
        <w:pStyle w:val="Rubrik3"/>
      </w:pPr>
      <w:bookmarkStart w:id="475" w:name="_Toc49764299"/>
      <w:r w:rsidRPr="00EC76D5">
        <w:t>Main</w:t>
      </w:r>
      <w:bookmarkEnd w:id="475"/>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6" w:name="_Toc49764448"/>
      <w:r w:rsidRPr="00EC76D5">
        <w:t>Auxiliary Classes</w:t>
      </w:r>
      <w:bookmarkEnd w:id="476"/>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7" w:name="_Toc49764449"/>
      <w:r w:rsidRPr="00EC76D5">
        <w:t>Error Handling</w:t>
      </w:r>
      <w:bookmarkEnd w:id="477"/>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78" w:name="_Toc49764450"/>
      <w:r w:rsidRPr="00EC76D5">
        <w:t>Container Classes</w:t>
      </w:r>
      <w:bookmarkEnd w:id="478"/>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79" w:name="_Toc49764451"/>
      <w:r w:rsidRPr="00EC76D5">
        <w:t>Ordered Pair</w:t>
      </w:r>
      <w:bookmarkEnd w:id="479"/>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0" w:name="_Toc49764452"/>
      <w:r w:rsidRPr="00EC76D5">
        <w:t>Triple</w:t>
      </w:r>
      <w:bookmarkEnd w:id="480"/>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1" w:name="_Toc49764453"/>
      <w:r w:rsidRPr="00EC76D5">
        <w:t>Graph</w:t>
      </w:r>
      <w:bookmarkEnd w:id="481"/>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2" w:name="_Toc49764454"/>
      <w:r w:rsidRPr="00EC76D5">
        <w:t>Addition and Removal of Vertices and Edges</w:t>
      </w:r>
      <w:bookmarkEnd w:id="482"/>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3" w:name="_Toc49764455"/>
      <w:r w:rsidRPr="00EC76D5">
        <w:t>Graph Partition</w:t>
      </w:r>
      <w:bookmarkEnd w:id="483"/>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4" w:name="_Toc49764456"/>
      <w:proofErr w:type="spellStart"/>
      <w:r>
        <w:t>ListSet</w:t>
      </w:r>
      <w:proofErr w:type="spellEnd"/>
      <w:r>
        <w:t xml:space="preserve"> and </w:t>
      </w:r>
      <w:proofErr w:type="spellStart"/>
      <w:r>
        <w:t>ListMap</w:t>
      </w:r>
      <w:bookmarkEnd w:id="484"/>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t>A</w:t>
      </w:r>
      <w:r w:rsidR="00281D34" w:rsidRPr="00EC76D5">
        <w:t xml:space="preserve"> Crash Course in C</w:t>
      </w:r>
      <w:bookmarkEnd w:id="469"/>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5" w:name="_Toc320485572"/>
      <w:bookmarkStart w:id="486" w:name="_Toc323656681"/>
      <w:bookmarkStart w:id="487" w:name="_Toc324085419"/>
      <w:bookmarkStart w:id="488" w:name="_Toc383781071"/>
      <w:bookmarkStart w:id="489" w:name="_Toc49764475"/>
      <w:r w:rsidRPr="00EC76D5">
        <w:t>The Compiler and the Linker</w:t>
      </w:r>
      <w:bookmarkEnd w:id="485"/>
      <w:bookmarkEnd w:id="486"/>
      <w:bookmarkEnd w:id="487"/>
      <w:bookmarkEnd w:id="488"/>
      <w:bookmarkEnd w:id="489"/>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92D2F" w:rsidRPr="003F7CF1" w:rsidRDefault="00F92D2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92D2F" w:rsidRPr="003F7CF1" w:rsidRDefault="00F92D2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92D2F" w:rsidRPr="003F7CF1" w:rsidRDefault="00F92D2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F92D2F" w:rsidRPr="003F7CF1" w:rsidRDefault="00F92D2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92D2F" w:rsidRPr="003F7CF1" w:rsidRDefault="00F92D2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F92D2F" w:rsidRPr="003F7CF1" w:rsidRDefault="00F92D2F"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92D2F" w:rsidRPr="003F7CF1" w:rsidRDefault="00F92D2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92D2F" w:rsidRPr="003F7CF1" w:rsidRDefault="00F92D2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92D2F" w:rsidRPr="003F7CF1" w:rsidRDefault="00F92D2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92D2F" w:rsidRPr="003F7CF1" w:rsidRDefault="00F92D2F"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92D2F" w:rsidRPr="003F7CF1" w:rsidRDefault="00F92D2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92D2F" w:rsidRPr="003F7CF1" w:rsidRDefault="00F92D2F"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F92D2F" w:rsidRPr="003F7CF1" w:rsidRDefault="00F92D2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92D2F" w:rsidRPr="003F7CF1" w:rsidRDefault="00F92D2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F92D2F" w:rsidRPr="003F7CF1" w:rsidRDefault="00F92D2F"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92D2F" w:rsidRPr="003F7CF1" w:rsidRDefault="00F92D2F"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92D2F" w:rsidRPr="003F7CF1" w:rsidRDefault="00F92D2F"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92D2F" w:rsidRPr="003F7CF1" w:rsidRDefault="00F92D2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0" w:name="_Toc320485573"/>
      <w:bookmarkStart w:id="491" w:name="_Toc323656682"/>
      <w:bookmarkStart w:id="492" w:name="_Toc324085420"/>
      <w:bookmarkStart w:id="493" w:name="_Toc383781072"/>
      <w:bookmarkStart w:id="494" w:name="_Toc49764476"/>
      <w:r w:rsidRPr="00EC76D5">
        <w:t>The Hello-World Program</w:t>
      </w:r>
      <w:bookmarkEnd w:id="490"/>
      <w:bookmarkEnd w:id="491"/>
      <w:bookmarkEnd w:id="492"/>
      <w:bookmarkEnd w:id="493"/>
      <w:bookmarkEnd w:id="494"/>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5" w:name="_Toc320485574"/>
      <w:bookmarkStart w:id="496" w:name="_Toc323656683"/>
      <w:bookmarkStart w:id="497" w:name="_Toc324085421"/>
      <w:bookmarkStart w:id="498" w:name="_Toc383781073"/>
      <w:bookmarkStart w:id="499" w:name="_Toc49764477"/>
      <w:r w:rsidRPr="00EC76D5">
        <w:t>Comments</w:t>
      </w:r>
      <w:bookmarkEnd w:id="495"/>
      <w:bookmarkEnd w:id="496"/>
      <w:bookmarkEnd w:id="497"/>
      <w:bookmarkEnd w:id="498"/>
      <w:bookmarkEnd w:id="499"/>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0"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1" w:name="_Toc323656684"/>
      <w:bookmarkStart w:id="502" w:name="_Toc324085422"/>
      <w:bookmarkStart w:id="503" w:name="_Toc383781074"/>
      <w:bookmarkStart w:id="504" w:name="_Toc49764478"/>
      <w:r w:rsidRPr="00EC76D5">
        <w:t>Types and Variables</w:t>
      </w:r>
      <w:bookmarkEnd w:id="500"/>
      <w:bookmarkEnd w:id="501"/>
      <w:bookmarkEnd w:id="502"/>
      <w:bookmarkEnd w:id="503"/>
      <w:bookmarkEnd w:id="504"/>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5" w:name="_Toc320485576"/>
      <w:bookmarkStart w:id="506" w:name="_Toc323656685"/>
      <w:bookmarkStart w:id="507" w:name="_Toc324085423"/>
      <w:bookmarkStart w:id="508" w:name="_Toc383781075"/>
      <w:bookmarkStart w:id="509" w:name="_Ref383781525"/>
      <w:bookmarkStart w:id="510" w:name="_Toc49764479"/>
      <w:r w:rsidRPr="00EC76D5">
        <w:t>Simple Types</w:t>
      </w:r>
      <w:bookmarkEnd w:id="505"/>
      <w:bookmarkEnd w:id="506"/>
      <w:bookmarkEnd w:id="507"/>
      <w:bookmarkEnd w:id="508"/>
      <w:bookmarkEnd w:id="509"/>
      <w:bookmarkEnd w:id="510"/>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1" w:name="_Toc320485577"/>
      <w:bookmarkStart w:id="512" w:name="_Toc323656686"/>
      <w:bookmarkStart w:id="513" w:name="_Toc324085424"/>
      <w:bookmarkStart w:id="514" w:name="_Toc383781076"/>
      <w:bookmarkStart w:id="515" w:name="_Toc49764480"/>
      <w:r w:rsidRPr="00EC76D5">
        <w:t>Variables</w:t>
      </w:r>
      <w:bookmarkEnd w:id="511"/>
      <w:bookmarkEnd w:id="512"/>
      <w:bookmarkEnd w:id="513"/>
      <w:bookmarkEnd w:id="514"/>
      <w:bookmarkEnd w:id="515"/>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92D2F" w:rsidRPr="003F7CF1" w:rsidRDefault="00F92D2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92D2F" w:rsidRPr="003F7CF1" w:rsidRDefault="00F92D2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92D2F" w:rsidRPr="003F7CF1" w:rsidRDefault="00F92D2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92D2F" w:rsidRPr="003F7CF1" w:rsidRDefault="00F92D2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92D2F" w:rsidRPr="003F7CF1" w:rsidRDefault="00F92D2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92D2F" w:rsidRPr="003F7CF1" w:rsidRDefault="00F92D2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92D2F" w:rsidRPr="003F7CF1" w:rsidRDefault="00F92D2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92D2F" w:rsidRPr="003F7CF1" w:rsidRDefault="00F92D2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92D2F" w:rsidRPr="003F7CF1" w:rsidRDefault="00F92D2F"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92D2F" w:rsidRPr="003F7CF1" w:rsidRDefault="00F92D2F"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92D2F" w:rsidRPr="003F7CF1" w:rsidRDefault="00F92D2F"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92D2F" w:rsidRPr="003F7CF1" w:rsidRDefault="00F92D2F"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92D2F" w:rsidRPr="003F7CF1" w:rsidRDefault="00F92D2F"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92D2F" w:rsidRPr="003F7CF1" w:rsidRDefault="00F92D2F"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92D2F" w:rsidRPr="003F7CF1" w:rsidRDefault="00F92D2F"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92D2F" w:rsidRPr="003F7CF1" w:rsidRDefault="00F92D2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6" w:name="_Toc320485578"/>
      <w:bookmarkStart w:id="517" w:name="_Toc323656687"/>
      <w:bookmarkStart w:id="518" w:name="_Toc324085425"/>
      <w:bookmarkStart w:id="519" w:name="_Toc383781077"/>
      <w:bookmarkStart w:id="520" w:name="_Toc49764481"/>
      <w:bookmarkStart w:id="521" w:name="_Toc320485579"/>
      <w:r w:rsidRPr="00EC76D5">
        <w:t>Constants</w:t>
      </w:r>
      <w:bookmarkEnd w:id="516"/>
      <w:bookmarkEnd w:id="517"/>
      <w:bookmarkEnd w:id="518"/>
      <w:bookmarkEnd w:id="519"/>
      <w:bookmarkEnd w:id="520"/>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2" w:name="_Toc323656688"/>
      <w:bookmarkStart w:id="523" w:name="_Toc324085426"/>
      <w:bookmarkStart w:id="524" w:name="_Toc383781078"/>
      <w:bookmarkStart w:id="525" w:name="_Toc49764482"/>
      <w:r w:rsidRPr="00EC76D5">
        <w:t>Output</w:t>
      </w:r>
      <w:bookmarkEnd w:id="521"/>
      <w:bookmarkEnd w:id="522"/>
      <w:bookmarkEnd w:id="523"/>
      <w:bookmarkEnd w:id="524"/>
      <w:bookmarkEnd w:id="525"/>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6" w:name="_Toc320485580"/>
      <w:bookmarkStart w:id="527" w:name="_Toc323656689"/>
      <w:bookmarkStart w:id="528" w:name="_Toc324085427"/>
      <w:bookmarkStart w:id="529" w:name="_Toc383781079"/>
      <w:bookmarkStart w:id="530" w:name="_Toc49764483"/>
      <w:r w:rsidRPr="00EC76D5">
        <w:t>Input</w:t>
      </w:r>
      <w:bookmarkEnd w:id="526"/>
      <w:bookmarkEnd w:id="527"/>
      <w:bookmarkEnd w:id="528"/>
      <w:bookmarkEnd w:id="529"/>
      <w:bookmarkEnd w:id="530"/>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1"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2"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3" w:name="_Toc323656690"/>
      <w:bookmarkStart w:id="534" w:name="_Toc324085428"/>
      <w:bookmarkStart w:id="535" w:name="_Toc383781080"/>
      <w:bookmarkStart w:id="536" w:name="_Toc49764484"/>
      <w:r w:rsidRPr="00EC76D5">
        <w:t>Enumerations</w:t>
      </w:r>
      <w:bookmarkEnd w:id="531"/>
      <w:bookmarkEnd w:id="533"/>
      <w:bookmarkEnd w:id="534"/>
      <w:bookmarkEnd w:id="535"/>
      <w:bookmarkEnd w:id="536"/>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7" w:name="_Toc320485582"/>
      <w:bookmarkStart w:id="538" w:name="_Toc323656691"/>
      <w:bookmarkStart w:id="539" w:name="_Toc324085429"/>
      <w:bookmarkStart w:id="540" w:name="_Toc383781081"/>
      <w:bookmarkStart w:id="541" w:name="_Toc49764485"/>
      <w:r w:rsidRPr="00EC76D5">
        <w:t>Arrays</w:t>
      </w:r>
      <w:bookmarkEnd w:id="537"/>
      <w:bookmarkEnd w:id="538"/>
      <w:bookmarkEnd w:id="539"/>
      <w:bookmarkEnd w:id="540"/>
      <w:bookmarkEnd w:id="541"/>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92D2F" w:rsidRPr="003F7CF1" w:rsidRDefault="00F92D2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F92D2F" w:rsidRPr="003F7CF1" w:rsidRDefault="00F92D2F"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92D2F" w:rsidRPr="003F7CF1" w:rsidRDefault="00F92D2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92D2F" w:rsidRPr="003F7CF1" w:rsidRDefault="00F92D2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92D2F" w:rsidRPr="003F7CF1" w:rsidRDefault="00F92D2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92D2F" w:rsidRPr="003F7CF1" w:rsidRDefault="00F92D2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92D2F" w:rsidRPr="003F7CF1" w:rsidRDefault="00F92D2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92D2F" w:rsidRPr="003F7CF1" w:rsidRDefault="00F92D2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92D2F" w:rsidRPr="003F7CF1" w:rsidRDefault="00F92D2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92D2F" w:rsidRPr="003F7CF1" w:rsidRDefault="00F92D2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92D2F" w:rsidRPr="003F7CF1" w:rsidRDefault="00F92D2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92D2F" w:rsidRPr="003F7CF1" w:rsidRDefault="00F92D2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92D2F" w:rsidRPr="003F7CF1" w:rsidRDefault="00F92D2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92D2F" w:rsidRPr="003F7CF1" w:rsidRDefault="00F92D2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92D2F" w:rsidRPr="003F7CF1" w:rsidRDefault="00F92D2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92D2F" w:rsidRPr="003F7CF1" w:rsidRDefault="00F92D2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92D2F" w:rsidRPr="003F7CF1" w:rsidRDefault="00F92D2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92D2F" w:rsidRPr="003F7CF1" w:rsidRDefault="00F92D2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92D2F" w:rsidRPr="003F7CF1" w:rsidRDefault="00F92D2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92D2F" w:rsidRPr="003F7CF1" w:rsidRDefault="00F92D2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92D2F" w:rsidRPr="003F7CF1" w:rsidRDefault="00F92D2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92D2F" w:rsidRPr="003F7CF1" w:rsidRDefault="00F92D2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92D2F" w:rsidRPr="003F7CF1" w:rsidRDefault="00F92D2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92D2F" w:rsidRPr="003F7CF1" w:rsidRDefault="00F92D2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92D2F" w:rsidRPr="003F7CF1" w:rsidRDefault="00F92D2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92D2F" w:rsidRPr="003F7CF1" w:rsidRDefault="00F92D2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92D2F" w:rsidRPr="003F7CF1" w:rsidRDefault="00F92D2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92D2F" w:rsidRPr="003F7CF1" w:rsidRDefault="00F92D2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92D2F" w:rsidRPr="003F7CF1" w:rsidRDefault="00F92D2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92D2F" w:rsidRPr="003F7CF1" w:rsidRDefault="00F92D2F"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92D2F" w:rsidRPr="003F7CF1" w:rsidRDefault="00F92D2F"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92D2F" w:rsidRPr="003F7CF1" w:rsidRDefault="00F92D2F"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92D2F" w:rsidRPr="003F7CF1" w:rsidRDefault="00F92D2F"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92D2F" w:rsidRPr="003F7CF1" w:rsidRDefault="00F92D2F"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92D2F" w:rsidRPr="003F7CF1" w:rsidRDefault="00F92D2F"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92D2F" w:rsidRPr="003F7CF1" w:rsidRDefault="00F92D2F"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92D2F" w:rsidRPr="003F7CF1" w:rsidRDefault="00F92D2F"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92D2F" w:rsidRPr="003F7CF1" w:rsidRDefault="00F92D2F"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92D2F" w:rsidRPr="003F7CF1" w:rsidRDefault="00F92D2F"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92D2F" w:rsidRPr="003F7CF1" w:rsidRDefault="00F92D2F"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92D2F" w:rsidRPr="003F7CF1" w:rsidRDefault="00F92D2F"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92D2F" w:rsidRPr="003F7CF1" w:rsidRDefault="00F92D2F"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92D2F" w:rsidRPr="003F7CF1" w:rsidRDefault="00F92D2F"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92D2F" w:rsidRPr="003F7CF1" w:rsidRDefault="00F92D2F"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92D2F" w:rsidRPr="003F7CF1" w:rsidRDefault="00F92D2F"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92D2F" w:rsidRPr="003F7CF1" w:rsidRDefault="00F92D2F"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92D2F" w:rsidRPr="003F7CF1" w:rsidRDefault="00F92D2F"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92D2F" w:rsidRPr="003F7CF1" w:rsidRDefault="00F92D2F"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92D2F" w:rsidRPr="003F7CF1" w:rsidRDefault="00F92D2F"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92D2F" w:rsidRPr="003F7CF1" w:rsidRDefault="00F92D2F"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92D2F" w:rsidRPr="003F7CF1" w:rsidRDefault="00F92D2F"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92D2F" w:rsidRPr="003F7CF1" w:rsidRDefault="00F92D2F"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92D2F" w:rsidRPr="003F7CF1" w:rsidRDefault="00F92D2F"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92D2F" w:rsidRPr="003F7CF1" w:rsidRDefault="00F92D2F"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92D2F" w:rsidRPr="003F7CF1" w:rsidRDefault="00F92D2F"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92D2F" w:rsidRPr="003F7CF1" w:rsidRDefault="00F92D2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92D2F" w:rsidRPr="003F7CF1" w:rsidRDefault="00F92D2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92D2F" w:rsidRPr="003F7CF1" w:rsidRDefault="00F92D2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92D2F" w:rsidRPr="003F7CF1" w:rsidRDefault="00F92D2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92D2F" w:rsidRPr="003F7CF1" w:rsidRDefault="00F92D2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92D2F" w:rsidRPr="003F7CF1" w:rsidRDefault="00F92D2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92D2F" w:rsidRPr="003F7CF1" w:rsidRDefault="00F92D2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92D2F" w:rsidRPr="003F7CF1" w:rsidRDefault="00F92D2F"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92D2F" w:rsidRPr="003F7CF1" w:rsidRDefault="00F92D2F"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92D2F" w:rsidRPr="003F7CF1" w:rsidRDefault="00F92D2F"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92D2F" w:rsidRPr="003F7CF1" w:rsidRDefault="00F92D2F"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92D2F" w:rsidRPr="003F7CF1" w:rsidRDefault="00F92D2F"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92D2F" w:rsidRPr="003F7CF1" w:rsidRDefault="00F92D2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2" w:name="_Toc320485583"/>
      <w:bookmarkStart w:id="543" w:name="_Toc323656692"/>
      <w:bookmarkStart w:id="544" w:name="_Toc324085430"/>
      <w:bookmarkStart w:id="545" w:name="_Toc383781082"/>
      <w:bookmarkStart w:id="546" w:name="_Toc49764486"/>
      <w:r w:rsidRPr="00EC76D5">
        <w:t>Characters and Strings</w:t>
      </w:r>
      <w:bookmarkEnd w:id="542"/>
      <w:bookmarkEnd w:id="543"/>
      <w:bookmarkEnd w:id="544"/>
      <w:bookmarkEnd w:id="545"/>
      <w:bookmarkEnd w:id="546"/>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92D2F" w:rsidRPr="003F7CF1" w:rsidRDefault="00F92D2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92D2F" w:rsidRPr="003F7CF1" w:rsidRDefault="00F92D2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92D2F" w:rsidRPr="003F7CF1" w:rsidRDefault="00F92D2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92D2F" w:rsidRPr="003F7CF1" w:rsidRDefault="00F92D2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92D2F" w:rsidRPr="003F7CF1" w:rsidRDefault="00F92D2F"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92D2F" w:rsidRPr="003F7CF1" w:rsidRDefault="00F92D2F"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92D2F" w:rsidRPr="003F7CF1" w:rsidRDefault="00F92D2F"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92D2F" w:rsidRPr="003F7CF1" w:rsidRDefault="00F92D2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7" w:name="_Toc323656693"/>
      <w:bookmarkStart w:id="548" w:name="_Toc324085431"/>
      <w:bookmarkStart w:id="549" w:name="_Toc383781083"/>
      <w:bookmarkStart w:id="550" w:name="_Toc49764487"/>
      <w:r w:rsidRPr="00EC76D5">
        <w:t>The ASCII Table</w:t>
      </w:r>
      <w:bookmarkEnd w:id="547"/>
      <w:bookmarkEnd w:id="548"/>
      <w:bookmarkEnd w:id="549"/>
      <w:bookmarkEnd w:id="550"/>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1" w:name="_Toc320485584"/>
      <w:bookmarkStart w:id="552" w:name="_Toc323656694"/>
      <w:bookmarkStart w:id="553" w:name="_Toc324085432"/>
      <w:bookmarkStart w:id="554" w:name="_Ref383780778"/>
      <w:bookmarkStart w:id="555" w:name="_Toc383781084"/>
      <w:bookmarkStart w:id="556" w:name="_Toc49764488"/>
      <w:r w:rsidRPr="00EC76D5">
        <w:t>Pointers</w:t>
      </w:r>
      <w:bookmarkEnd w:id="551"/>
      <w:bookmarkEnd w:id="552"/>
      <w:bookmarkEnd w:id="553"/>
      <w:bookmarkEnd w:id="554"/>
      <w:bookmarkEnd w:id="555"/>
      <w:bookmarkEnd w:id="556"/>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92D2F" w:rsidRPr="003F7CF1" w:rsidRDefault="00F92D2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92D2F" w:rsidRPr="003F7CF1" w:rsidRDefault="00F92D2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92D2F" w:rsidRPr="003F7CF1" w:rsidRDefault="00F92D2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92D2F" w:rsidRPr="003F7CF1" w:rsidRDefault="00F92D2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92D2F" w:rsidRPr="003F7CF1" w:rsidRDefault="00F92D2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92D2F" w:rsidRPr="003F7CF1" w:rsidRDefault="00F92D2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92D2F" w:rsidRPr="003F7CF1" w:rsidRDefault="00F92D2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92D2F" w:rsidRPr="003F7CF1" w:rsidRDefault="00F92D2F"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92D2F" w:rsidRPr="003F7CF1" w:rsidRDefault="00F92D2F"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92D2F" w:rsidRPr="003F7CF1" w:rsidRDefault="00F92D2F"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92D2F" w:rsidRPr="003F7CF1" w:rsidRDefault="00F92D2F"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92D2F" w:rsidRPr="003F7CF1" w:rsidRDefault="00F92D2F"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92D2F" w:rsidRPr="003F7CF1" w:rsidRDefault="00F92D2F"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92D2F" w:rsidRPr="003F7CF1" w:rsidRDefault="00F92D2F"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92D2F" w:rsidRPr="003F7CF1" w:rsidRDefault="00F92D2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92D2F" w:rsidRPr="003F7CF1" w:rsidRDefault="00F92D2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92D2F" w:rsidRPr="003F7CF1" w:rsidRDefault="00F92D2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92D2F" w:rsidRPr="003F7CF1" w:rsidRDefault="00F92D2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92D2F" w:rsidRPr="003F7CF1" w:rsidRDefault="00F92D2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92D2F" w:rsidRPr="003F7CF1" w:rsidRDefault="00F92D2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92D2F" w:rsidRPr="003F7CF1" w:rsidRDefault="00F92D2F"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92D2F" w:rsidRPr="003F7CF1" w:rsidRDefault="00F92D2F"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92D2F" w:rsidRPr="003F7CF1" w:rsidRDefault="00F92D2F"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92D2F" w:rsidRPr="003F7CF1" w:rsidRDefault="00F92D2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7" w:name="_Toc320485585"/>
      <w:bookmarkStart w:id="558" w:name="_Toc323656695"/>
      <w:bookmarkStart w:id="559" w:name="_Toc324085433"/>
      <w:bookmarkStart w:id="560" w:name="_Toc383781085"/>
      <w:bookmarkStart w:id="561" w:name="_Toc49764489"/>
      <w:r w:rsidRPr="00EC76D5">
        <w:t>Pointers and Dynamic Memory</w:t>
      </w:r>
      <w:bookmarkEnd w:id="557"/>
      <w:bookmarkEnd w:id="558"/>
      <w:bookmarkEnd w:id="559"/>
      <w:bookmarkEnd w:id="560"/>
      <w:bookmarkEnd w:id="561"/>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92D2F" w:rsidRPr="003F7CF1" w:rsidRDefault="00F92D2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92D2F" w:rsidRPr="003F7CF1" w:rsidRDefault="00F92D2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92D2F" w:rsidRPr="003F7CF1" w:rsidRDefault="00F92D2F"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92D2F" w:rsidRPr="003F7CF1" w:rsidRDefault="00F92D2F"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92D2F" w:rsidRPr="003F7CF1" w:rsidRDefault="00F92D2F"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92D2F" w:rsidRPr="003F7CF1" w:rsidRDefault="00F92D2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92D2F" w:rsidRPr="003F7CF1" w:rsidRDefault="00F92D2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92D2F" w:rsidRPr="003F7CF1" w:rsidRDefault="00F92D2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92D2F" w:rsidRPr="003F7CF1" w:rsidRDefault="00F92D2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92D2F" w:rsidRPr="003F7CF1" w:rsidRDefault="00F92D2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92D2F" w:rsidRPr="003F7CF1" w:rsidRDefault="00F92D2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92D2F" w:rsidRPr="003F7CF1" w:rsidRDefault="00F92D2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92D2F" w:rsidRPr="003F7CF1" w:rsidRDefault="00F92D2F"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92D2F" w:rsidRPr="003F7CF1" w:rsidRDefault="00F92D2F"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92D2F" w:rsidRPr="003F7CF1" w:rsidRDefault="00F92D2F"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92D2F" w:rsidRPr="003F7CF1" w:rsidRDefault="00F92D2F"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92D2F" w:rsidRPr="003F7CF1" w:rsidRDefault="00F92D2F"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92D2F" w:rsidRPr="003F7CF1" w:rsidRDefault="00F92D2F"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92D2F" w:rsidRPr="003F7CF1" w:rsidRDefault="00F92D2F"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92D2F" w:rsidRPr="003F7CF1" w:rsidRDefault="00F92D2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92D2F" w:rsidRPr="003F7CF1" w:rsidRDefault="00F92D2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92D2F" w:rsidRPr="003F7CF1" w:rsidRDefault="00F92D2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92D2F" w:rsidRPr="003F7CF1" w:rsidRDefault="00F92D2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92D2F" w:rsidRPr="003F7CF1" w:rsidRDefault="00F92D2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92D2F" w:rsidRPr="003F7CF1" w:rsidRDefault="00F92D2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92D2F" w:rsidRPr="003F7CF1" w:rsidRDefault="00F92D2F"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92D2F" w:rsidRPr="003F7CF1" w:rsidRDefault="00F92D2F"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92D2F" w:rsidRPr="003F7CF1" w:rsidRDefault="00F92D2F"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92D2F" w:rsidRPr="003F7CF1" w:rsidRDefault="00F92D2F"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92D2F" w:rsidRPr="003F7CF1" w:rsidRDefault="00F92D2F"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92D2F" w:rsidRPr="003F7CF1" w:rsidRDefault="00F92D2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92D2F" w:rsidRPr="003F7CF1" w:rsidRDefault="00F92D2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92D2F" w:rsidRPr="003F7CF1" w:rsidRDefault="00F92D2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92D2F" w:rsidRPr="003F7CF1" w:rsidRDefault="00F92D2F"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92D2F" w:rsidRPr="003F7CF1" w:rsidRDefault="00F92D2F"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92D2F" w:rsidRPr="003F7CF1" w:rsidRDefault="00F92D2F"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92D2F" w:rsidRPr="003F7CF1" w:rsidRDefault="00F92D2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92D2F" w:rsidRPr="003F7CF1" w:rsidRDefault="00F92D2F"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92D2F" w:rsidRPr="003F7CF1" w:rsidRDefault="00F92D2F"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92D2F" w:rsidRPr="003F7CF1" w:rsidRDefault="00F92D2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92D2F" w:rsidRPr="003F7CF1" w:rsidRDefault="00F92D2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92D2F" w:rsidRPr="003F7CF1" w:rsidRDefault="00F92D2F"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92D2F" w:rsidRPr="003F7CF1" w:rsidRDefault="00F92D2F"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92D2F" w:rsidRPr="003F7CF1" w:rsidRDefault="00F92D2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92D2F" w:rsidRPr="003F7CF1" w:rsidRDefault="00F92D2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92D2F" w:rsidRPr="003F7CF1" w:rsidRDefault="00F92D2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92D2F" w:rsidRPr="003F7CF1" w:rsidRDefault="00F92D2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92D2F" w:rsidRPr="003F7CF1" w:rsidRDefault="00F92D2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92D2F" w:rsidRPr="003F7CF1" w:rsidRDefault="00F92D2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92D2F" w:rsidRPr="003F7CF1" w:rsidRDefault="00F92D2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92D2F" w:rsidRPr="003F7CF1" w:rsidRDefault="00F92D2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92D2F" w:rsidRPr="003F7CF1" w:rsidRDefault="00F92D2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92D2F" w:rsidRPr="003F7CF1" w:rsidRDefault="00F92D2F"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92D2F" w:rsidRPr="003F7CF1" w:rsidRDefault="00F92D2F"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92D2F" w:rsidRPr="003F7CF1" w:rsidRDefault="00F92D2F"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92D2F" w:rsidRPr="003F7CF1" w:rsidRDefault="00F92D2F"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92D2F" w:rsidRPr="003F7CF1" w:rsidRDefault="00F92D2F"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92D2F" w:rsidRPr="003F7CF1" w:rsidRDefault="00F92D2F"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92D2F" w:rsidRPr="003F7CF1" w:rsidRDefault="00F92D2F"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92D2F" w:rsidRPr="003F7CF1" w:rsidRDefault="00F92D2F"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92D2F" w:rsidRPr="003F7CF1" w:rsidRDefault="00F92D2F"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92D2F" w:rsidRPr="003F7CF1" w:rsidRDefault="00F92D2F"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92D2F" w:rsidRPr="003F7CF1" w:rsidRDefault="00F92D2F"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92D2F" w:rsidRPr="003F7CF1" w:rsidRDefault="00F92D2F"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92D2F" w:rsidRPr="003F7CF1" w:rsidRDefault="00F92D2F"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92D2F" w:rsidRPr="003F7CF1" w:rsidRDefault="00F92D2F"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2" w:name="_Toc320485586"/>
      <w:bookmarkStart w:id="563" w:name="_Toc323656696"/>
      <w:bookmarkStart w:id="564" w:name="_Toc324085434"/>
      <w:bookmarkStart w:id="565" w:name="_Toc383781086"/>
      <w:bookmarkStart w:id="566" w:name="_Toc49764490"/>
      <w:r w:rsidRPr="00EC76D5">
        <w:t>Defining our own types</w:t>
      </w:r>
      <w:bookmarkEnd w:id="562"/>
      <w:bookmarkEnd w:id="563"/>
      <w:bookmarkEnd w:id="564"/>
      <w:bookmarkEnd w:id="565"/>
      <w:bookmarkEnd w:id="566"/>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7" w:name="_Toc320485587"/>
      <w:bookmarkStart w:id="568" w:name="_Toc323656697"/>
      <w:bookmarkStart w:id="569" w:name="_Toc324085435"/>
      <w:bookmarkStart w:id="570" w:name="_Toc383781087"/>
      <w:bookmarkStart w:id="571" w:name="_Toc49764491"/>
      <w:r w:rsidRPr="00EC76D5">
        <w:t>The Type Size</w:t>
      </w:r>
      <w:bookmarkEnd w:id="567"/>
      <w:bookmarkEnd w:id="568"/>
      <w:bookmarkEnd w:id="569"/>
      <w:bookmarkEnd w:id="570"/>
      <w:bookmarkEnd w:id="571"/>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2"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3" w:name="_Toc320485588"/>
      <w:bookmarkStart w:id="574" w:name="_Toc323656698"/>
      <w:bookmarkStart w:id="575" w:name="_Toc324085436"/>
      <w:bookmarkStart w:id="576" w:name="_Toc383781088"/>
      <w:bookmarkStart w:id="577" w:name="_Toc49764492"/>
      <w:r w:rsidRPr="00EC76D5">
        <w:t>Expressions and Operators</w:t>
      </w:r>
      <w:bookmarkEnd w:id="573"/>
      <w:bookmarkEnd w:id="574"/>
      <w:bookmarkEnd w:id="575"/>
      <w:bookmarkEnd w:id="576"/>
      <w:bookmarkEnd w:id="577"/>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92D2F" w:rsidRPr="003F7CF1" w:rsidRDefault="00F92D2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385425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92D2F" w:rsidRPr="003F7CF1" w:rsidRDefault="00F92D2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92D2F" w:rsidRPr="003F7CF1" w:rsidRDefault="00F92D2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92D2F" w:rsidRPr="003F7CF1" w:rsidRDefault="00F92D2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92D2F" w:rsidRPr="003F7CF1" w:rsidRDefault="00F92D2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3854254"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92D2F" w:rsidRPr="003F7CF1" w:rsidRDefault="00F92D2F"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92D2F" w:rsidRPr="003F7CF1" w:rsidRDefault="00F92D2F"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92D2F" w:rsidRPr="003F7CF1" w:rsidRDefault="00F92D2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 w:name="_Toc320485589"/>
      <w:bookmarkStart w:id="579" w:name="_Toc323656699"/>
      <w:bookmarkStart w:id="580" w:name="_Toc324085437"/>
      <w:bookmarkStart w:id="581" w:name="_Toc383781089"/>
      <w:bookmarkStart w:id="582" w:name="_Toc49764493"/>
      <w:r w:rsidRPr="00EC76D5">
        <w:t>Arithmetic Operators</w:t>
      </w:r>
      <w:bookmarkEnd w:id="578"/>
      <w:bookmarkEnd w:id="579"/>
      <w:bookmarkEnd w:id="580"/>
      <w:bookmarkEnd w:id="581"/>
      <w:bookmarkEnd w:id="582"/>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 w:name="_Toc320485590"/>
      <w:bookmarkStart w:id="584" w:name="_Toc323656700"/>
      <w:bookmarkStart w:id="585" w:name="_Toc324085438"/>
      <w:bookmarkStart w:id="586" w:name="_Toc383781090"/>
      <w:bookmarkStart w:id="587" w:name="_Toc49764494"/>
      <w:r w:rsidRPr="00EC76D5">
        <w:rPr>
          <w:rStyle w:val="Italic"/>
          <w:i w:val="0"/>
        </w:rPr>
        <w:t>Pointer Arithmetic</w:t>
      </w:r>
      <w:bookmarkEnd w:id="583"/>
      <w:bookmarkEnd w:id="584"/>
      <w:bookmarkEnd w:id="585"/>
      <w:bookmarkEnd w:id="586"/>
      <w:bookmarkEnd w:id="587"/>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92D2F" w:rsidRPr="003F7CF1" w:rsidRDefault="00F92D2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92D2F" w:rsidRPr="003F7CF1" w:rsidRDefault="00F92D2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92D2F" w:rsidRPr="003F7CF1" w:rsidRDefault="00F92D2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92D2F" w:rsidRPr="003F7CF1" w:rsidRDefault="00F92D2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92D2F" w:rsidRPr="003F7CF1" w:rsidRDefault="00F92D2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92D2F" w:rsidRPr="003F7CF1" w:rsidRDefault="00F92D2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92D2F" w:rsidRPr="003F7CF1" w:rsidRDefault="00F92D2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92D2F" w:rsidRPr="003F7CF1" w:rsidRDefault="00F92D2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92D2F" w:rsidRPr="003F7CF1" w:rsidRDefault="00F92D2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92D2F" w:rsidRPr="003F7CF1" w:rsidRDefault="00F92D2F"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92D2F" w:rsidRPr="003F7CF1" w:rsidRDefault="00F92D2F"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92D2F" w:rsidRPr="003F7CF1" w:rsidRDefault="00F92D2F"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92D2F" w:rsidRPr="003F7CF1" w:rsidRDefault="00F92D2F"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92D2F" w:rsidRPr="003F7CF1" w:rsidRDefault="00F92D2F"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92D2F" w:rsidRPr="003F7CF1" w:rsidRDefault="00F92D2F"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92D2F" w:rsidRPr="003F7CF1" w:rsidRDefault="00F92D2F"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92D2F" w:rsidRPr="003F7CF1" w:rsidRDefault="00F92D2F"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92D2F" w:rsidRPr="003F7CF1" w:rsidRDefault="00F92D2F"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92D2F" w:rsidRPr="003F7CF1" w:rsidRDefault="00F92D2F"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 w:name="_Toc320485591"/>
      <w:bookmarkStart w:id="589" w:name="_Toc323656701"/>
      <w:bookmarkStart w:id="590" w:name="_Toc324085439"/>
      <w:bookmarkStart w:id="591" w:name="_Toc383781091"/>
      <w:bookmarkStart w:id="592" w:name="_Toc49764495"/>
      <w:r w:rsidRPr="00EC76D5">
        <w:t>Increment and decrement</w:t>
      </w:r>
      <w:bookmarkEnd w:id="588"/>
      <w:bookmarkEnd w:id="589"/>
      <w:bookmarkEnd w:id="590"/>
      <w:bookmarkEnd w:id="591"/>
      <w:bookmarkEnd w:id="592"/>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 w:name="_Toc320485592"/>
      <w:bookmarkStart w:id="594" w:name="_Toc323656702"/>
      <w:bookmarkStart w:id="595" w:name="_Toc324085440"/>
      <w:bookmarkStart w:id="596" w:name="_Toc383781092"/>
      <w:bookmarkStart w:id="597" w:name="_Toc49764496"/>
      <w:r w:rsidRPr="00EC76D5">
        <w:t>Relational Operators</w:t>
      </w:r>
      <w:bookmarkEnd w:id="593"/>
      <w:bookmarkEnd w:id="594"/>
      <w:bookmarkEnd w:id="595"/>
      <w:bookmarkEnd w:id="596"/>
      <w:bookmarkEnd w:id="597"/>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93"/>
      <w:bookmarkStart w:id="599" w:name="_Toc323656703"/>
      <w:bookmarkStart w:id="600" w:name="_Toc324085441"/>
      <w:bookmarkStart w:id="601" w:name="_Toc383781093"/>
      <w:bookmarkStart w:id="602" w:name="_Toc49764497"/>
      <w:r w:rsidRPr="00EC76D5">
        <w:t>Logical Operators</w:t>
      </w:r>
      <w:bookmarkEnd w:id="598"/>
      <w:bookmarkEnd w:id="599"/>
      <w:bookmarkEnd w:id="600"/>
      <w:bookmarkEnd w:id="601"/>
      <w:bookmarkEnd w:id="602"/>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94"/>
      <w:bookmarkStart w:id="604" w:name="_Toc323656704"/>
      <w:bookmarkStart w:id="605" w:name="_Toc324085442"/>
      <w:bookmarkStart w:id="606" w:name="_Toc383781094"/>
      <w:bookmarkStart w:id="607" w:name="_Toc49764498"/>
      <w:r w:rsidRPr="00EC76D5">
        <w:t>Bitwise Operators</w:t>
      </w:r>
      <w:bookmarkEnd w:id="603"/>
      <w:bookmarkEnd w:id="604"/>
      <w:bookmarkEnd w:id="605"/>
      <w:bookmarkEnd w:id="606"/>
      <w:bookmarkEnd w:id="607"/>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35pt;height:18pt" o:ole="">
            <v:imagedata r:id="rId12" o:title=""/>
          </v:shape>
          <o:OLEObject Type="Embed" ProgID="Equation.3" ShapeID="_x0000_i1027" DrawAspect="Content" ObjectID="_1663854249"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35pt;height:18pt" o:ole="">
            <v:imagedata r:id="rId14" o:title=""/>
          </v:shape>
          <o:OLEObject Type="Embed" ProgID="Equation.3" ShapeID="_x0000_i1028" DrawAspect="Content" ObjectID="_1663854250"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8" w:name="_Toc320485595"/>
      <w:bookmarkStart w:id="609" w:name="_Toc323656705"/>
      <w:bookmarkStart w:id="610" w:name="_Toc324085443"/>
      <w:bookmarkStart w:id="611" w:name="_Toc383781095"/>
      <w:bookmarkStart w:id="612" w:name="_Toc49764499"/>
      <w:r w:rsidRPr="00EC76D5">
        <w:t>Assignment</w:t>
      </w:r>
      <w:bookmarkEnd w:id="608"/>
      <w:bookmarkEnd w:id="609"/>
      <w:bookmarkEnd w:id="610"/>
      <w:bookmarkEnd w:id="611"/>
      <w:bookmarkEnd w:id="612"/>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96"/>
      <w:bookmarkStart w:id="614" w:name="_Toc323656706"/>
      <w:bookmarkStart w:id="615" w:name="_Toc324085444"/>
      <w:bookmarkStart w:id="616" w:name="_Toc383781096"/>
      <w:bookmarkStart w:id="617" w:name="_Toc49764500"/>
      <w:r w:rsidRPr="00EC76D5">
        <w:t>The Condition Operator</w:t>
      </w:r>
      <w:bookmarkEnd w:id="613"/>
      <w:bookmarkEnd w:id="614"/>
      <w:bookmarkEnd w:id="615"/>
      <w:bookmarkEnd w:id="616"/>
      <w:bookmarkEnd w:id="617"/>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97"/>
      <w:bookmarkStart w:id="619" w:name="_Toc323656707"/>
      <w:bookmarkStart w:id="620" w:name="_Toc324085445"/>
      <w:bookmarkStart w:id="621" w:name="_Toc383781097"/>
      <w:bookmarkStart w:id="622" w:name="_Toc49764501"/>
      <w:r w:rsidRPr="00EC76D5">
        <w:t>Precedence and Associatively</w:t>
      </w:r>
      <w:bookmarkEnd w:id="618"/>
      <w:bookmarkEnd w:id="619"/>
      <w:bookmarkEnd w:id="620"/>
      <w:bookmarkEnd w:id="621"/>
      <w:bookmarkEnd w:id="622"/>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3" w:name="_Toc320485598"/>
      <w:bookmarkStart w:id="624" w:name="_Toc323656708"/>
      <w:bookmarkStart w:id="625" w:name="_Toc324085446"/>
      <w:bookmarkStart w:id="626" w:name="_Toc383781098"/>
      <w:bookmarkStart w:id="627" w:name="_Toc49764502"/>
      <w:r w:rsidRPr="00EC76D5">
        <w:t>Statements</w:t>
      </w:r>
      <w:bookmarkEnd w:id="623"/>
      <w:bookmarkEnd w:id="624"/>
      <w:bookmarkEnd w:id="625"/>
      <w:bookmarkEnd w:id="626"/>
      <w:bookmarkEnd w:id="627"/>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99"/>
      <w:bookmarkStart w:id="629" w:name="_Toc323656709"/>
      <w:bookmarkStart w:id="630" w:name="_Toc324085447"/>
      <w:bookmarkStart w:id="631" w:name="_Toc383781099"/>
      <w:bookmarkStart w:id="632" w:name="_Toc49764503"/>
      <w:r w:rsidRPr="00EC76D5">
        <w:t>Selection statements</w:t>
      </w:r>
      <w:bookmarkEnd w:id="628"/>
      <w:bookmarkEnd w:id="629"/>
      <w:bookmarkEnd w:id="630"/>
      <w:bookmarkEnd w:id="631"/>
      <w:bookmarkEnd w:id="632"/>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3" w:name="_Toc320485600"/>
      <w:bookmarkStart w:id="634" w:name="_Toc323656710"/>
      <w:bookmarkStart w:id="635" w:name="_Toc324085448"/>
      <w:bookmarkStart w:id="636" w:name="_Toc383781100"/>
      <w:bookmarkStart w:id="637" w:name="_Toc49764504"/>
      <w:r w:rsidRPr="00EC76D5">
        <w:t>Iteration statements</w:t>
      </w:r>
      <w:bookmarkEnd w:id="633"/>
      <w:bookmarkEnd w:id="634"/>
      <w:bookmarkEnd w:id="635"/>
      <w:bookmarkEnd w:id="636"/>
      <w:bookmarkEnd w:id="637"/>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601"/>
      <w:bookmarkStart w:id="639" w:name="_Toc323656711"/>
      <w:bookmarkStart w:id="640" w:name="_Toc324085449"/>
      <w:bookmarkStart w:id="641" w:name="_Toc383781101"/>
      <w:bookmarkStart w:id="642" w:name="_Toc49764505"/>
      <w:r w:rsidRPr="00EC76D5">
        <w:t>Jump statements</w:t>
      </w:r>
      <w:bookmarkEnd w:id="638"/>
      <w:bookmarkEnd w:id="639"/>
      <w:bookmarkEnd w:id="640"/>
      <w:bookmarkEnd w:id="641"/>
      <w:bookmarkEnd w:id="642"/>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602"/>
      <w:bookmarkStart w:id="644" w:name="_Toc323656712"/>
      <w:bookmarkStart w:id="645" w:name="_Toc324085450"/>
      <w:bookmarkStart w:id="646" w:name="_Toc383781102"/>
      <w:bookmarkStart w:id="647" w:name="_Toc49764506"/>
      <w:r w:rsidRPr="00EC76D5">
        <w:t>Expression statements</w:t>
      </w:r>
      <w:bookmarkEnd w:id="643"/>
      <w:bookmarkEnd w:id="644"/>
      <w:bookmarkEnd w:id="645"/>
      <w:bookmarkEnd w:id="646"/>
      <w:bookmarkEnd w:id="647"/>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8" w:name="_Toc323656713"/>
      <w:bookmarkStart w:id="649" w:name="_Toc324085451"/>
      <w:bookmarkStart w:id="650" w:name="_Toc383781103"/>
      <w:bookmarkStart w:id="651" w:name="_Toc49764507"/>
      <w:r w:rsidRPr="00EC76D5">
        <w:t>Volatile</w:t>
      </w:r>
      <w:bookmarkEnd w:id="648"/>
      <w:bookmarkEnd w:id="649"/>
      <w:bookmarkEnd w:id="650"/>
      <w:bookmarkEnd w:id="651"/>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2"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3" w:author="Stefan Björnander" w:date="2012-05-06T21:16:00Z">
          <w:pPr>
            <w:pStyle w:val="CommandLine"/>
          </w:pPr>
        </w:pPrChange>
      </w:pPr>
    </w:p>
    <w:p w14:paraId="0D44E5CA" w14:textId="77777777" w:rsidR="00E80032" w:rsidRPr="00EC76D5" w:rsidRDefault="00E80032">
      <w:pPr>
        <w:pStyle w:val="Code"/>
        <w:pPrChange w:id="654" w:author="Stefan Björnander" w:date="2012-05-06T21:16:00Z">
          <w:pPr>
            <w:pStyle w:val="CommandLine"/>
          </w:pPr>
        </w:pPrChange>
      </w:pPr>
      <w:r w:rsidRPr="00EC76D5">
        <w:rPr>
          <w:rFonts w:eastAsia="Times New Roman"/>
          <w:noProof w:val="0"/>
          <w:color w:val="000000" w:themeColor="text1"/>
          <w:rPrChange w:id="655"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56"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7"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58" w:name="_Toc320485603"/>
      <w:bookmarkStart w:id="659" w:name="_Toc323656714"/>
      <w:bookmarkStart w:id="660" w:name="_Toc324085452"/>
      <w:bookmarkStart w:id="661" w:name="_Toc383781104"/>
      <w:bookmarkStart w:id="662" w:name="_Toc49764508"/>
      <w:r w:rsidRPr="00EC76D5">
        <w:t>Functions</w:t>
      </w:r>
      <w:bookmarkEnd w:id="658"/>
      <w:bookmarkEnd w:id="659"/>
      <w:bookmarkEnd w:id="660"/>
      <w:bookmarkEnd w:id="661"/>
      <w:bookmarkEnd w:id="662"/>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92D2F" w:rsidRPr="003F7CF1" w:rsidRDefault="00F92D2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92D2F" w:rsidRPr="003F7CF1" w:rsidRDefault="00F92D2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92D2F" w:rsidRPr="003F7CF1" w:rsidRDefault="00F92D2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92D2F" w:rsidRPr="003F7CF1" w:rsidRDefault="00F92D2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92D2F" w:rsidRPr="003F7CF1" w:rsidRDefault="00F92D2F"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92D2F" w:rsidRPr="003F7CF1" w:rsidRDefault="00F92D2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92D2F" w:rsidRPr="003F7CF1" w:rsidRDefault="00F92D2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92D2F" w:rsidRPr="003F7CF1" w:rsidRDefault="00F92D2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92D2F" w:rsidRPr="003F7CF1" w:rsidRDefault="00F92D2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92D2F" w:rsidRPr="003F7CF1" w:rsidRDefault="00F92D2F"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92D2F" w:rsidRPr="003F7CF1" w:rsidRDefault="00F92D2F"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92D2F" w:rsidRPr="003F7CF1" w:rsidRDefault="00F92D2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3" w:name="_Toc320485604"/>
      <w:bookmarkStart w:id="664" w:name="_Toc323656715"/>
      <w:bookmarkStart w:id="665" w:name="_Toc324085453"/>
      <w:bookmarkStart w:id="666" w:name="_Toc383781105"/>
      <w:bookmarkStart w:id="667" w:name="_Toc49764509"/>
      <w:r w:rsidRPr="00EC76D5">
        <w:t>Void Functions</w:t>
      </w:r>
      <w:bookmarkEnd w:id="663"/>
      <w:bookmarkEnd w:id="664"/>
      <w:bookmarkEnd w:id="665"/>
      <w:bookmarkEnd w:id="666"/>
      <w:bookmarkEnd w:id="667"/>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68" w:name="_Toc320485605"/>
      <w:bookmarkStart w:id="669" w:name="_Toc323656716"/>
      <w:bookmarkStart w:id="670" w:name="_Toc324085454"/>
      <w:bookmarkStart w:id="671" w:name="_Toc383781106"/>
      <w:bookmarkStart w:id="672" w:name="_Toc49764510"/>
      <w:r w:rsidRPr="00EC76D5">
        <w:t>Local and global variables</w:t>
      </w:r>
      <w:bookmarkEnd w:id="668"/>
      <w:bookmarkEnd w:id="669"/>
      <w:bookmarkEnd w:id="670"/>
      <w:bookmarkEnd w:id="671"/>
      <w:bookmarkEnd w:id="672"/>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3" w:name="_Toc323656717"/>
      <w:bookmarkStart w:id="674" w:name="_Toc324085455"/>
      <w:bookmarkStart w:id="675" w:name="_Toc383781107"/>
      <w:bookmarkStart w:id="676" w:name="_Toc49764511"/>
      <w:r w:rsidRPr="00EC76D5">
        <w:t>Inner Blocks with Local Variables</w:t>
      </w:r>
      <w:bookmarkEnd w:id="673"/>
      <w:bookmarkEnd w:id="674"/>
      <w:bookmarkEnd w:id="675"/>
      <w:bookmarkEnd w:id="676"/>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77"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78"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79" w:author="Stefan Björnander" w:date="2012-05-06T21:51:00Z">
            <w:rPr>
              <w:color w:val="0000FF"/>
            </w:rPr>
          </w:rPrChange>
        </w:rPr>
        <w:t>struct</w:t>
      </w:r>
      <w:r w:rsidRPr="00EC76D5">
        <w:t xml:space="preserve"> IntPair Block(</w:t>
      </w:r>
      <w:r w:rsidRPr="00EC76D5">
        <w:rPr>
          <w:color w:val="000000" w:themeColor="text1"/>
          <w:rPrChange w:id="680"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1" w:name="_Toc320485606"/>
      <w:bookmarkStart w:id="682" w:name="_Toc323656718"/>
      <w:bookmarkStart w:id="683" w:name="_Toc324085456"/>
      <w:bookmarkStart w:id="684" w:name="_Toc383781108"/>
      <w:bookmarkStart w:id="685" w:name="_Toc49764512"/>
      <w:r w:rsidRPr="00EC76D5">
        <w:t>Call-by-Value and Call-by-Reference</w:t>
      </w:r>
      <w:bookmarkEnd w:id="681"/>
      <w:bookmarkEnd w:id="682"/>
      <w:bookmarkEnd w:id="683"/>
      <w:bookmarkEnd w:id="684"/>
      <w:bookmarkEnd w:id="685"/>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92D2F" w:rsidRPr="003F7CF1" w:rsidRDefault="00F92D2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92D2F" w:rsidRPr="003F7CF1" w:rsidRDefault="00F92D2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92D2F" w:rsidRPr="003F7CF1" w:rsidRDefault="00F92D2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92D2F" w:rsidRPr="003F7CF1" w:rsidRDefault="00F92D2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92D2F" w:rsidRPr="003F7CF1" w:rsidRDefault="00F92D2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92D2F" w:rsidRPr="003F7CF1" w:rsidRDefault="00F92D2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92D2F" w:rsidRPr="003F7CF1" w:rsidRDefault="00F92D2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92D2F" w:rsidRPr="003F7CF1" w:rsidRDefault="00F92D2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92D2F" w:rsidRPr="003F7CF1" w:rsidRDefault="00F92D2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92D2F" w:rsidRPr="003F7CF1" w:rsidRDefault="00F92D2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92D2F" w:rsidRPr="003F7CF1" w:rsidRDefault="00F92D2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92D2F" w:rsidRPr="003F7CF1" w:rsidRDefault="00F92D2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92D2F" w:rsidRPr="003F7CF1" w:rsidRDefault="00F92D2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92D2F" w:rsidRPr="003F7CF1" w:rsidRDefault="00F92D2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92D2F" w:rsidRPr="003F7CF1" w:rsidRDefault="00F92D2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92D2F" w:rsidRPr="003F7CF1" w:rsidRDefault="00F92D2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92D2F" w:rsidRPr="003F7CF1" w:rsidRDefault="00F92D2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92D2F" w:rsidRPr="003F7CF1" w:rsidRDefault="00F92D2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92D2F" w:rsidRPr="003F7CF1" w:rsidRDefault="00F92D2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92D2F" w:rsidRPr="003F7CF1" w:rsidRDefault="00F92D2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92D2F" w:rsidRPr="003F7CF1" w:rsidRDefault="00F92D2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92D2F" w:rsidRPr="003F7CF1" w:rsidRDefault="00F92D2F"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92D2F" w:rsidRPr="003F7CF1" w:rsidRDefault="00F92D2F"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92D2F" w:rsidRPr="003F7CF1" w:rsidRDefault="00F92D2F"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92D2F" w:rsidRPr="003F7CF1" w:rsidRDefault="00F92D2F"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92D2F" w:rsidRPr="003F7CF1" w:rsidRDefault="00F92D2F"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92D2F" w:rsidRPr="003F7CF1" w:rsidRDefault="00F92D2F"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92D2F" w:rsidRPr="003F7CF1" w:rsidRDefault="00F92D2F"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92D2F" w:rsidRPr="003F7CF1" w:rsidRDefault="00F92D2F"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92D2F" w:rsidRPr="003F7CF1" w:rsidRDefault="00F92D2F"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92D2F" w:rsidRPr="003F7CF1" w:rsidRDefault="00F92D2F"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92D2F" w:rsidRPr="003F7CF1" w:rsidRDefault="00F92D2F"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92D2F" w:rsidRPr="003F7CF1" w:rsidRDefault="00F92D2F"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92D2F" w:rsidRPr="003F7CF1" w:rsidRDefault="00F92D2F"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92D2F" w:rsidRPr="003F7CF1" w:rsidRDefault="00F92D2F"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92D2F" w:rsidRPr="003F7CF1" w:rsidRDefault="00F92D2F"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92D2F" w:rsidRPr="003F7CF1" w:rsidRDefault="00F92D2F"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92D2F" w:rsidRPr="003F7CF1" w:rsidRDefault="00F92D2F"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92D2F" w:rsidRPr="003F7CF1" w:rsidRDefault="00F92D2F"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92D2F" w:rsidRPr="003F7CF1" w:rsidRDefault="00F92D2F"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92D2F" w:rsidRPr="003F7CF1" w:rsidRDefault="00F92D2F"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92D2F" w:rsidRPr="003F7CF1" w:rsidRDefault="00F92D2F"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92D2F" w:rsidRPr="003F7CF1" w:rsidRDefault="00F92D2F"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92D2F" w:rsidRPr="003F7CF1" w:rsidRDefault="00F92D2F"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92D2F" w:rsidRPr="003F7CF1" w:rsidRDefault="00F92D2F"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92D2F" w:rsidRPr="003F7CF1" w:rsidRDefault="00F92D2F"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92D2F" w:rsidRPr="003F7CF1" w:rsidRDefault="00F92D2F"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92D2F" w:rsidRPr="003F7CF1" w:rsidRDefault="00F92D2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92D2F" w:rsidRPr="003F7CF1" w:rsidRDefault="00F92D2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92D2F" w:rsidRPr="003F7CF1" w:rsidRDefault="00F92D2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92D2F" w:rsidRPr="003F7CF1" w:rsidRDefault="00F92D2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92D2F" w:rsidRPr="003F7CF1" w:rsidRDefault="00F92D2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92D2F" w:rsidRPr="003F7CF1" w:rsidRDefault="00F92D2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92D2F" w:rsidRPr="003F7CF1" w:rsidRDefault="00F92D2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92D2F" w:rsidRPr="003F7CF1" w:rsidRDefault="00F92D2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92D2F" w:rsidRPr="003F7CF1" w:rsidRDefault="00F92D2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92D2F" w:rsidRPr="003F7CF1" w:rsidRDefault="00F92D2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92D2F" w:rsidRPr="003F7CF1" w:rsidRDefault="00F92D2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92D2F" w:rsidRPr="003F7CF1" w:rsidRDefault="00F92D2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92D2F" w:rsidRPr="003F7CF1" w:rsidRDefault="00F92D2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92D2F" w:rsidRPr="003F7CF1" w:rsidRDefault="00F92D2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92D2F" w:rsidRPr="003F7CF1" w:rsidRDefault="00F92D2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92D2F" w:rsidRPr="003F7CF1" w:rsidRDefault="00F92D2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92D2F" w:rsidRPr="003F7CF1" w:rsidRDefault="00F92D2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92D2F" w:rsidRPr="003F7CF1" w:rsidRDefault="00F92D2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92D2F" w:rsidRPr="003F7CF1" w:rsidRDefault="00F92D2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92D2F" w:rsidRPr="003F7CF1" w:rsidRDefault="00F92D2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92D2F" w:rsidRPr="003F7CF1" w:rsidRDefault="00F92D2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92D2F" w:rsidRPr="003F7CF1" w:rsidRDefault="00F92D2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92D2F" w:rsidRPr="003F7CF1" w:rsidRDefault="00F92D2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92D2F" w:rsidRPr="003F7CF1" w:rsidRDefault="00F92D2F"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92D2F" w:rsidRPr="003F7CF1" w:rsidRDefault="00F92D2F"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92D2F" w:rsidRPr="003F7CF1" w:rsidRDefault="00F92D2F"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92D2F" w:rsidRPr="003F7CF1" w:rsidRDefault="00F92D2F"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92D2F" w:rsidRPr="003F7CF1" w:rsidRDefault="00F92D2F"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92D2F" w:rsidRPr="003F7CF1" w:rsidRDefault="00F92D2F"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92D2F" w:rsidRPr="003F7CF1" w:rsidRDefault="00F92D2F"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92D2F" w:rsidRPr="003F7CF1" w:rsidRDefault="00F92D2F"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92D2F" w:rsidRPr="003F7CF1" w:rsidRDefault="00F92D2F"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92D2F" w:rsidRPr="003F7CF1" w:rsidRDefault="00F92D2F"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92D2F" w:rsidRPr="003F7CF1" w:rsidRDefault="00F92D2F"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92D2F" w:rsidRPr="003F7CF1" w:rsidRDefault="00F92D2F"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92D2F" w:rsidRPr="003F7CF1" w:rsidRDefault="00F92D2F"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92D2F" w:rsidRPr="003F7CF1" w:rsidRDefault="00F92D2F"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92D2F" w:rsidRPr="003F7CF1" w:rsidRDefault="00F92D2F"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92D2F" w:rsidRPr="003F7CF1" w:rsidRDefault="00F92D2F"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92D2F" w:rsidRPr="003F7CF1" w:rsidRDefault="00F92D2F"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92D2F" w:rsidRPr="003F7CF1" w:rsidRDefault="00F92D2F"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92D2F" w:rsidRPr="003F7CF1" w:rsidRDefault="00F92D2F"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92D2F" w:rsidRPr="003F7CF1" w:rsidRDefault="00F92D2F"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92D2F" w:rsidRPr="003F7CF1" w:rsidRDefault="00F92D2F"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92D2F" w:rsidRPr="003F7CF1" w:rsidRDefault="00F92D2F"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92D2F" w:rsidRPr="003F7CF1" w:rsidRDefault="00F92D2F"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92D2F" w:rsidRPr="003F7CF1" w:rsidRDefault="00F92D2F"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92D2F" w:rsidRPr="003F7CF1" w:rsidRDefault="00F92D2F"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92D2F" w:rsidRPr="003F7CF1" w:rsidRDefault="00F92D2F"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92D2F" w:rsidRPr="003F7CF1" w:rsidRDefault="00F92D2F"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92D2F" w:rsidRPr="003F7CF1" w:rsidRDefault="00F92D2F"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92D2F" w:rsidRPr="003F7CF1" w:rsidRDefault="00F92D2F"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92D2F" w:rsidRPr="003F7CF1" w:rsidRDefault="00F92D2F"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92D2F" w:rsidRPr="003F7CF1" w:rsidRDefault="00F92D2F"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6" w:name="_Toc320485607"/>
      <w:bookmarkStart w:id="687" w:name="_Toc323656719"/>
      <w:bookmarkStart w:id="688" w:name="_Toc324085457"/>
      <w:bookmarkStart w:id="689" w:name="_Toc383781109"/>
      <w:bookmarkStart w:id="690" w:name="_Toc49764513"/>
      <w:r w:rsidRPr="00EC76D5">
        <w:t>Static, Extern, and Register Variables</w:t>
      </w:r>
      <w:bookmarkEnd w:id="686"/>
      <w:bookmarkEnd w:id="687"/>
      <w:bookmarkEnd w:id="688"/>
      <w:bookmarkEnd w:id="689"/>
      <w:bookmarkEnd w:id="690"/>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1" w:name="_Toc320485608"/>
      <w:bookmarkStart w:id="692" w:name="_Toc323656720"/>
      <w:bookmarkStart w:id="693" w:name="_Toc324085458"/>
      <w:bookmarkStart w:id="694" w:name="_Toc383781110"/>
      <w:bookmarkStart w:id="695" w:name="_Toc49764514"/>
      <w:r w:rsidRPr="00EC76D5">
        <w:t>Recursion</w:t>
      </w:r>
      <w:bookmarkEnd w:id="691"/>
      <w:bookmarkEnd w:id="692"/>
      <w:bookmarkEnd w:id="693"/>
      <w:bookmarkEnd w:id="694"/>
      <w:bookmarkEnd w:id="695"/>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5pt" o:ole="" fillcolor="window">
            <v:imagedata r:id="rId16" o:title=""/>
          </v:shape>
          <o:OLEObject Type="Embed" ProgID="Equation.3" ShapeID="_x0000_i1029" DrawAspect="Content" ObjectID="_1663854251"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6" w:name="_Toc320485609"/>
      <w:bookmarkStart w:id="697" w:name="_Toc323656721"/>
      <w:bookmarkStart w:id="698" w:name="_Toc324085459"/>
      <w:bookmarkStart w:id="699" w:name="_Toc383781111"/>
      <w:bookmarkStart w:id="700" w:name="_Toc49764515"/>
      <w:r>
        <w:t>Definition</w:t>
      </w:r>
      <w:r w:rsidR="00E80032" w:rsidRPr="00EC76D5">
        <w:t xml:space="preserve"> and Declaration</w:t>
      </w:r>
      <w:bookmarkEnd w:id="696"/>
      <w:bookmarkEnd w:id="697"/>
      <w:bookmarkEnd w:id="698"/>
      <w:bookmarkEnd w:id="699"/>
      <w:bookmarkEnd w:id="700"/>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35pt" o:ole="" fillcolor="window">
            <v:imagedata r:id="rId19" o:title=""/>
          </v:shape>
          <o:OLEObject Type="Embed" ProgID="Equation.3" ShapeID="_x0000_i1030" DrawAspect="Content" ObjectID="_1663854252" r:id="rId20"/>
        </w:object>
      </w:r>
    </w:p>
    <w:p w14:paraId="4649FE88" w14:textId="77777777" w:rsidR="00E80032" w:rsidRPr="00EC76D5" w:rsidRDefault="00E80032" w:rsidP="00E80032">
      <w:r w:rsidRPr="00EC76D5">
        <w:object w:dxaOrig="2840" w:dyaOrig="720" w14:anchorId="47114D30">
          <v:shape id="_x0000_i1031" type="#_x0000_t75" style="width:2in;height:36.35pt" o:ole="" fillcolor="window">
            <v:imagedata r:id="rId21" o:title=""/>
          </v:shape>
          <o:OLEObject Type="Embed" ProgID="Equation.3" ShapeID="_x0000_i1031" DrawAspect="Content" ObjectID="_1663854253"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1" w:name="_Toc320485610"/>
      <w:bookmarkStart w:id="702" w:name="_Toc323656722"/>
      <w:bookmarkStart w:id="703" w:name="_Toc324085460"/>
      <w:bookmarkStart w:id="704" w:name="_Toc383781112"/>
      <w:bookmarkStart w:id="705" w:name="_Toc49764516"/>
      <w:r w:rsidRPr="00EC76D5">
        <w:t>Higher-Order Functions</w:t>
      </w:r>
      <w:bookmarkEnd w:id="701"/>
      <w:bookmarkEnd w:id="702"/>
      <w:bookmarkEnd w:id="703"/>
      <w:bookmarkEnd w:id="704"/>
      <w:bookmarkEnd w:id="705"/>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6" w:name="_Toc320485611"/>
      <w:bookmarkStart w:id="707" w:name="_Toc323656723"/>
      <w:bookmarkStart w:id="708" w:name="_Toc324085461"/>
      <w:bookmarkStart w:id="709" w:name="_Toc383781113"/>
      <w:bookmarkStart w:id="710" w:name="_Ref383865210"/>
      <w:bookmarkStart w:id="711" w:name="_Toc49764517"/>
      <w:r w:rsidRPr="00EC76D5">
        <w:t>Structures and Linked Lists</w:t>
      </w:r>
      <w:bookmarkEnd w:id="706"/>
      <w:bookmarkEnd w:id="707"/>
      <w:bookmarkEnd w:id="708"/>
      <w:bookmarkEnd w:id="709"/>
      <w:bookmarkEnd w:id="710"/>
      <w:bookmarkEnd w:id="711"/>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92D2F" w:rsidRPr="003F7CF1" w:rsidRDefault="00F92D2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92D2F" w:rsidRPr="003F7CF1" w:rsidRDefault="00F92D2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92D2F" w:rsidRPr="003F7CF1" w:rsidRDefault="00F92D2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92D2F" w:rsidRPr="003F7CF1" w:rsidRDefault="00F92D2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92D2F" w:rsidRPr="003F7CF1" w:rsidRDefault="00F92D2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92D2F" w:rsidRPr="003F7CF1" w:rsidRDefault="00F92D2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92D2F" w:rsidRPr="003F7CF1" w:rsidRDefault="00F92D2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92D2F" w:rsidRPr="003F7CF1" w:rsidRDefault="00F92D2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92D2F" w:rsidRPr="003F7CF1" w:rsidRDefault="00F92D2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92D2F" w:rsidRPr="003F7CF1" w:rsidRDefault="00F92D2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92D2F" w:rsidRPr="003F7CF1" w:rsidRDefault="00F92D2F"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92D2F" w:rsidRPr="003F7CF1" w:rsidRDefault="00F92D2F"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92D2F" w:rsidRPr="003F7CF1" w:rsidRDefault="00F92D2F"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92D2F" w:rsidRPr="003F7CF1" w:rsidRDefault="00F92D2F"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92D2F" w:rsidRPr="003F7CF1" w:rsidRDefault="00F92D2F"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92D2F" w:rsidRPr="003F7CF1" w:rsidRDefault="00F92D2F"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92D2F" w:rsidRPr="003F7CF1" w:rsidRDefault="00F92D2F"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92D2F" w:rsidRPr="003F7CF1" w:rsidRDefault="00F92D2F"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92D2F" w:rsidRPr="003F7CF1" w:rsidRDefault="00F92D2F"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92D2F" w:rsidRPr="003F7CF1" w:rsidRDefault="00F92D2F"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92D2F" w:rsidRPr="003F7CF1" w:rsidRDefault="00F92D2F"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92D2F" w:rsidRPr="003F7CF1" w:rsidRDefault="00F92D2F"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92D2F" w:rsidRPr="003F7CF1" w:rsidRDefault="00F92D2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2" w:name="_Toc320485612"/>
      <w:bookmarkStart w:id="713" w:name="_Toc323656724"/>
      <w:bookmarkStart w:id="714" w:name="_Toc324085462"/>
      <w:bookmarkStart w:id="715" w:name="_Toc383781114"/>
      <w:bookmarkStart w:id="716" w:name="_Toc49764518"/>
      <w:r w:rsidRPr="00EC76D5">
        <w:t>Stacks and Linked Lists</w:t>
      </w:r>
      <w:bookmarkEnd w:id="712"/>
      <w:bookmarkEnd w:id="713"/>
      <w:bookmarkEnd w:id="714"/>
      <w:bookmarkEnd w:id="715"/>
      <w:bookmarkEnd w:id="716"/>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92D2F" w:rsidRPr="003F7CF1" w:rsidRDefault="00F92D2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92D2F" w:rsidRPr="003F7CF1" w:rsidRDefault="00F92D2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92D2F" w:rsidRPr="003F7CF1" w:rsidRDefault="00F92D2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92D2F" w:rsidRPr="003F7CF1" w:rsidRDefault="00F92D2F" w:rsidP="00E80032">
                              <w:pPr>
                                <w:pStyle w:val="SourceCodeBoxText"/>
                                <w:rPr>
                                  <w:sz w:val="19"/>
                                  <w:szCs w:val="19"/>
                                  <w:lang w:val="en-US"/>
                                </w:rPr>
                              </w:pPr>
                              <w:r w:rsidRPr="003F7CF1">
                                <w:rPr>
                                  <w:sz w:val="19"/>
                                  <w:szCs w:val="19"/>
                                  <w:lang w:val="en-US"/>
                                </w:rPr>
                                <w:t>push 1</w:t>
                              </w:r>
                            </w:p>
                            <w:p w14:paraId="3C159322" w14:textId="77777777" w:rsidR="00F92D2F" w:rsidRPr="003F7CF1" w:rsidRDefault="00F92D2F" w:rsidP="00E80032">
                              <w:pPr>
                                <w:pStyle w:val="SourceCodeBoxText"/>
                                <w:rPr>
                                  <w:sz w:val="19"/>
                                  <w:szCs w:val="19"/>
                                  <w:lang w:val="en-US"/>
                                </w:rPr>
                              </w:pPr>
                              <w:r w:rsidRPr="003F7CF1">
                                <w:rPr>
                                  <w:sz w:val="19"/>
                                  <w:szCs w:val="19"/>
                                  <w:lang w:val="en-US"/>
                                </w:rPr>
                                <w:t>push 2</w:t>
                              </w:r>
                            </w:p>
                            <w:p w14:paraId="22BA48C9" w14:textId="77777777" w:rsidR="00F92D2F" w:rsidRPr="003F7CF1" w:rsidRDefault="00F92D2F" w:rsidP="00E80032">
                              <w:pPr>
                                <w:pStyle w:val="SourceCodeBoxText"/>
                                <w:rPr>
                                  <w:sz w:val="19"/>
                                  <w:szCs w:val="19"/>
                                  <w:lang w:val="en-US"/>
                                </w:rPr>
                              </w:pPr>
                              <w:r w:rsidRPr="003F7CF1">
                                <w:rPr>
                                  <w:sz w:val="19"/>
                                  <w:szCs w:val="19"/>
                                  <w:lang w:val="en-US"/>
                                </w:rPr>
                                <w:t>push 3</w:t>
                              </w:r>
                            </w:p>
                            <w:p w14:paraId="5F86FACB"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92D2F" w:rsidRPr="003F7CF1" w:rsidRDefault="00F92D2F"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92D2F" w:rsidRPr="003F7CF1" w:rsidRDefault="00F92D2F"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92D2F" w:rsidRPr="003F7CF1" w:rsidRDefault="00F92D2F"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92D2F" w:rsidRPr="003F7CF1" w:rsidRDefault="00F92D2F" w:rsidP="00E80032">
                        <w:pPr>
                          <w:pStyle w:val="SourceCodeBoxText"/>
                          <w:rPr>
                            <w:sz w:val="19"/>
                            <w:szCs w:val="19"/>
                            <w:lang w:val="en-US"/>
                          </w:rPr>
                        </w:pPr>
                        <w:r w:rsidRPr="003F7CF1">
                          <w:rPr>
                            <w:sz w:val="19"/>
                            <w:szCs w:val="19"/>
                            <w:lang w:val="en-US"/>
                          </w:rPr>
                          <w:t>push 1</w:t>
                        </w:r>
                      </w:p>
                      <w:p w14:paraId="3C159322" w14:textId="77777777" w:rsidR="00F92D2F" w:rsidRPr="003F7CF1" w:rsidRDefault="00F92D2F" w:rsidP="00E80032">
                        <w:pPr>
                          <w:pStyle w:val="SourceCodeBoxText"/>
                          <w:rPr>
                            <w:sz w:val="19"/>
                            <w:szCs w:val="19"/>
                            <w:lang w:val="en-US"/>
                          </w:rPr>
                        </w:pPr>
                        <w:r w:rsidRPr="003F7CF1">
                          <w:rPr>
                            <w:sz w:val="19"/>
                            <w:szCs w:val="19"/>
                            <w:lang w:val="en-US"/>
                          </w:rPr>
                          <w:t>push 2</w:t>
                        </w:r>
                      </w:p>
                      <w:p w14:paraId="22BA48C9" w14:textId="77777777" w:rsidR="00F92D2F" w:rsidRPr="003F7CF1" w:rsidRDefault="00F92D2F" w:rsidP="00E80032">
                        <w:pPr>
                          <w:pStyle w:val="SourceCodeBoxText"/>
                          <w:rPr>
                            <w:sz w:val="19"/>
                            <w:szCs w:val="19"/>
                            <w:lang w:val="en-US"/>
                          </w:rPr>
                        </w:pPr>
                        <w:r w:rsidRPr="003F7CF1">
                          <w:rPr>
                            <w:sz w:val="19"/>
                            <w:szCs w:val="19"/>
                            <w:lang w:val="en-US"/>
                          </w:rPr>
                          <w:t>push 3</w:t>
                        </w:r>
                      </w:p>
                      <w:p w14:paraId="5F86FACB" w14:textId="77777777" w:rsidR="00F92D2F" w:rsidRPr="003F7CF1" w:rsidRDefault="00F92D2F"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92D2F" w:rsidRPr="003F7CF1" w:rsidRDefault="00F92D2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92D2F" w:rsidRPr="003F7CF1" w:rsidRDefault="00F92D2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92D2F" w:rsidRPr="003F7CF1" w:rsidRDefault="00F92D2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92D2F" w:rsidRPr="003F7CF1" w:rsidRDefault="00F92D2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92D2F" w:rsidRPr="003F7CF1" w:rsidRDefault="00F92D2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92D2F" w:rsidRPr="003F7CF1" w:rsidRDefault="00F92D2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92D2F" w:rsidRPr="003F7CF1" w:rsidRDefault="00F92D2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92D2F" w:rsidRPr="003F7CF1" w:rsidRDefault="00F92D2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92D2F" w:rsidRPr="003F7CF1" w:rsidRDefault="00F92D2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92D2F" w:rsidRPr="003F7CF1" w:rsidRDefault="00F92D2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92D2F" w:rsidRPr="003F7CF1" w:rsidRDefault="00F92D2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92D2F" w:rsidRPr="003F7CF1" w:rsidRDefault="00F92D2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92D2F" w:rsidRPr="003F7CF1" w:rsidRDefault="00F92D2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92D2F" w:rsidRPr="003F7CF1" w:rsidRDefault="00F92D2F"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92D2F" w:rsidRPr="003F7CF1" w:rsidRDefault="00F92D2F"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92D2F" w:rsidRPr="003F7CF1" w:rsidRDefault="00F92D2F"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92D2F" w:rsidRPr="003F7CF1" w:rsidRDefault="00F92D2F"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92D2F" w:rsidRPr="003F7CF1" w:rsidRDefault="00F92D2F"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92D2F" w:rsidRPr="003F7CF1" w:rsidRDefault="00F92D2F"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92D2F" w:rsidRPr="003F7CF1" w:rsidRDefault="00F92D2F"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92D2F" w:rsidRPr="003F7CF1" w:rsidRDefault="00F92D2F"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92D2F" w:rsidRPr="003F7CF1" w:rsidRDefault="00F92D2F"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92D2F" w:rsidRPr="003F7CF1" w:rsidRDefault="00F92D2F"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92D2F" w:rsidRPr="003F7CF1" w:rsidRDefault="00F92D2F"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92D2F" w:rsidRPr="003F7CF1" w:rsidRDefault="00F92D2F"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92D2F" w:rsidRPr="003F7CF1" w:rsidRDefault="00F92D2F"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92D2F" w:rsidRPr="003F7CF1" w:rsidRDefault="00F92D2F"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92D2F" w:rsidRPr="003F7CF1" w:rsidRDefault="00F92D2F"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92D2F" w:rsidRPr="003F7CF1" w:rsidRDefault="00F92D2F"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92D2F" w:rsidRPr="003F7CF1" w:rsidRDefault="00F92D2F"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92D2F" w:rsidRPr="003F7CF1" w:rsidRDefault="00F92D2F"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92D2F" w:rsidRPr="003F7CF1" w:rsidRDefault="00F92D2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92D2F" w:rsidRPr="003F7CF1" w:rsidRDefault="00F92D2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F92D2F" w:rsidRPr="003F7CF1" w:rsidRDefault="00F92D2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92D2F" w:rsidRPr="003F7CF1" w:rsidRDefault="00F92D2F" w:rsidP="00E80032">
                              <w:pPr>
                                <w:pStyle w:val="SourceCodeBoxText"/>
                                <w:rPr>
                                  <w:sz w:val="19"/>
                                  <w:szCs w:val="19"/>
                                  <w:lang w:val="en-US"/>
                                </w:rPr>
                              </w:pPr>
                              <w:r w:rsidRPr="003F7CF1">
                                <w:rPr>
                                  <w:sz w:val="19"/>
                                  <w:szCs w:val="19"/>
                                  <w:lang w:val="en-US"/>
                                </w:rPr>
                                <w:t>3</w:t>
                              </w:r>
                            </w:p>
                            <w:p w14:paraId="40F6D3AC" w14:textId="77777777" w:rsidR="00F92D2F" w:rsidRPr="003F7CF1" w:rsidRDefault="00F92D2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92D2F" w:rsidRPr="003F7CF1" w:rsidRDefault="00F92D2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92D2F" w:rsidRPr="003F7CF1" w:rsidRDefault="00F92D2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92D2F" w:rsidRPr="003F7CF1" w:rsidRDefault="00F92D2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92D2F" w:rsidRPr="003F7CF1" w:rsidRDefault="00F92D2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92D2F" w:rsidRPr="003F7CF1" w:rsidRDefault="00F92D2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92D2F" w:rsidRPr="003F7CF1" w:rsidRDefault="00F92D2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92D2F" w:rsidRPr="003F7CF1" w:rsidRDefault="00F92D2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92D2F" w:rsidRPr="003F7CF1" w:rsidRDefault="00F92D2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92D2F" w:rsidRPr="003F7CF1" w:rsidRDefault="00F92D2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92D2F" w:rsidRPr="003F7CF1" w:rsidRDefault="00F92D2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92D2F" w:rsidRPr="003F7CF1" w:rsidRDefault="00F92D2F" w:rsidP="00E80032">
                        <w:pPr>
                          <w:pStyle w:val="SourceCodeBoxText"/>
                          <w:rPr>
                            <w:sz w:val="19"/>
                            <w:szCs w:val="19"/>
                            <w:lang w:val="en-US"/>
                          </w:rPr>
                        </w:pPr>
                        <w:r w:rsidRPr="003F7CF1">
                          <w:rPr>
                            <w:sz w:val="19"/>
                            <w:szCs w:val="19"/>
                            <w:lang w:val="en-US"/>
                          </w:rPr>
                          <w:t>3</w:t>
                        </w:r>
                      </w:p>
                      <w:p w14:paraId="40F6D3AC" w14:textId="77777777" w:rsidR="00F92D2F" w:rsidRPr="003F7CF1" w:rsidRDefault="00F92D2F"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92D2F" w:rsidRPr="003F7CF1" w:rsidRDefault="00F92D2F"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92D2F" w:rsidRPr="003F7CF1" w:rsidRDefault="00F92D2F"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92D2F" w:rsidRPr="003F7CF1" w:rsidRDefault="00F92D2F"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92D2F" w:rsidRPr="003F7CF1" w:rsidRDefault="00F92D2F"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92D2F" w:rsidRPr="003F7CF1" w:rsidRDefault="00F92D2F"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92D2F" w:rsidRPr="003F7CF1" w:rsidRDefault="00F92D2F"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92D2F" w:rsidRPr="003F7CF1" w:rsidRDefault="00F92D2F"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92D2F" w:rsidRPr="003F7CF1" w:rsidRDefault="00F92D2F"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92D2F" w:rsidRPr="003F7CF1" w:rsidRDefault="00F92D2F"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92D2F" w:rsidRPr="003F7CF1" w:rsidRDefault="00F92D2F"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92D2F" w:rsidRPr="003F7CF1" w:rsidRDefault="00F92D2F"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92D2F" w:rsidRPr="003F7CF1" w:rsidRDefault="00F92D2F"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92D2F" w:rsidRPr="003F7CF1" w:rsidRDefault="00F92D2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7" w:name="_Toc320485613"/>
      <w:bookmarkStart w:id="718" w:name="_Toc323656725"/>
      <w:bookmarkStart w:id="719" w:name="_Toc324085463"/>
      <w:bookmarkStart w:id="720" w:name="_Toc383781115"/>
      <w:bookmarkStart w:id="721" w:name="_Toc49764519"/>
      <w:r w:rsidRPr="00EC76D5">
        <w:t>Unions</w:t>
      </w:r>
      <w:bookmarkEnd w:id="717"/>
      <w:bookmarkEnd w:id="718"/>
      <w:bookmarkEnd w:id="719"/>
      <w:bookmarkEnd w:id="720"/>
      <w:bookmarkEnd w:id="721"/>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2" w:name="_Toc320485614"/>
      <w:bookmarkStart w:id="723" w:name="_Toc323656726"/>
      <w:bookmarkStart w:id="724" w:name="_Toc324085464"/>
      <w:bookmarkStart w:id="725" w:name="_Toc383781116"/>
      <w:bookmarkStart w:id="726" w:name="_Toc49764520"/>
      <w:r w:rsidRPr="00EC76D5">
        <w:t>Bitfields</w:t>
      </w:r>
      <w:bookmarkEnd w:id="722"/>
      <w:bookmarkEnd w:id="723"/>
      <w:bookmarkEnd w:id="724"/>
      <w:bookmarkEnd w:id="725"/>
      <w:bookmarkEnd w:id="726"/>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7"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28" w:name="_Toc320485616"/>
      <w:bookmarkStart w:id="729" w:name="_Toc323656727"/>
      <w:bookmarkStart w:id="730" w:name="_Toc324085465"/>
      <w:bookmarkStart w:id="731" w:name="_Toc383781117"/>
      <w:bookmarkStart w:id="732" w:name="_Toc49764521"/>
      <w:r w:rsidRPr="00EC76D5">
        <w:t>Structures with function pointers</w:t>
      </w:r>
      <w:bookmarkEnd w:id="728"/>
      <w:bookmarkEnd w:id="729"/>
      <w:bookmarkEnd w:id="730"/>
      <w:bookmarkEnd w:id="731"/>
      <w:bookmarkEnd w:id="732"/>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3" w:name="_Toc320485619"/>
      <w:bookmarkStart w:id="734" w:name="_Toc323656728"/>
      <w:bookmarkStart w:id="735" w:name="_Toc324085466"/>
      <w:bookmarkStart w:id="736" w:name="_Toc383781118"/>
      <w:bookmarkStart w:id="737" w:name="_Ref383781494"/>
      <w:bookmarkStart w:id="738" w:name="_Ref383865235"/>
      <w:bookmarkStart w:id="739" w:name="_Ref383865434"/>
      <w:bookmarkStart w:id="740" w:name="_Ref383866090"/>
      <w:bookmarkStart w:id="741" w:name="_Toc49764522"/>
      <w:r w:rsidRPr="00EC76D5">
        <w:t>The Preprocessor</w:t>
      </w:r>
      <w:bookmarkEnd w:id="733"/>
      <w:bookmarkEnd w:id="734"/>
      <w:bookmarkEnd w:id="735"/>
      <w:bookmarkEnd w:id="736"/>
      <w:bookmarkEnd w:id="737"/>
      <w:bookmarkEnd w:id="738"/>
      <w:bookmarkEnd w:id="739"/>
      <w:bookmarkEnd w:id="740"/>
      <w:bookmarkEnd w:id="741"/>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2" w:name="_Toc320485618"/>
      <w:bookmarkStart w:id="743" w:name="_Toc323656729"/>
      <w:bookmarkStart w:id="744" w:name="_Toc324085467"/>
      <w:bookmarkStart w:id="745" w:name="_Toc383781119"/>
      <w:bookmarkStart w:id="746" w:name="_Toc49764523"/>
      <w:bookmarkStart w:id="747" w:name="_Toc320485621"/>
      <w:r w:rsidRPr="00EC76D5">
        <w:t>The Standard Library</w:t>
      </w:r>
      <w:bookmarkEnd w:id="742"/>
      <w:bookmarkEnd w:id="743"/>
      <w:bookmarkEnd w:id="744"/>
      <w:bookmarkEnd w:id="745"/>
      <w:bookmarkEnd w:id="746"/>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48" w:name="_Toc323656730"/>
      <w:bookmarkStart w:id="749" w:name="_Toc324085468"/>
      <w:bookmarkStart w:id="750" w:name="_Toc383781120"/>
      <w:bookmarkStart w:id="751" w:name="_Toc49764524"/>
      <w:r w:rsidRPr="00EC76D5">
        <w:t>File Management</w:t>
      </w:r>
      <w:bookmarkEnd w:id="748"/>
      <w:bookmarkEnd w:id="749"/>
      <w:bookmarkEnd w:id="750"/>
      <w:bookmarkEnd w:id="751"/>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2" w:name="_Toc323656731"/>
      <w:bookmarkStart w:id="753" w:name="_Toc324085469"/>
      <w:bookmarkStart w:id="754" w:name="_Toc383781121"/>
      <w:bookmarkStart w:id="755" w:name="_Toc49764525"/>
      <w:r w:rsidRPr="00EC76D5">
        <w:t>Program Parameters</w:t>
      </w:r>
      <w:bookmarkEnd w:id="752"/>
      <w:bookmarkEnd w:id="753"/>
      <w:bookmarkEnd w:id="754"/>
      <w:bookmarkEnd w:id="755"/>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6" w:name="_Toc323656732"/>
      <w:bookmarkStart w:id="757" w:name="_Toc324085470"/>
      <w:bookmarkStart w:id="758" w:name="_Toc383781122"/>
      <w:bookmarkStart w:id="759" w:name="_Toc49764526"/>
      <w:r w:rsidRPr="00EC76D5">
        <w:t>Environment Functions</w:t>
      </w:r>
      <w:bookmarkEnd w:id="756"/>
      <w:bookmarkEnd w:id="757"/>
      <w:bookmarkEnd w:id="758"/>
      <w:bookmarkEnd w:id="759"/>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0"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1" w:author="Stefan Björnander" w:date="2012-05-06T21:51:00Z">
            <w:rPr>
              <w:color w:val="0000FF"/>
            </w:rPr>
          </w:rPrChange>
        </w:rPr>
        <w:t>void</w:t>
      </w:r>
      <w:r w:rsidRPr="00EC76D5">
        <w:t xml:space="preserve"> ExitFunction(</w:t>
      </w:r>
      <w:r w:rsidRPr="00EC76D5">
        <w:rPr>
          <w:color w:val="000000" w:themeColor="text1"/>
          <w:rPrChange w:id="762"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4" w:name="_Toc323656733"/>
      <w:bookmarkStart w:id="765" w:name="_Toc324085471"/>
      <w:bookmarkStart w:id="766" w:name="_Toc383781123"/>
      <w:bookmarkStart w:id="767" w:name="_Ref383865473"/>
      <w:bookmarkStart w:id="768" w:name="_Ref383865556"/>
      <w:bookmarkStart w:id="769" w:name="_Toc49764527"/>
      <w:r w:rsidRPr="00EC76D5">
        <w:t>Searching and Sorting</w:t>
      </w:r>
      <w:bookmarkEnd w:id="764"/>
      <w:bookmarkEnd w:id="765"/>
      <w:bookmarkEnd w:id="766"/>
      <w:bookmarkEnd w:id="767"/>
      <w:bookmarkEnd w:id="768"/>
      <w:bookmarkEnd w:id="769"/>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0"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1" w:author="Stefan Björnander" w:date="2012-05-06T21:51:00Z">
            <w:rPr>
              <w:color w:val="0000FF"/>
            </w:rPr>
          </w:rPrChange>
        </w:rPr>
        <w:t>int</w:t>
      </w:r>
      <w:r w:rsidRPr="00EC76D5">
        <w:t xml:space="preserve"> CompareIntegers(</w:t>
      </w:r>
      <w:r w:rsidRPr="00EC76D5">
        <w:rPr>
          <w:color w:val="000000" w:themeColor="text1"/>
          <w:rPrChange w:id="772" w:author="Stefan Björnander" w:date="2012-05-06T21:51:00Z">
            <w:rPr>
              <w:color w:val="0000FF"/>
            </w:rPr>
          </w:rPrChange>
        </w:rPr>
        <w:t>const</w:t>
      </w:r>
      <w:r w:rsidRPr="00EC76D5">
        <w:t xml:space="preserve"> </w:t>
      </w:r>
      <w:r w:rsidRPr="00EC76D5">
        <w:rPr>
          <w:color w:val="000000" w:themeColor="text1"/>
          <w:rPrChange w:id="773" w:author="Stefan Björnander" w:date="2012-05-06T21:51:00Z">
            <w:rPr>
              <w:color w:val="0000FF"/>
            </w:rPr>
          </w:rPrChange>
        </w:rPr>
        <w:t>int</w:t>
      </w:r>
      <w:r w:rsidRPr="00EC76D5">
        <w:t xml:space="preserve">* intPtr1, </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7"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78"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79"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0"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2"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3"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4" w:name="_Toc323656734"/>
      <w:bookmarkStart w:id="785" w:name="_Toc324085472"/>
      <w:bookmarkStart w:id="786" w:name="_Toc383781124"/>
      <w:bookmarkStart w:id="787" w:name="_Toc49764528"/>
      <w:r w:rsidRPr="00EC76D5">
        <w:t xml:space="preserve">Functions with </w:t>
      </w:r>
      <w:bookmarkStart w:id="788" w:name="_Toc320485620"/>
      <w:r w:rsidRPr="00EC76D5">
        <w:t>Variable Number of Parameters</w:t>
      </w:r>
      <w:bookmarkEnd w:id="784"/>
      <w:bookmarkEnd w:id="785"/>
      <w:bookmarkEnd w:id="786"/>
      <w:bookmarkEnd w:id="788"/>
      <w:bookmarkEnd w:id="787"/>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89" w:name="_Toc323656735"/>
      <w:bookmarkStart w:id="790" w:name="_Toc324085473"/>
      <w:bookmarkStart w:id="791" w:name="_Toc383781125"/>
      <w:bookmarkStart w:id="792" w:name="_Toc49764529"/>
      <w:r w:rsidRPr="00EC76D5">
        <w:t>String Management</w:t>
      </w:r>
      <w:bookmarkEnd w:id="789"/>
      <w:bookmarkEnd w:id="790"/>
      <w:bookmarkEnd w:id="791"/>
      <w:bookmarkEnd w:id="792"/>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3" w:author="Stefan Björnander" w:date="2012-05-06T21:51:00Z">
            <w:rPr>
              <w:color w:val="0000FF"/>
            </w:rPr>
          </w:rPrChange>
        </w:rPr>
        <w:t>int</w:t>
      </w:r>
      <w:r w:rsidRPr="00EC76D5">
        <w:t xml:space="preserve"> FirstIndexOf(char s[], </w:t>
      </w:r>
      <w:r w:rsidRPr="00EC76D5">
        <w:rPr>
          <w:color w:val="000000" w:themeColor="text1"/>
          <w:rPrChange w:id="794"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LastIndexOf(</w:t>
      </w:r>
      <w:r w:rsidRPr="00EC76D5">
        <w:rPr>
          <w:color w:val="000000" w:themeColor="text1"/>
          <w:rPrChange w:id="796" w:author="Stefan Björnander" w:date="2012-05-06T21:51:00Z">
            <w:rPr>
              <w:color w:val="0000FF"/>
            </w:rPr>
          </w:rPrChange>
        </w:rPr>
        <w:t>char</w:t>
      </w:r>
      <w:r w:rsidRPr="00EC76D5">
        <w:t xml:space="preserve"> s[], </w:t>
      </w:r>
      <w:r w:rsidRPr="00EC76D5">
        <w:rPr>
          <w:color w:val="000000" w:themeColor="text1"/>
          <w:rPrChange w:id="797"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798" w:author="Stefan Björnander" w:date="2012-05-06T21:51:00Z">
            <w:rPr>
              <w:color w:val="A31515"/>
            </w:rPr>
          </w:rPrChange>
        </w:rPr>
        <w:t>"Hello"</w:t>
      </w:r>
      <w:r w:rsidRPr="00EC76D5">
        <w:t xml:space="preserve">, s2[] = </w:t>
      </w:r>
      <w:r w:rsidRPr="00EC76D5">
        <w:rPr>
          <w:color w:val="000000" w:themeColor="text1"/>
          <w:rPrChange w:id="799"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0"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1"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2"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3" w:author="Stefan Björnander" w:date="2012-05-06T21:51:00Z">
            <w:rPr>
              <w:color w:val="0000FF"/>
            </w:rPr>
          </w:rPrChange>
        </w:rPr>
        <w:t>if</w:t>
      </w:r>
      <w:r w:rsidRPr="00EC76D5">
        <w:t xml:space="preserve"> (sscanf(s2, </w:t>
      </w:r>
      <w:r w:rsidRPr="00EC76D5">
        <w:rPr>
          <w:color w:val="000000" w:themeColor="text1"/>
          <w:rPrChange w:id="804"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5"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6" w:name="_Toc323656736"/>
      <w:bookmarkStart w:id="807" w:name="_Toc324085474"/>
      <w:bookmarkStart w:id="808" w:name="_Toc383781126"/>
      <w:bookmarkStart w:id="809" w:name="_Toc49764530"/>
      <w:r w:rsidRPr="00EC76D5">
        <w:t>Memory Management</w:t>
      </w:r>
      <w:bookmarkEnd w:id="806"/>
      <w:bookmarkEnd w:id="807"/>
      <w:bookmarkEnd w:id="808"/>
      <w:bookmarkEnd w:id="809"/>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0"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1"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2" w:name="_Toc323656737"/>
      <w:bookmarkStart w:id="813" w:name="_Toc324085475"/>
      <w:bookmarkStart w:id="814" w:name="_Toc383781127"/>
      <w:bookmarkStart w:id="815" w:name="_Toc49764531"/>
      <w:r w:rsidRPr="00EC76D5">
        <w:t>Mathematical Functions</w:t>
      </w:r>
      <w:bookmarkEnd w:id="812"/>
      <w:bookmarkEnd w:id="813"/>
      <w:bookmarkEnd w:id="814"/>
      <w:bookmarkEnd w:id="815"/>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6" w:name="_Toc320485615"/>
      <w:bookmarkStart w:id="817" w:name="_Toc323656738"/>
      <w:bookmarkStart w:id="818" w:name="_Toc324085476"/>
      <w:bookmarkStart w:id="819" w:name="_Toc383781128"/>
      <w:bookmarkStart w:id="820" w:name="_Toc49764532"/>
      <w:r w:rsidRPr="00EC76D5">
        <w:t>Long Jumps</w:t>
      </w:r>
      <w:bookmarkEnd w:id="816"/>
      <w:bookmarkEnd w:id="817"/>
      <w:bookmarkEnd w:id="818"/>
      <w:bookmarkEnd w:id="819"/>
      <w:bookmarkEnd w:id="820"/>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1" w:name="_Toc323656739"/>
      <w:bookmarkStart w:id="822" w:name="_Toc324085477"/>
      <w:bookmarkStart w:id="823" w:name="_Toc383781129"/>
      <w:bookmarkStart w:id="824" w:name="_Toc49764533"/>
      <w:r w:rsidRPr="00EC76D5">
        <w:t>Time</w:t>
      </w:r>
      <w:bookmarkEnd w:id="821"/>
      <w:bookmarkEnd w:id="822"/>
      <w:bookmarkEnd w:id="823"/>
      <w:bookmarkEnd w:id="824"/>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5" w:author="Stefan Björnander" w:date="2012-05-06T21:51:00Z">
            <w:rPr>
              <w:color w:val="A31515"/>
            </w:rPr>
          </w:rPrChange>
        </w:rPr>
        <w:t>"Feb"</w:t>
      </w:r>
      <w:r w:rsidRPr="00EC76D5">
        <w:t xml:space="preserve">, </w:t>
      </w:r>
      <w:r w:rsidRPr="00EC76D5">
        <w:rPr>
          <w:color w:val="000000" w:themeColor="text1"/>
          <w:rPrChange w:id="826" w:author="Stefan Björnander" w:date="2012-05-06T21:51:00Z">
            <w:rPr>
              <w:color w:val="A31515"/>
            </w:rPr>
          </w:rPrChange>
        </w:rPr>
        <w:t>"Mar"</w:t>
      </w:r>
      <w:r w:rsidRPr="00EC76D5">
        <w:t xml:space="preserve">, </w:t>
      </w:r>
      <w:r w:rsidRPr="00EC76D5">
        <w:rPr>
          <w:color w:val="000000" w:themeColor="text1"/>
          <w:rPrChange w:id="827"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28" w:author="Stefan Björnander" w:date="2012-05-06T21:51:00Z">
            <w:rPr>
              <w:color w:val="A31515"/>
            </w:rPr>
          </w:rPrChange>
        </w:rPr>
        <w:t>"Jun"</w:t>
      </w:r>
      <w:r w:rsidRPr="00EC76D5">
        <w:t xml:space="preserve">, </w:t>
      </w:r>
      <w:r w:rsidRPr="00EC76D5">
        <w:rPr>
          <w:color w:val="000000" w:themeColor="text1"/>
          <w:rPrChange w:id="829" w:author="Stefan Björnander" w:date="2012-05-06T21:51:00Z">
            <w:rPr>
              <w:color w:val="A31515"/>
            </w:rPr>
          </w:rPrChange>
        </w:rPr>
        <w:t>"Jul"</w:t>
      </w:r>
      <w:r w:rsidRPr="00EC76D5">
        <w:t xml:space="preserve">, </w:t>
      </w:r>
      <w:r w:rsidRPr="00EC76D5">
        <w:rPr>
          <w:color w:val="000000" w:themeColor="text1"/>
          <w:rPrChange w:id="830"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1" w:author="Stefan Björnander" w:date="2012-05-06T21:51:00Z">
            <w:rPr>
              <w:color w:val="A31515"/>
            </w:rPr>
          </w:rPrChange>
        </w:rPr>
        <w:t>"Oct"</w:t>
      </w:r>
      <w:r w:rsidRPr="00EC76D5">
        <w:t xml:space="preserve">, </w:t>
      </w:r>
      <w:r w:rsidRPr="00EC76D5">
        <w:rPr>
          <w:color w:val="000000" w:themeColor="text1"/>
          <w:rPrChange w:id="832" w:author="Stefan Björnander" w:date="2012-05-06T21:51:00Z">
            <w:rPr>
              <w:color w:val="A31515"/>
            </w:rPr>
          </w:rPrChange>
        </w:rPr>
        <w:t>"Nov"</w:t>
      </w:r>
      <w:r w:rsidRPr="00EC76D5">
        <w:t>,</w:t>
      </w:r>
      <w:r w:rsidRPr="00EC76D5">
        <w:rPr>
          <w:color w:val="000000" w:themeColor="text1"/>
          <w:rPrChange w:id="833"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4" w:author="Stefan Björnander" w:date="2012-05-06T21:51:00Z">
            <w:rPr>
              <w:color w:val="A31515"/>
            </w:rPr>
          </w:rPrChange>
        </w:rPr>
        <w:t>"Mon"</w:t>
      </w:r>
      <w:r w:rsidRPr="00EC76D5">
        <w:t xml:space="preserve">, </w:t>
      </w:r>
      <w:r w:rsidRPr="00EC76D5">
        <w:rPr>
          <w:color w:val="000000" w:themeColor="text1"/>
          <w:rPrChange w:id="835" w:author="Stefan Björnander" w:date="2012-05-06T21:51:00Z">
            <w:rPr>
              <w:color w:val="A31515"/>
            </w:rPr>
          </w:rPrChange>
        </w:rPr>
        <w:t>"Tue"</w:t>
      </w:r>
      <w:r w:rsidRPr="00EC76D5">
        <w:t xml:space="preserve">, </w:t>
      </w:r>
      <w:r w:rsidRPr="00EC76D5">
        <w:rPr>
          <w:color w:val="000000" w:themeColor="text1"/>
          <w:rPrChange w:id="836"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7" w:author="Stefan Björnander" w:date="2012-05-06T21:51:00Z">
            <w:rPr>
              <w:color w:val="A31515"/>
            </w:rPr>
          </w:rPrChange>
        </w:rPr>
        <w:t>"Fri"</w:t>
      </w:r>
      <w:r w:rsidRPr="00EC76D5">
        <w:t xml:space="preserve">, </w:t>
      </w:r>
      <w:r w:rsidRPr="00EC76D5">
        <w:rPr>
          <w:color w:val="000000" w:themeColor="text1"/>
          <w:rPrChange w:id="838"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39"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0"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1"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2" w:name="_Toc323656740"/>
      <w:bookmarkStart w:id="843" w:name="_Toc324085478"/>
      <w:bookmarkStart w:id="844" w:name="_Toc383781130"/>
      <w:bookmarkStart w:id="845" w:name="_Toc49764534"/>
      <w:r w:rsidRPr="00EC76D5">
        <w:t>Random Numbers</w:t>
      </w:r>
      <w:bookmarkEnd w:id="842"/>
      <w:bookmarkEnd w:id="843"/>
      <w:bookmarkEnd w:id="844"/>
      <w:bookmarkEnd w:id="845"/>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6"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7"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48"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49" w:name="_Toc323656741"/>
      <w:bookmarkStart w:id="850" w:name="_Toc324085479"/>
      <w:bookmarkStart w:id="851" w:name="_Toc383781131"/>
      <w:bookmarkStart w:id="852" w:name="_Toc49764535"/>
      <w:r w:rsidRPr="00EC76D5">
        <w:t>Limits of Integral and Floating Types</w:t>
      </w:r>
      <w:bookmarkEnd w:id="849"/>
      <w:bookmarkEnd w:id="850"/>
      <w:bookmarkEnd w:id="851"/>
      <w:bookmarkEnd w:id="852"/>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3" w:name="_Toc323656742"/>
      <w:bookmarkStart w:id="854" w:name="_Toc324085480"/>
      <w:bookmarkStart w:id="855" w:name="_Toc383781132"/>
      <w:bookmarkStart w:id="856" w:name="_Toc49764536"/>
      <w:r w:rsidRPr="00EC76D5">
        <w:t>Character Functions</w:t>
      </w:r>
      <w:bookmarkEnd w:id="853"/>
      <w:bookmarkEnd w:id="854"/>
      <w:bookmarkEnd w:id="855"/>
      <w:bookmarkEnd w:id="856"/>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7"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58"/>
            <w:commentRangeStart w:id="859"/>
            <w:proofErr w:type="spellStart"/>
            <w:r w:rsidRPr="00EC76D5">
              <w:rPr>
                <w:b/>
                <w:sz w:val="21"/>
                <w:szCs w:val="21"/>
              </w:rPr>
              <w:t>Isalnum</w:t>
            </w:r>
            <w:commentRangeEnd w:id="858"/>
            <w:proofErr w:type="spellEnd"/>
            <w:r w:rsidR="00166455" w:rsidRPr="00EC76D5">
              <w:rPr>
                <w:rStyle w:val="Kommentarsreferens"/>
                <w:rFonts w:eastAsia="Times New Roman" w:cs="Times New Roman"/>
              </w:rPr>
              <w:commentReference w:id="858"/>
            </w:r>
            <w:commentRangeEnd w:id="859"/>
            <w:r w:rsidR="00166455" w:rsidRPr="00EC76D5">
              <w:rPr>
                <w:rStyle w:val="Kommentarsreferens"/>
                <w:rFonts w:eastAsia="Times New Roman" w:cs="Times New Roman"/>
              </w:rPr>
              <w:commentReference w:id="859"/>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0" w:name="_Toc323656743"/>
      <w:bookmarkStart w:id="861" w:name="_Toc324085481"/>
      <w:bookmarkStart w:id="862" w:name="_Toc383781133"/>
      <w:bookmarkStart w:id="863" w:name="_Toc49764537"/>
      <w:r w:rsidRPr="00EC76D5">
        <w:t>Further Reading</w:t>
      </w:r>
      <w:bookmarkEnd w:id="747"/>
      <w:bookmarkEnd w:id="860"/>
      <w:bookmarkEnd w:id="861"/>
      <w:bookmarkEnd w:id="862"/>
      <w:bookmarkEnd w:id="863"/>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4" w:name="_Toc49764538"/>
      <w:r w:rsidRPr="00EC76D5">
        <w:t>Foreword</w:t>
      </w:r>
      <w:bookmarkEnd w:id="864"/>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92D2F" w:rsidRDefault="00F92D2F" w:rsidP="005F7461">
                              <w:pPr>
                                <w:spacing w:before="60" w:after="0"/>
                                <w:jc w:val="center"/>
                                <w:rPr>
                                  <w:lang w:val="sv-SE"/>
                                </w:rPr>
                              </w:pPr>
                              <w:r>
                                <w:rPr>
                                  <w:lang w:val="sv-SE"/>
                                </w:rPr>
                                <w:t>Preprocessor</w:t>
                              </w:r>
                            </w:p>
                            <w:p w14:paraId="04F32221" w14:textId="77777777" w:rsidR="00F92D2F" w:rsidRPr="00C7380D" w:rsidRDefault="00F92D2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92D2F" w:rsidRPr="008541FD" w:rsidRDefault="00F92D2F" w:rsidP="005F7461">
                              <w:pPr>
                                <w:spacing w:before="60" w:after="0"/>
                                <w:jc w:val="center"/>
                              </w:pPr>
                              <w:r w:rsidRPr="008541FD">
                                <w:t>Source</w:t>
                              </w:r>
                              <w:r>
                                <w:t xml:space="preserve"> </w:t>
                              </w:r>
                              <w:r w:rsidRPr="008541FD">
                                <w:t>Code</w:t>
                              </w:r>
                            </w:p>
                            <w:p w14:paraId="4FCEAC5C" w14:textId="77777777" w:rsidR="00F92D2F" w:rsidRDefault="00F92D2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92D2F" w:rsidRDefault="00F92D2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92D2F" w:rsidRDefault="00F92D2F" w:rsidP="005F7461">
                              <w:pPr>
                                <w:pStyle w:val="Normalwebb"/>
                                <w:spacing w:before="60" w:line="256" w:lineRule="auto"/>
                                <w:jc w:val="center"/>
                              </w:pPr>
                              <w:r>
                                <w:rPr>
                                  <w:rFonts w:eastAsia="Calibri"/>
                                  <w:sz w:val="22"/>
                                  <w:szCs w:val="22"/>
                                  <w:lang w:val="en-US"/>
                                </w:rPr>
                                <w:t>Processed Code</w:t>
                              </w:r>
                            </w:p>
                            <w:p w14:paraId="14142DBC" w14:textId="77777777" w:rsidR="00F92D2F" w:rsidRDefault="00F92D2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92D2F" w:rsidRDefault="00F92D2F"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92D2F" w:rsidRDefault="00F92D2F" w:rsidP="005F7461">
                              <w:pPr>
                                <w:pStyle w:val="Normalwebb"/>
                                <w:spacing w:before="60" w:line="254" w:lineRule="auto"/>
                                <w:jc w:val="center"/>
                              </w:pPr>
                              <w:r>
                                <w:rPr>
                                  <w:rFonts w:eastAsia="Calibri"/>
                                  <w:sz w:val="22"/>
                                  <w:szCs w:val="22"/>
                                  <w:lang w:val="en-US"/>
                                </w:rPr>
                                <w:t>Syntax Tree</w:t>
                              </w:r>
                            </w:p>
                            <w:p w14:paraId="070DB26E" w14:textId="77777777" w:rsidR="00F92D2F" w:rsidRDefault="00F92D2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92D2F" w:rsidRDefault="00F92D2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92D2F" w:rsidRDefault="00F92D2F" w:rsidP="005F7461">
                              <w:pPr>
                                <w:pStyle w:val="Normalwebb"/>
                                <w:spacing w:before="60" w:line="252" w:lineRule="auto"/>
                                <w:jc w:val="center"/>
                              </w:pPr>
                              <w:r>
                                <w:rPr>
                                  <w:rFonts w:eastAsia="Calibri"/>
                                  <w:sz w:val="22"/>
                                  <w:szCs w:val="22"/>
                                  <w:lang w:val="en-US"/>
                                </w:rPr>
                                <w:t>Optimized Syntax Tree</w:t>
                              </w:r>
                            </w:p>
                            <w:p w14:paraId="3315953C" w14:textId="77777777" w:rsidR="00F92D2F" w:rsidRDefault="00F92D2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92D2F" w:rsidRDefault="00F92D2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92D2F" w:rsidRDefault="00F92D2F" w:rsidP="005F7461">
                              <w:pPr>
                                <w:pStyle w:val="Normalwebb"/>
                                <w:spacing w:before="60" w:line="252" w:lineRule="auto"/>
                                <w:jc w:val="center"/>
                              </w:pPr>
                              <w:r>
                                <w:rPr>
                                  <w:rFonts w:eastAsia="Calibri"/>
                                  <w:sz w:val="22"/>
                                  <w:szCs w:val="22"/>
                                  <w:lang w:val="en-US"/>
                                </w:rPr>
                                <w:t>Middle Code List</w:t>
                              </w:r>
                            </w:p>
                            <w:p w14:paraId="321C1BE9" w14:textId="77777777" w:rsidR="00F92D2F" w:rsidRDefault="00F92D2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92D2F" w:rsidRDefault="00F92D2F" w:rsidP="005F7461">
                              <w:pPr>
                                <w:pStyle w:val="Normalwebb"/>
                                <w:spacing w:before="60" w:line="252" w:lineRule="auto"/>
                                <w:jc w:val="center"/>
                              </w:pPr>
                              <w:r>
                                <w:rPr>
                                  <w:rFonts w:eastAsia="Calibri"/>
                                  <w:sz w:val="22"/>
                                  <w:szCs w:val="22"/>
                                  <w:lang w:val="en-US"/>
                                </w:rPr>
                                <w:t>Optimized Middle Code List</w:t>
                              </w:r>
                            </w:p>
                            <w:p w14:paraId="4CF9CB98" w14:textId="77777777" w:rsidR="00F92D2F" w:rsidRDefault="00F92D2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92D2F" w:rsidRDefault="00F92D2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92D2F" w:rsidRDefault="00F92D2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92D2F" w:rsidRDefault="00F92D2F" w:rsidP="005F7461">
                        <w:pPr>
                          <w:spacing w:before="60" w:after="0"/>
                          <w:jc w:val="center"/>
                          <w:rPr>
                            <w:lang w:val="sv-SE"/>
                          </w:rPr>
                        </w:pPr>
                        <w:r>
                          <w:rPr>
                            <w:lang w:val="sv-SE"/>
                          </w:rPr>
                          <w:t>Preprocessor</w:t>
                        </w:r>
                      </w:p>
                      <w:p w14:paraId="04F32221" w14:textId="77777777" w:rsidR="00F92D2F" w:rsidRPr="00C7380D" w:rsidRDefault="00F92D2F"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92D2F" w:rsidRPr="008541FD" w:rsidRDefault="00F92D2F" w:rsidP="005F7461">
                        <w:pPr>
                          <w:spacing w:before="60" w:after="0"/>
                          <w:jc w:val="center"/>
                        </w:pPr>
                        <w:r w:rsidRPr="008541FD">
                          <w:t>Source</w:t>
                        </w:r>
                        <w:r>
                          <w:t xml:space="preserve"> </w:t>
                        </w:r>
                        <w:r w:rsidRPr="008541FD">
                          <w:t>Code</w:t>
                        </w:r>
                      </w:p>
                      <w:p w14:paraId="4FCEAC5C" w14:textId="77777777" w:rsidR="00F92D2F" w:rsidRDefault="00F92D2F"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92D2F" w:rsidRDefault="00F92D2F"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92D2F" w:rsidRDefault="00F92D2F" w:rsidP="005F7461">
                        <w:pPr>
                          <w:pStyle w:val="Normalwebb"/>
                          <w:spacing w:before="60" w:line="256" w:lineRule="auto"/>
                          <w:jc w:val="center"/>
                        </w:pPr>
                        <w:r>
                          <w:rPr>
                            <w:rFonts w:eastAsia="Calibri"/>
                            <w:sz w:val="22"/>
                            <w:szCs w:val="22"/>
                            <w:lang w:val="en-US"/>
                          </w:rPr>
                          <w:t>Processed Code</w:t>
                        </w:r>
                      </w:p>
                      <w:p w14:paraId="14142DBC" w14:textId="77777777" w:rsidR="00F92D2F" w:rsidRDefault="00F92D2F"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92D2F" w:rsidRDefault="00F92D2F"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92D2F" w:rsidRDefault="00F92D2F" w:rsidP="005F7461">
                        <w:pPr>
                          <w:pStyle w:val="Normalwebb"/>
                          <w:spacing w:before="60" w:line="254" w:lineRule="auto"/>
                          <w:jc w:val="center"/>
                        </w:pPr>
                        <w:r>
                          <w:rPr>
                            <w:rFonts w:eastAsia="Calibri"/>
                            <w:sz w:val="22"/>
                            <w:szCs w:val="22"/>
                            <w:lang w:val="en-US"/>
                          </w:rPr>
                          <w:t>Syntax Tree</w:t>
                        </w:r>
                      </w:p>
                      <w:p w14:paraId="070DB26E" w14:textId="77777777" w:rsidR="00F92D2F" w:rsidRDefault="00F92D2F"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92D2F" w:rsidRDefault="00F92D2F"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92D2F" w:rsidRDefault="00F92D2F" w:rsidP="005F7461">
                        <w:pPr>
                          <w:pStyle w:val="Normalwebb"/>
                          <w:spacing w:before="60" w:line="252" w:lineRule="auto"/>
                          <w:jc w:val="center"/>
                        </w:pPr>
                        <w:r>
                          <w:rPr>
                            <w:rFonts w:eastAsia="Calibri"/>
                            <w:sz w:val="22"/>
                            <w:szCs w:val="22"/>
                            <w:lang w:val="en-US"/>
                          </w:rPr>
                          <w:t>Optimized Syntax Tree</w:t>
                        </w:r>
                      </w:p>
                      <w:p w14:paraId="3315953C" w14:textId="77777777" w:rsidR="00F92D2F" w:rsidRDefault="00F92D2F"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92D2F" w:rsidRDefault="00F92D2F"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92D2F" w:rsidRDefault="00F92D2F" w:rsidP="005F7461">
                        <w:pPr>
                          <w:pStyle w:val="Normalwebb"/>
                          <w:spacing w:before="60" w:line="252" w:lineRule="auto"/>
                          <w:jc w:val="center"/>
                        </w:pPr>
                        <w:r>
                          <w:rPr>
                            <w:rFonts w:eastAsia="Calibri"/>
                            <w:sz w:val="22"/>
                            <w:szCs w:val="22"/>
                            <w:lang w:val="en-US"/>
                          </w:rPr>
                          <w:t>Middle Code List</w:t>
                        </w:r>
                      </w:p>
                      <w:p w14:paraId="321C1BE9" w14:textId="77777777" w:rsidR="00F92D2F" w:rsidRDefault="00F92D2F"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92D2F" w:rsidRDefault="00F92D2F" w:rsidP="005F7461">
                        <w:pPr>
                          <w:pStyle w:val="Normalwebb"/>
                          <w:spacing w:before="60" w:line="252" w:lineRule="auto"/>
                          <w:jc w:val="center"/>
                        </w:pPr>
                        <w:r>
                          <w:rPr>
                            <w:rFonts w:eastAsia="Calibri"/>
                            <w:sz w:val="22"/>
                            <w:szCs w:val="22"/>
                            <w:lang w:val="en-US"/>
                          </w:rPr>
                          <w:t>Optimized Middle Code List</w:t>
                        </w:r>
                      </w:p>
                      <w:p w14:paraId="4CF9CB98" w14:textId="77777777" w:rsidR="00F92D2F" w:rsidRDefault="00F92D2F"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92D2F" w:rsidRDefault="00F92D2F"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92D2F" w:rsidRDefault="00F92D2F"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92D2F" w:rsidRDefault="00F92D2F" w:rsidP="006F14D0">
                              <w:pPr>
                                <w:spacing w:before="60" w:after="0"/>
                                <w:jc w:val="center"/>
                                <w:rPr>
                                  <w:lang w:val="sv-SE"/>
                                </w:rPr>
                              </w:pPr>
                              <w:r>
                                <w:rPr>
                                  <w:lang w:val="sv-SE"/>
                                </w:rPr>
                                <w:t>Preprocessor</w:t>
                              </w:r>
                            </w:p>
                            <w:p w14:paraId="2CD90E0F" w14:textId="77777777" w:rsidR="00F92D2F" w:rsidRPr="00C7380D" w:rsidRDefault="00F92D2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92D2F" w:rsidRPr="008541FD" w:rsidRDefault="00F92D2F" w:rsidP="006F14D0">
                              <w:pPr>
                                <w:spacing w:before="60" w:after="0"/>
                                <w:jc w:val="center"/>
                              </w:pPr>
                              <w:r w:rsidRPr="008541FD">
                                <w:t>Source</w:t>
                              </w:r>
                              <w:r>
                                <w:t xml:space="preserve"> </w:t>
                              </w:r>
                              <w:r w:rsidRPr="008541FD">
                                <w:t>Code</w:t>
                              </w:r>
                            </w:p>
                            <w:p w14:paraId="1314F231" w14:textId="77777777" w:rsidR="00F92D2F" w:rsidRDefault="00F92D2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92D2F" w:rsidRDefault="00F92D2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92D2F" w:rsidRDefault="00F92D2F" w:rsidP="006F14D0">
                              <w:pPr>
                                <w:pStyle w:val="Normalwebb"/>
                                <w:spacing w:before="60" w:line="256" w:lineRule="auto"/>
                                <w:jc w:val="center"/>
                              </w:pPr>
                              <w:r>
                                <w:rPr>
                                  <w:rFonts w:eastAsia="Calibri"/>
                                  <w:sz w:val="22"/>
                                  <w:szCs w:val="22"/>
                                  <w:lang w:val="en-US"/>
                                </w:rPr>
                                <w:t>Processed Code</w:t>
                              </w:r>
                            </w:p>
                            <w:p w14:paraId="705B7689" w14:textId="77777777" w:rsidR="00F92D2F" w:rsidRDefault="00F92D2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92D2F" w:rsidRDefault="00F92D2F"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92D2F" w:rsidRDefault="00F92D2F" w:rsidP="006F14D0">
                              <w:pPr>
                                <w:pStyle w:val="Normalwebb"/>
                                <w:spacing w:before="60" w:line="254" w:lineRule="auto"/>
                                <w:jc w:val="center"/>
                              </w:pPr>
                              <w:r>
                                <w:rPr>
                                  <w:rFonts w:eastAsia="Calibri"/>
                                  <w:sz w:val="22"/>
                                  <w:szCs w:val="22"/>
                                  <w:lang w:val="en-US"/>
                                </w:rPr>
                                <w:t>Syntax Tree</w:t>
                              </w:r>
                            </w:p>
                            <w:p w14:paraId="20988EE2" w14:textId="77777777" w:rsidR="00F92D2F" w:rsidRDefault="00F92D2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92D2F" w:rsidRDefault="00F92D2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92D2F" w:rsidRDefault="00F92D2F" w:rsidP="006F14D0">
                              <w:pPr>
                                <w:pStyle w:val="Normalwebb"/>
                                <w:spacing w:before="60" w:line="252" w:lineRule="auto"/>
                                <w:jc w:val="center"/>
                              </w:pPr>
                              <w:r>
                                <w:rPr>
                                  <w:rFonts w:eastAsia="Calibri"/>
                                  <w:sz w:val="22"/>
                                  <w:szCs w:val="22"/>
                                  <w:lang w:val="en-US"/>
                                </w:rPr>
                                <w:t>Optimized Syntax Tree</w:t>
                              </w:r>
                            </w:p>
                            <w:p w14:paraId="35223DB0" w14:textId="77777777" w:rsidR="00F92D2F" w:rsidRDefault="00F92D2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92D2F" w:rsidRDefault="00F92D2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92D2F" w:rsidRDefault="00F92D2F" w:rsidP="006F14D0">
                              <w:pPr>
                                <w:pStyle w:val="Normalwebb"/>
                                <w:spacing w:before="60" w:line="252" w:lineRule="auto"/>
                                <w:jc w:val="center"/>
                              </w:pPr>
                              <w:r>
                                <w:rPr>
                                  <w:rFonts w:eastAsia="Calibri"/>
                                  <w:sz w:val="22"/>
                                  <w:szCs w:val="22"/>
                                  <w:lang w:val="en-US"/>
                                </w:rPr>
                                <w:t>Middle Code List</w:t>
                              </w:r>
                            </w:p>
                            <w:p w14:paraId="5410A942" w14:textId="77777777" w:rsidR="00F92D2F" w:rsidRDefault="00F92D2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92D2F" w:rsidRDefault="00F92D2F" w:rsidP="006F14D0">
                              <w:pPr>
                                <w:pStyle w:val="Normalwebb"/>
                                <w:spacing w:before="60" w:line="252" w:lineRule="auto"/>
                                <w:jc w:val="center"/>
                              </w:pPr>
                              <w:r>
                                <w:rPr>
                                  <w:rFonts w:eastAsia="Calibri"/>
                                  <w:sz w:val="22"/>
                                  <w:szCs w:val="22"/>
                                  <w:lang w:val="en-US"/>
                                </w:rPr>
                                <w:t>Optimized Middle Code List</w:t>
                              </w:r>
                            </w:p>
                            <w:p w14:paraId="36F7A1DE" w14:textId="77777777" w:rsidR="00F92D2F" w:rsidRDefault="00F92D2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92D2F" w:rsidRDefault="00F92D2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92D2F" w:rsidRDefault="00F92D2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92D2F" w:rsidRDefault="00F92D2F" w:rsidP="006F14D0">
                        <w:pPr>
                          <w:spacing w:before="60" w:after="0"/>
                          <w:jc w:val="center"/>
                          <w:rPr>
                            <w:lang w:val="sv-SE"/>
                          </w:rPr>
                        </w:pPr>
                        <w:r>
                          <w:rPr>
                            <w:lang w:val="sv-SE"/>
                          </w:rPr>
                          <w:t>Preprocessor</w:t>
                        </w:r>
                      </w:p>
                      <w:p w14:paraId="2CD90E0F" w14:textId="77777777" w:rsidR="00F92D2F" w:rsidRPr="00C7380D" w:rsidRDefault="00F92D2F"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92D2F" w:rsidRPr="008541FD" w:rsidRDefault="00F92D2F" w:rsidP="006F14D0">
                        <w:pPr>
                          <w:spacing w:before="60" w:after="0"/>
                          <w:jc w:val="center"/>
                        </w:pPr>
                        <w:r w:rsidRPr="008541FD">
                          <w:t>Source</w:t>
                        </w:r>
                        <w:r>
                          <w:t xml:space="preserve"> </w:t>
                        </w:r>
                        <w:r w:rsidRPr="008541FD">
                          <w:t>Code</w:t>
                        </w:r>
                      </w:p>
                      <w:p w14:paraId="1314F231" w14:textId="77777777" w:rsidR="00F92D2F" w:rsidRDefault="00F92D2F"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92D2F" w:rsidRDefault="00F92D2F"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92D2F" w:rsidRDefault="00F92D2F" w:rsidP="006F14D0">
                        <w:pPr>
                          <w:pStyle w:val="Normalwebb"/>
                          <w:spacing w:before="60" w:line="256" w:lineRule="auto"/>
                          <w:jc w:val="center"/>
                        </w:pPr>
                        <w:r>
                          <w:rPr>
                            <w:rFonts w:eastAsia="Calibri"/>
                            <w:sz w:val="22"/>
                            <w:szCs w:val="22"/>
                            <w:lang w:val="en-US"/>
                          </w:rPr>
                          <w:t>Processed Code</w:t>
                        </w:r>
                      </w:p>
                      <w:p w14:paraId="705B7689" w14:textId="77777777" w:rsidR="00F92D2F" w:rsidRDefault="00F92D2F"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92D2F" w:rsidRDefault="00F92D2F"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92D2F" w:rsidRDefault="00F92D2F" w:rsidP="006F14D0">
                        <w:pPr>
                          <w:pStyle w:val="Normalwebb"/>
                          <w:spacing w:before="60" w:line="254" w:lineRule="auto"/>
                          <w:jc w:val="center"/>
                        </w:pPr>
                        <w:r>
                          <w:rPr>
                            <w:rFonts w:eastAsia="Calibri"/>
                            <w:sz w:val="22"/>
                            <w:szCs w:val="22"/>
                            <w:lang w:val="en-US"/>
                          </w:rPr>
                          <w:t>Syntax Tree</w:t>
                        </w:r>
                      </w:p>
                      <w:p w14:paraId="20988EE2" w14:textId="77777777" w:rsidR="00F92D2F" w:rsidRDefault="00F92D2F"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92D2F" w:rsidRDefault="00F92D2F"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92D2F" w:rsidRDefault="00F92D2F" w:rsidP="006F14D0">
                        <w:pPr>
                          <w:pStyle w:val="Normalwebb"/>
                          <w:spacing w:before="60" w:line="252" w:lineRule="auto"/>
                          <w:jc w:val="center"/>
                        </w:pPr>
                        <w:r>
                          <w:rPr>
                            <w:rFonts w:eastAsia="Calibri"/>
                            <w:sz w:val="22"/>
                            <w:szCs w:val="22"/>
                            <w:lang w:val="en-US"/>
                          </w:rPr>
                          <w:t>Optimized Syntax Tree</w:t>
                        </w:r>
                      </w:p>
                      <w:p w14:paraId="35223DB0" w14:textId="77777777" w:rsidR="00F92D2F" w:rsidRDefault="00F92D2F"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92D2F" w:rsidRDefault="00F92D2F"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92D2F" w:rsidRDefault="00F92D2F" w:rsidP="006F14D0">
                        <w:pPr>
                          <w:pStyle w:val="Normalwebb"/>
                          <w:spacing w:before="60" w:line="252" w:lineRule="auto"/>
                          <w:jc w:val="center"/>
                        </w:pPr>
                        <w:r>
                          <w:rPr>
                            <w:rFonts w:eastAsia="Calibri"/>
                            <w:sz w:val="22"/>
                            <w:szCs w:val="22"/>
                            <w:lang w:val="en-US"/>
                          </w:rPr>
                          <w:t>Middle Code List</w:t>
                        </w:r>
                      </w:p>
                      <w:p w14:paraId="5410A942" w14:textId="77777777" w:rsidR="00F92D2F" w:rsidRDefault="00F92D2F"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92D2F" w:rsidRDefault="00F92D2F" w:rsidP="006F14D0">
                        <w:pPr>
                          <w:pStyle w:val="Normalwebb"/>
                          <w:spacing w:before="60" w:line="252" w:lineRule="auto"/>
                          <w:jc w:val="center"/>
                        </w:pPr>
                        <w:r>
                          <w:rPr>
                            <w:rFonts w:eastAsia="Calibri"/>
                            <w:sz w:val="22"/>
                            <w:szCs w:val="22"/>
                            <w:lang w:val="en-US"/>
                          </w:rPr>
                          <w:t>Optimized Middle Code List</w:t>
                        </w:r>
                      </w:p>
                      <w:p w14:paraId="36F7A1DE" w14:textId="77777777" w:rsidR="00F92D2F" w:rsidRDefault="00F92D2F"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92D2F" w:rsidRDefault="00F92D2F"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92D2F" w:rsidRDefault="00F92D2F"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58" w:author="Stefan Bjornander" w:date="2015-05-23T17:42:00Z" w:initials="SB">
    <w:p w14:paraId="7086E310" w14:textId="77777777" w:rsidR="00F92D2F" w:rsidRDefault="00F92D2F">
      <w:pPr>
        <w:pStyle w:val="Kommentarer"/>
      </w:pPr>
      <w:r>
        <w:rPr>
          <w:rStyle w:val="Kommentarsreferens"/>
        </w:rPr>
        <w:annotationRef/>
      </w:r>
    </w:p>
    <w:p w14:paraId="01C1DAD9" w14:textId="77777777" w:rsidR="00F92D2F" w:rsidRDefault="00F92D2F">
      <w:pPr>
        <w:pStyle w:val="Kommentarer"/>
      </w:pPr>
      <w:r>
        <w:rPr>
          <w:b/>
          <w:sz w:val="21"/>
          <w:szCs w:val="21"/>
        </w:rPr>
        <w:pict w14:anchorId="5BD8B1F4">
          <v:shape id="_x0000_i1033" type="#_x0000_t75" style="width:36.35pt;height:6pt" o:ole="" strokeweight="0">
            <v:stroke endcap="round"/>
            <v:imagedata r:id="rId1" o:title=""/>
            <v:path shadowok="f" fillok="f" insetpenok="f"/>
            <o:lock v:ext="edit" rotation="t" verticies="t" text="t" shapetype="t"/>
            <o:ink i="AAB=&#10;" annotation="t"/>
          </v:shape>
        </w:pict>
      </w:r>
    </w:p>
  </w:comment>
  <w:comment w:id="859" w:author="Stefan Bjornander" w:date="2015-05-23T17:42:00Z" w:initials="SB">
    <w:p w14:paraId="04F55807" w14:textId="77777777" w:rsidR="00F92D2F" w:rsidRDefault="00F92D2F">
      <w:pPr>
        <w:pStyle w:val="Kommentarer"/>
      </w:pPr>
      <w:r>
        <w:rPr>
          <w:rStyle w:val="Kommentarsreferens"/>
        </w:rPr>
        <w:annotationRef/>
      </w:r>
    </w:p>
    <w:p w14:paraId="533EC9EE" w14:textId="77777777" w:rsidR="00F92D2F" w:rsidRDefault="00F92D2F">
      <w:pPr>
        <w:pStyle w:val="Kommentarer"/>
      </w:pPr>
      <w:r>
        <w:rPr>
          <w:b/>
          <w:sz w:val="21"/>
          <w:szCs w:val="21"/>
        </w:rPr>
        <w:pict w14:anchorId="232FB768">
          <v:shape id="_x0000_i1035" type="#_x0000_t75" style="width:36.35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92D2F" w:rsidRDefault="00F92D2F" w:rsidP="006C7309">
      <w:pPr>
        <w:spacing w:line="240" w:lineRule="auto"/>
      </w:pPr>
      <w:r>
        <w:separator/>
      </w:r>
    </w:p>
  </w:endnote>
  <w:endnote w:type="continuationSeparator" w:id="0">
    <w:p w14:paraId="0DD18C9D" w14:textId="77777777" w:rsidR="00F92D2F" w:rsidRDefault="00F92D2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92D2F" w:rsidRDefault="00F92D2F" w:rsidP="006C7309">
      <w:pPr>
        <w:spacing w:line="240" w:lineRule="auto"/>
      </w:pPr>
      <w:r>
        <w:separator/>
      </w:r>
    </w:p>
  </w:footnote>
  <w:footnote w:type="continuationSeparator" w:id="0">
    <w:p w14:paraId="0BA3DA21" w14:textId="77777777" w:rsidR="00F92D2F" w:rsidRDefault="00F92D2F" w:rsidP="006C7309">
      <w:pPr>
        <w:spacing w:line="240" w:lineRule="auto"/>
      </w:pPr>
      <w:r>
        <w:continuationSeparator/>
      </w:r>
    </w:p>
  </w:footnote>
  <w:footnote w:id="1">
    <w:p w14:paraId="787D622A" w14:textId="77777777" w:rsidR="00F92D2F" w:rsidRDefault="00F92D2F"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F92D2F" w:rsidRPr="007E20F3" w:rsidRDefault="00F92D2F"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F92D2F" w:rsidRPr="002D6FCA" w:rsidRDefault="00F92D2F">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10319273" w14:textId="77777777" w:rsidR="00F92D2F" w:rsidRPr="00DB458B" w:rsidRDefault="00F92D2F"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5">
    <w:p w14:paraId="58CBFD86" w14:textId="1C24BC1F" w:rsidR="00F92D2F" w:rsidRDefault="00F92D2F"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92D2F" w:rsidRPr="00DB458B" w:rsidRDefault="00F92D2F">
      <w:pPr>
        <w:pStyle w:val="Fotnotstext"/>
      </w:pPr>
    </w:p>
  </w:footnote>
  <w:footnote w:id="6">
    <w:p w14:paraId="3057005F" w14:textId="77777777" w:rsidR="00F92D2F" w:rsidRPr="00304E17" w:rsidRDefault="00F92D2F"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F92D2F" w:rsidRPr="00725EAE" w:rsidRDefault="00F92D2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8">
    <w:p w14:paraId="0A93E7E0" w14:textId="77777777" w:rsidR="00F92D2F" w:rsidRPr="00B4576D" w:rsidRDefault="00F92D2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F92D2F" w:rsidRPr="00080A22" w:rsidRDefault="00F92D2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F92D2F" w:rsidRDefault="00F92D2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F92D2F" w:rsidRDefault="00F92D2F" w:rsidP="00E80032">
      <w:pPr>
        <w:pStyle w:val="Code"/>
      </w:pPr>
      <w:r>
        <w:t>#define BOOL int</w:t>
      </w:r>
    </w:p>
    <w:p w14:paraId="5A8A6026" w14:textId="77777777" w:rsidR="00F92D2F" w:rsidRDefault="00F92D2F" w:rsidP="00E80032">
      <w:pPr>
        <w:pStyle w:val="Code"/>
      </w:pPr>
      <w:r>
        <w:t>#define TRUE 1</w:t>
      </w:r>
    </w:p>
    <w:p w14:paraId="09976B6C" w14:textId="77777777" w:rsidR="00F92D2F" w:rsidRPr="00BF232B" w:rsidRDefault="00F92D2F" w:rsidP="00E80032">
      <w:pPr>
        <w:pStyle w:val="Code"/>
      </w:pPr>
      <w:r>
        <w:t>#define FALSE 0</w:t>
      </w:r>
    </w:p>
  </w:footnote>
  <w:footnote w:id="11">
    <w:p w14:paraId="1100CB01" w14:textId="77777777" w:rsidR="00F92D2F" w:rsidRDefault="00F92D2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F92D2F" w:rsidRDefault="00F92D2F" w:rsidP="00E80032">
      <w:r>
        <w:rPr>
          <w:rStyle w:val="Fotnotsreferens"/>
        </w:rPr>
        <w:footnoteRef/>
      </w:r>
      <w:r>
        <w:t xml:space="preserve"> Depending of the compiler and its warning level settings.</w:t>
      </w:r>
    </w:p>
  </w:footnote>
  <w:footnote w:id="13">
    <w:p w14:paraId="3D554D37" w14:textId="77777777" w:rsidR="00F92D2F" w:rsidRPr="004679D4" w:rsidRDefault="00F92D2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4">
    <w:p w14:paraId="0C800D4D" w14:textId="77777777" w:rsidR="00F92D2F" w:rsidRPr="00C03AB7" w:rsidRDefault="00F92D2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5">
    <w:p w14:paraId="278B000B" w14:textId="77777777" w:rsidR="00F92D2F" w:rsidRPr="000C5114" w:rsidRDefault="00F92D2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F92D2F" w:rsidRPr="002343ED" w:rsidRDefault="00F92D2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F92D2F" w:rsidRDefault="00F92D2F" w:rsidP="00E80032">
      <w:r>
        <w:rPr>
          <w:rStyle w:val="Fotnotsreferens"/>
        </w:rPr>
        <w:footnoteRef/>
      </w:r>
      <w:r>
        <w:t xml:space="preserve"> However, we have no knowledge about the actual address; it may be 10,000 or anything else.</w:t>
      </w:r>
    </w:p>
  </w:footnote>
  <w:footnote w:id="18">
    <w:p w14:paraId="575EFDCD" w14:textId="77777777" w:rsidR="00F92D2F" w:rsidRPr="009B0162" w:rsidRDefault="00F92D2F"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F92D2F" w:rsidRDefault="00F92D2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F92D2F" w:rsidRDefault="00F92D2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F92D2F" w:rsidRPr="00E554CC" w:rsidRDefault="00F92D2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F92D2F" w:rsidRPr="00391B01" w:rsidRDefault="00F92D2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F92D2F" w:rsidRDefault="00F92D2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F92D2F" w:rsidRDefault="00F92D2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F92D2F" w:rsidRDefault="00F92D2F" w:rsidP="00E80032">
      <w:r>
        <w:rPr>
          <w:rStyle w:val="Fotnotsreferens"/>
        </w:rPr>
        <w:footnoteRef/>
      </w:r>
      <w:r>
        <w:t xml:space="preserve"> There is no rational explanation, just accept it.</w:t>
      </w:r>
    </w:p>
  </w:footnote>
  <w:footnote w:id="26">
    <w:p w14:paraId="0B9FD0C4" w14:textId="77777777" w:rsidR="00F92D2F" w:rsidRDefault="00F92D2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F92D2F" w:rsidRPr="00EF01A1" w:rsidRDefault="00F92D2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F92D2F" w:rsidRPr="008655EC" w:rsidRDefault="00F92D2F"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2D1"/>
    <w:rsid w:val="00FF182C"/>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4</TotalTime>
  <Pages>260</Pages>
  <Words>140167</Words>
  <Characters>742887</Characters>
  <Application>Microsoft Office Word</Application>
  <DocSecurity>0</DocSecurity>
  <Lines>6190</Lines>
  <Paragraphs>176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35</cp:revision>
  <cp:lastPrinted>2017-05-07T13:41:00Z</cp:lastPrinted>
  <dcterms:created xsi:type="dcterms:W3CDTF">2020-09-25T11:56:00Z</dcterms:created>
  <dcterms:modified xsi:type="dcterms:W3CDTF">2020-10-10T14:57:00Z</dcterms:modified>
</cp:coreProperties>
</file>